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D16CA9" w14:textId="41425AFF" w:rsidR="00DA3381" w:rsidRDefault="00DA3381" w:rsidP="00DA3381">
      <w:pPr>
        <w:jc w:val="center"/>
        <w:rPr>
          <w:color w:val="FF0000"/>
        </w:rPr>
      </w:pPr>
      <w:bookmarkStart w:id="0" w:name="_Toc21592141"/>
    </w:p>
    <w:p w14:paraId="29A9CD0B" w14:textId="722BE1C1" w:rsidR="00DA3381" w:rsidRDefault="00DA3381" w:rsidP="00DA3381">
      <w:pPr>
        <w:jc w:val="center"/>
        <w:rPr>
          <w:color w:val="FF0000"/>
        </w:rPr>
      </w:pPr>
    </w:p>
    <w:p w14:paraId="1F973EE1" w14:textId="4DF550FE" w:rsidR="0072676E" w:rsidRPr="00DF025A" w:rsidRDefault="0072676E" w:rsidP="0072676E">
      <w:pPr>
        <w:pStyle w:val="Heading1"/>
        <w:spacing w:before="0"/>
        <w:ind w:left="720"/>
        <w:jc w:val="center"/>
        <w:rPr>
          <w:rFonts w:cs="Arial"/>
          <w:color w:val="002060"/>
          <w:sz w:val="50"/>
          <w:szCs w:val="50"/>
        </w:rPr>
      </w:pPr>
      <w:r w:rsidRPr="00DF025A">
        <w:rPr>
          <w:rFonts w:cs="Arial"/>
          <w:color w:val="002060"/>
          <w:sz w:val="50"/>
          <w:szCs w:val="50"/>
        </w:rPr>
        <w:t>Safe Church Policy</w:t>
      </w:r>
      <w:bookmarkEnd w:id="0"/>
    </w:p>
    <w:p w14:paraId="0853F796" w14:textId="77777777" w:rsidR="0072676E" w:rsidRPr="009C7745" w:rsidRDefault="0072676E" w:rsidP="0072676E">
      <w:pPr>
        <w:ind w:left="720"/>
        <w:rPr>
          <w:rFonts w:cs="Arial"/>
        </w:rPr>
      </w:pPr>
    </w:p>
    <w:p w14:paraId="0A2599FE" w14:textId="57938999" w:rsidR="0072676E" w:rsidRDefault="0072676E" w:rsidP="00024347">
      <w:pPr>
        <w:pStyle w:val="Body"/>
        <w:ind w:left="720"/>
        <w:jc w:val="center"/>
        <w:rPr>
          <w:rFonts w:ascii="Arial" w:hAnsi="Arial" w:cs="Arial"/>
          <w:b/>
          <w:bCs/>
          <w:color w:val="FF0000"/>
          <w:sz w:val="24"/>
          <w:szCs w:val="24"/>
        </w:rPr>
      </w:pPr>
      <w:bookmarkStart w:id="1" w:name="_Hlk32305273"/>
      <w:r w:rsidRPr="009C7745">
        <w:rPr>
          <w:rFonts w:ascii="Arial" w:hAnsi="Arial" w:cs="Arial"/>
          <w:b/>
          <w:bCs/>
          <w:sz w:val="24"/>
          <w:szCs w:val="24"/>
        </w:rPr>
        <w:t>Adopte</w:t>
      </w:r>
      <w:r w:rsidRPr="008E177C">
        <w:rPr>
          <w:rFonts w:ascii="Arial" w:hAnsi="Arial" w:cs="Arial"/>
          <w:b/>
          <w:bCs/>
          <w:color w:val="auto"/>
          <w:sz w:val="24"/>
          <w:szCs w:val="24"/>
        </w:rPr>
        <w:t xml:space="preserve">d by </w:t>
      </w:r>
      <w:r w:rsidR="008E177C" w:rsidRPr="008E177C">
        <w:rPr>
          <w:rFonts w:ascii="Arial" w:hAnsi="Arial" w:cs="Arial"/>
          <w:b/>
          <w:bCs/>
          <w:color w:val="auto"/>
          <w:sz w:val="24"/>
          <w:szCs w:val="24"/>
        </w:rPr>
        <w:t>the Leaders and Elders</w:t>
      </w:r>
      <w:r w:rsidRPr="008E177C">
        <w:rPr>
          <w:rFonts w:ascii="Arial" w:hAnsi="Arial" w:cs="Arial"/>
          <w:b/>
          <w:bCs/>
          <w:color w:val="auto"/>
          <w:sz w:val="24"/>
          <w:szCs w:val="24"/>
        </w:rPr>
        <w:t xml:space="preserve"> on </w:t>
      </w:r>
      <w:r w:rsidR="008E177C" w:rsidRPr="008E177C">
        <w:rPr>
          <w:rFonts w:ascii="Arial" w:hAnsi="Arial" w:cs="Arial"/>
          <w:b/>
          <w:bCs/>
          <w:color w:val="auto"/>
          <w:sz w:val="24"/>
          <w:szCs w:val="24"/>
        </w:rPr>
        <w:t>the 10</w:t>
      </w:r>
      <w:r w:rsidR="008E177C" w:rsidRPr="008E177C">
        <w:rPr>
          <w:rFonts w:ascii="Arial" w:hAnsi="Arial" w:cs="Arial"/>
          <w:b/>
          <w:bCs/>
          <w:color w:val="auto"/>
          <w:sz w:val="24"/>
          <w:szCs w:val="24"/>
          <w:vertAlign w:val="superscript"/>
        </w:rPr>
        <w:t>th</w:t>
      </w:r>
      <w:r w:rsidR="008E177C" w:rsidRPr="008E177C">
        <w:rPr>
          <w:rFonts w:ascii="Arial" w:hAnsi="Arial" w:cs="Arial"/>
          <w:b/>
          <w:bCs/>
          <w:color w:val="auto"/>
          <w:sz w:val="24"/>
          <w:szCs w:val="24"/>
        </w:rPr>
        <w:t xml:space="preserve"> February 2020</w:t>
      </w:r>
    </w:p>
    <w:bookmarkEnd w:id="1"/>
    <w:p w14:paraId="6BF4AB51" w14:textId="1DE1709D" w:rsidR="00E035FD" w:rsidRDefault="00E035FD" w:rsidP="00024347">
      <w:pPr>
        <w:pStyle w:val="Body"/>
        <w:ind w:left="720"/>
        <w:jc w:val="center"/>
        <w:rPr>
          <w:rFonts w:ascii="Arial" w:hAnsi="Arial" w:cs="Arial"/>
          <w:b/>
          <w:bCs/>
          <w:sz w:val="24"/>
          <w:szCs w:val="24"/>
        </w:rPr>
      </w:pPr>
    </w:p>
    <w:p w14:paraId="6CA9ECFB" w14:textId="77777777" w:rsidR="00DA3381" w:rsidRPr="00024347" w:rsidRDefault="00DA3381" w:rsidP="00024347">
      <w:pPr>
        <w:pStyle w:val="Body"/>
        <w:ind w:left="720"/>
        <w:jc w:val="center"/>
        <w:rPr>
          <w:rFonts w:ascii="Arial" w:hAnsi="Arial" w:cs="Arial"/>
          <w:b/>
          <w:bCs/>
          <w:sz w:val="24"/>
          <w:szCs w:val="24"/>
        </w:rPr>
      </w:pPr>
    </w:p>
    <w:p w14:paraId="54271053" w14:textId="75178D18" w:rsidR="00D160FD" w:rsidRPr="00DF025A" w:rsidRDefault="00D24E1F" w:rsidP="00D160FD">
      <w:pPr>
        <w:pStyle w:val="Default"/>
        <w:spacing w:line="280" w:lineRule="atLeast"/>
        <w:rPr>
          <w:rFonts w:ascii="Arial" w:eastAsia="Arial" w:hAnsi="Arial" w:cs="Arial"/>
          <w:bCs/>
          <w:color w:val="002060"/>
          <w:sz w:val="28"/>
          <w:szCs w:val="24"/>
        </w:rPr>
      </w:pPr>
      <w:r w:rsidRPr="00DF025A">
        <w:rPr>
          <w:rFonts w:ascii="Arial" w:hAnsi="Arial" w:cs="Arial"/>
          <w:bCs/>
          <w:color w:val="002060"/>
          <w:sz w:val="28"/>
          <w:szCs w:val="24"/>
        </w:rPr>
        <w:t>Commitment</w:t>
      </w:r>
    </w:p>
    <w:p w14:paraId="29E3ADF2" w14:textId="77777777" w:rsidR="00D24E1F" w:rsidRPr="009C7745" w:rsidRDefault="00D24E1F" w:rsidP="00D160FD">
      <w:pPr>
        <w:pStyle w:val="Default"/>
        <w:spacing w:line="280" w:lineRule="atLeast"/>
        <w:rPr>
          <w:rFonts w:ascii="Arial" w:eastAsia="Arial" w:hAnsi="Arial" w:cs="Arial"/>
          <w:bCs/>
          <w:color w:val="221F1F"/>
          <w:sz w:val="24"/>
          <w:szCs w:val="24"/>
        </w:rPr>
      </w:pPr>
    </w:p>
    <w:p w14:paraId="7317E2A7" w14:textId="5B4C3540" w:rsidR="008262AA" w:rsidRPr="009C7745" w:rsidRDefault="00747FA9" w:rsidP="00D160FD">
      <w:pPr>
        <w:pStyle w:val="Default"/>
        <w:spacing w:line="280" w:lineRule="atLeast"/>
        <w:rPr>
          <w:rFonts w:ascii="Arial" w:eastAsia="Arial" w:hAnsi="Arial" w:cs="Arial"/>
          <w:bCs/>
          <w:color w:val="221F1F"/>
          <w:sz w:val="24"/>
          <w:szCs w:val="24"/>
        </w:rPr>
      </w:pPr>
      <w:r w:rsidRPr="009C7745">
        <w:rPr>
          <w:rFonts w:ascii="Arial" w:eastAsia="Arial" w:hAnsi="Arial" w:cs="Arial"/>
          <w:bCs/>
          <w:color w:val="000000" w:themeColor="text1"/>
          <w:sz w:val="24"/>
          <w:szCs w:val="24"/>
        </w:rPr>
        <w:t>The Church</w:t>
      </w:r>
      <w:r w:rsidR="00691025" w:rsidRPr="009C7745">
        <w:rPr>
          <w:rFonts w:ascii="Arial" w:eastAsia="Arial" w:hAnsi="Arial" w:cs="Arial"/>
          <w:bCs/>
          <w:color w:val="000000" w:themeColor="text1"/>
          <w:sz w:val="24"/>
          <w:szCs w:val="24"/>
        </w:rPr>
        <w:t xml:space="preserve"> </w:t>
      </w:r>
      <w:r w:rsidR="005E36E4" w:rsidRPr="009C7745">
        <w:rPr>
          <w:rFonts w:ascii="Arial" w:eastAsia="Arial" w:hAnsi="Arial" w:cs="Arial"/>
          <w:bCs/>
          <w:color w:val="221F1F"/>
          <w:sz w:val="24"/>
          <w:szCs w:val="24"/>
        </w:rPr>
        <w:t xml:space="preserve">is committed to </w:t>
      </w:r>
      <w:r w:rsidR="005E36E4" w:rsidRPr="009C7745">
        <w:rPr>
          <w:rFonts w:ascii="Arial" w:hAnsi="Arial" w:cs="Arial"/>
          <w:sz w:val="24"/>
          <w:szCs w:val="24"/>
        </w:rPr>
        <w:t xml:space="preserve">providing places, services and programs that promote physical, emotional and spiritual </w:t>
      </w:r>
      <w:r w:rsidR="00AA1513" w:rsidRPr="009C7745">
        <w:rPr>
          <w:rFonts w:ascii="Arial" w:hAnsi="Arial" w:cs="Arial"/>
          <w:sz w:val="24"/>
          <w:szCs w:val="24"/>
        </w:rPr>
        <w:t>health and safety</w:t>
      </w:r>
      <w:r w:rsidR="005E36E4" w:rsidRPr="009C7745">
        <w:rPr>
          <w:rFonts w:ascii="Arial" w:hAnsi="Arial" w:cs="Arial"/>
          <w:sz w:val="24"/>
          <w:szCs w:val="24"/>
        </w:rPr>
        <w:t xml:space="preserve"> and model the love of Christ to all whom we have contact with</w:t>
      </w:r>
      <w:r w:rsidR="00AA1513" w:rsidRPr="009C7745">
        <w:rPr>
          <w:rFonts w:ascii="Arial" w:hAnsi="Arial" w:cs="Arial"/>
          <w:sz w:val="24"/>
          <w:szCs w:val="24"/>
        </w:rPr>
        <w:t xml:space="preserve">, particularly </w:t>
      </w:r>
      <w:r w:rsidR="00AA1513" w:rsidRPr="009C7745">
        <w:rPr>
          <w:rFonts w:ascii="Arial" w:hAnsi="Arial" w:cs="Arial"/>
          <w:color w:val="221F1F"/>
          <w:sz w:val="24"/>
          <w:szCs w:val="24"/>
        </w:rPr>
        <w:t>children, young people and vulnerable adults</w:t>
      </w:r>
      <w:r w:rsidR="005E36E4" w:rsidRPr="009C7745">
        <w:rPr>
          <w:rFonts w:ascii="Arial" w:hAnsi="Arial" w:cs="Arial"/>
          <w:sz w:val="24"/>
          <w:szCs w:val="24"/>
        </w:rPr>
        <w:t xml:space="preserve">. </w:t>
      </w:r>
    </w:p>
    <w:p w14:paraId="504B480C" w14:textId="77777777" w:rsidR="008262AA" w:rsidRPr="009C7745" w:rsidRDefault="008262AA" w:rsidP="00D160FD">
      <w:pPr>
        <w:pStyle w:val="Default"/>
        <w:spacing w:line="280" w:lineRule="atLeast"/>
        <w:rPr>
          <w:rFonts w:ascii="Arial" w:eastAsia="Arial" w:hAnsi="Arial" w:cs="Arial"/>
          <w:b/>
          <w:bCs/>
          <w:color w:val="221F1F"/>
          <w:sz w:val="24"/>
          <w:szCs w:val="24"/>
        </w:rPr>
      </w:pPr>
    </w:p>
    <w:p w14:paraId="3638DA72" w14:textId="238CC9C2" w:rsidR="00D24E1F" w:rsidRPr="00DF025A" w:rsidRDefault="00D24E1F" w:rsidP="00D24E1F">
      <w:pPr>
        <w:pStyle w:val="Default"/>
        <w:spacing w:line="280" w:lineRule="atLeast"/>
        <w:rPr>
          <w:rFonts w:ascii="Arial" w:hAnsi="Arial" w:cs="Arial"/>
          <w:bCs/>
          <w:color w:val="002060"/>
          <w:sz w:val="28"/>
          <w:szCs w:val="24"/>
        </w:rPr>
      </w:pPr>
      <w:r w:rsidRPr="00DF025A">
        <w:rPr>
          <w:rFonts w:ascii="Arial" w:hAnsi="Arial" w:cs="Arial"/>
          <w:bCs/>
          <w:color w:val="002060"/>
          <w:sz w:val="28"/>
          <w:szCs w:val="24"/>
        </w:rPr>
        <w:t>Purpose</w:t>
      </w:r>
    </w:p>
    <w:p w14:paraId="466E8232" w14:textId="77777777" w:rsidR="00D24E1F" w:rsidRPr="009C7745" w:rsidRDefault="00D24E1F" w:rsidP="00D160FD">
      <w:pPr>
        <w:pStyle w:val="Default"/>
        <w:spacing w:line="280" w:lineRule="atLeast"/>
        <w:rPr>
          <w:rFonts w:ascii="Arial" w:eastAsia="Arial" w:hAnsi="Arial" w:cs="Arial"/>
          <w:b/>
          <w:bCs/>
          <w:color w:val="221F1F"/>
          <w:sz w:val="24"/>
          <w:szCs w:val="24"/>
        </w:rPr>
      </w:pPr>
    </w:p>
    <w:p w14:paraId="355FF139" w14:textId="0A0D3E6C" w:rsidR="005E36E4" w:rsidRPr="009C7745" w:rsidRDefault="00E92B8D" w:rsidP="00D160FD">
      <w:pPr>
        <w:pStyle w:val="Default"/>
        <w:spacing w:line="280" w:lineRule="atLeast"/>
        <w:rPr>
          <w:rFonts w:ascii="Arial" w:eastAsia="Arial" w:hAnsi="Arial" w:cs="Arial"/>
          <w:bCs/>
          <w:color w:val="221F1F"/>
          <w:sz w:val="24"/>
          <w:szCs w:val="24"/>
        </w:rPr>
      </w:pPr>
      <w:r>
        <w:rPr>
          <w:rFonts w:ascii="Arial" w:eastAsia="Arial" w:hAnsi="Arial" w:cs="Arial"/>
          <w:bCs/>
          <w:color w:val="221F1F"/>
          <w:sz w:val="24"/>
          <w:szCs w:val="24"/>
        </w:rPr>
        <w:t>T</w:t>
      </w:r>
      <w:r w:rsidR="00BF3179" w:rsidRPr="009C7745">
        <w:rPr>
          <w:rFonts w:ascii="Arial" w:eastAsia="Arial" w:hAnsi="Arial" w:cs="Arial"/>
          <w:bCs/>
          <w:color w:val="221F1F"/>
          <w:sz w:val="24"/>
          <w:szCs w:val="24"/>
        </w:rPr>
        <w:t xml:space="preserve">he Church has adopted the </w:t>
      </w:r>
      <w:r w:rsidR="005E36E4" w:rsidRPr="009C7745">
        <w:rPr>
          <w:rFonts w:ascii="Arial" w:eastAsia="Arial" w:hAnsi="Arial" w:cs="Arial"/>
          <w:bCs/>
          <w:i/>
          <w:color w:val="221F1F"/>
          <w:sz w:val="24"/>
          <w:szCs w:val="24"/>
        </w:rPr>
        <w:t>Safe Church Policy</w:t>
      </w:r>
      <w:r w:rsidR="005E36E4" w:rsidRPr="009C7745">
        <w:rPr>
          <w:rFonts w:ascii="Arial" w:eastAsia="Arial" w:hAnsi="Arial" w:cs="Arial"/>
          <w:bCs/>
          <w:color w:val="221F1F"/>
          <w:sz w:val="24"/>
          <w:szCs w:val="24"/>
        </w:rPr>
        <w:t xml:space="preserve"> to:</w:t>
      </w:r>
    </w:p>
    <w:p w14:paraId="3F82832A" w14:textId="4E5C4DBF" w:rsidR="005E36E4" w:rsidRPr="009C7745" w:rsidRDefault="005E36E4" w:rsidP="00527C13">
      <w:pPr>
        <w:pStyle w:val="Default"/>
        <w:numPr>
          <w:ilvl w:val="0"/>
          <w:numId w:val="2"/>
        </w:numPr>
        <w:spacing w:line="280" w:lineRule="atLeast"/>
        <w:ind w:left="709" w:hanging="283"/>
        <w:rPr>
          <w:rFonts w:ascii="Arial" w:hAnsi="Arial" w:cs="Arial"/>
          <w:color w:val="221F1F"/>
          <w:sz w:val="24"/>
          <w:szCs w:val="24"/>
        </w:rPr>
      </w:pPr>
      <w:r w:rsidRPr="009C7745">
        <w:rPr>
          <w:rFonts w:ascii="Arial" w:hAnsi="Arial" w:cs="Arial"/>
          <w:color w:val="221F1F"/>
          <w:sz w:val="24"/>
          <w:szCs w:val="24"/>
        </w:rPr>
        <w:t>help us live out our biblical mandate to ‘Love the Lord your God with all your heart, soul, mind and strength and love your neighbour as yourself</w:t>
      </w:r>
      <w:proofErr w:type="gramStart"/>
      <w:r w:rsidRPr="009C7745">
        <w:rPr>
          <w:rFonts w:ascii="Arial" w:hAnsi="Arial" w:cs="Arial"/>
          <w:color w:val="221F1F"/>
          <w:sz w:val="24"/>
          <w:szCs w:val="24"/>
        </w:rPr>
        <w:t>’  (</w:t>
      </w:r>
      <w:proofErr w:type="gramEnd"/>
      <w:r w:rsidR="001F4C35" w:rsidRPr="009C7745">
        <w:rPr>
          <w:rFonts w:ascii="Arial" w:hAnsi="Arial" w:cs="Arial"/>
          <w:color w:val="221F1F"/>
          <w:sz w:val="24"/>
          <w:szCs w:val="24"/>
        </w:rPr>
        <w:t>Mark 12:30-31</w:t>
      </w:r>
      <w:r w:rsidRPr="009C7745">
        <w:rPr>
          <w:rFonts w:ascii="Arial" w:hAnsi="Arial" w:cs="Arial"/>
          <w:color w:val="221F1F"/>
          <w:sz w:val="24"/>
          <w:szCs w:val="24"/>
        </w:rPr>
        <w:t>)</w:t>
      </w:r>
      <w:r w:rsidR="00AA1513" w:rsidRPr="009C7745">
        <w:rPr>
          <w:rFonts w:ascii="Arial" w:hAnsi="Arial" w:cs="Arial"/>
          <w:color w:val="221F1F"/>
          <w:sz w:val="24"/>
          <w:szCs w:val="24"/>
        </w:rPr>
        <w:t>;</w:t>
      </w:r>
    </w:p>
    <w:p w14:paraId="25E5D885" w14:textId="15670074" w:rsidR="004942FB" w:rsidRPr="009C7745" w:rsidRDefault="004942FB" w:rsidP="00527C13">
      <w:pPr>
        <w:pStyle w:val="Default"/>
        <w:numPr>
          <w:ilvl w:val="0"/>
          <w:numId w:val="2"/>
        </w:numPr>
        <w:spacing w:line="280" w:lineRule="atLeast"/>
        <w:ind w:left="709" w:hanging="283"/>
        <w:rPr>
          <w:rFonts w:ascii="Arial" w:hAnsi="Arial" w:cs="Arial"/>
          <w:color w:val="221F1F"/>
          <w:sz w:val="24"/>
          <w:szCs w:val="24"/>
        </w:rPr>
      </w:pPr>
      <w:r w:rsidRPr="009C7745">
        <w:rPr>
          <w:rFonts w:ascii="Arial" w:hAnsi="Arial" w:cs="Arial"/>
          <w:color w:val="221F1F"/>
          <w:sz w:val="24"/>
          <w:szCs w:val="24"/>
        </w:rPr>
        <w:t xml:space="preserve">implement the 10 </w:t>
      </w:r>
      <w:r w:rsidR="00DB0582">
        <w:rPr>
          <w:rFonts w:ascii="Arial" w:hAnsi="Arial" w:cs="Arial"/>
          <w:color w:val="221F1F"/>
          <w:sz w:val="24"/>
          <w:szCs w:val="24"/>
        </w:rPr>
        <w:t xml:space="preserve">Child Safe </w:t>
      </w:r>
      <w:proofErr w:type="gramStart"/>
      <w:r w:rsidR="00DB0582">
        <w:rPr>
          <w:rFonts w:ascii="Arial" w:hAnsi="Arial" w:cs="Arial"/>
          <w:color w:val="221F1F"/>
          <w:sz w:val="24"/>
          <w:szCs w:val="24"/>
        </w:rPr>
        <w:t>Standards</w:t>
      </w:r>
      <w:r w:rsidR="00BC3B62" w:rsidRPr="009C7745">
        <w:rPr>
          <w:rFonts w:ascii="Arial" w:hAnsi="Arial" w:cs="Arial"/>
          <w:color w:val="221F1F"/>
          <w:sz w:val="24"/>
          <w:szCs w:val="24"/>
        </w:rPr>
        <w:t>;</w:t>
      </w:r>
      <w:proofErr w:type="gramEnd"/>
    </w:p>
    <w:p w14:paraId="07904F0F" w14:textId="168D3433" w:rsidR="00E02132" w:rsidRPr="009C7745" w:rsidRDefault="00E02132" w:rsidP="00527C13">
      <w:pPr>
        <w:pStyle w:val="Default"/>
        <w:numPr>
          <w:ilvl w:val="0"/>
          <w:numId w:val="2"/>
        </w:numPr>
        <w:spacing w:line="280" w:lineRule="atLeast"/>
        <w:ind w:left="709" w:hanging="283"/>
        <w:rPr>
          <w:rFonts w:ascii="Arial" w:hAnsi="Arial" w:cs="Arial"/>
          <w:color w:val="221F1F"/>
          <w:sz w:val="24"/>
          <w:szCs w:val="24"/>
        </w:rPr>
      </w:pPr>
      <w:r w:rsidRPr="009C7745">
        <w:rPr>
          <w:rFonts w:ascii="Arial" w:hAnsi="Arial" w:cs="Arial"/>
          <w:color w:val="221F1F"/>
          <w:sz w:val="24"/>
          <w:szCs w:val="24"/>
        </w:rPr>
        <w:t>provide a framework to inform the provision of safe environments and programs for children, youn</w:t>
      </w:r>
      <w:r w:rsidR="006110AE" w:rsidRPr="009C7745">
        <w:rPr>
          <w:rFonts w:ascii="Arial" w:hAnsi="Arial" w:cs="Arial"/>
          <w:color w:val="221F1F"/>
          <w:sz w:val="24"/>
          <w:szCs w:val="24"/>
        </w:rPr>
        <w:t xml:space="preserve">g </w:t>
      </w:r>
      <w:proofErr w:type="gramStart"/>
      <w:r w:rsidR="006110AE" w:rsidRPr="009C7745">
        <w:rPr>
          <w:rFonts w:ascii="Arial" w:hAnsi="Arial" w:cs="Arial"/>
          <w:color w:val="221F1F"/>
          <w:sz w:val="24"/>
          <w:szCs w:val="24"/>
        </w:rPr>
        <w:t>people</w:t>
      </w:r>
      <w:proofErr w:type="gramEnd"/>
      <w:r w:rsidR="006110AE" w:rsidRPr="009C7745">
        <w:rPr>
          <w:rFonts w:ascii="Arial" w:hAnsi="Arial" w:cs="Arial"/>
          <w:color w:val="221F1F"/>
          <w:sz w:val="24"/>
          <w:szCs w:val="24"/>
        </w:rPr>
        <w:t xml:space="preserve"> and vulnerable adults; and</w:t>
      </w:r>
    </w:p>
    <w:p w14:paraId="770602C6" w14:textId="2F69D9D8" w:rsidR="00AA1513" w:rsidRPr="00B816D0" w:rsidRDefault="00E02132" w:rsidP="00527C13">
      <w:pPr>
        <w:pStyle w:val="Default"/>
        <w:numPr>
          <w:ilvl w:val="0"/>
          <w:numId w:val="2"/>
        </w:numPr>
        <w:spacing w:line="280" w:lineRule="atLeast"/>
        <w:ind w:left="709" w:hanging="283"/>
        <w:rPr>
          <w:rFonts w:ascii="Arial" w:hAnsi="Arial" w:cs="Arial"/>
          <w:color w:val="221F1F"/>
          <w:sz w:val="24"/>
          <w:szCs w:val="24"/>
        </w:rPr>
      </w:pPr>
      <w:r w:rsidRPr="00B816D0">
        <w:rPr>
          <w:rFonts w:ascii="Arial" w:hAnsi="Arial" w:cs="Arial"/>
          <w:color w:val="221F1F"/>
          <w:sz w:val="24"/>
          <w:szCs w:val="24"/>
        </w:rPr>
        <w:t>meet our</w:t>
      </w:r>
      <w:r w:rsidR="00AA1513" w:rsidRPr="00B816D0">
        <w:rPr>
          <w:rFonts w:ascii="Arial" w:hAnsi="Arial" w:cs="Arial"/>
          <w:color w:val="221F1F"/>
          <w:sz w:val="24"/>
          <w:szCs w:val="24"/>
        </w:rPr>
        <w:t xml:space="preserve"> leg</w:t>
      </w:r>
      <w:r w:rsidR="00DE47F4" w:rsidRPr="00B816D0">
        <w:rPr>
          <w:rFonts w:ascii="Arial" w:hAnsi="Arial" w:cs="Arial"/>
          <w:color w:val="221F1F"/>
          <w:sz w:val="24"/>
          <w:szCs w:val="24"/>
        </w:rPr>
        <w:t>al</w:t>
      </w:r>
      <w:r w:rsidR="00AA1513" w:rsidRPr="00B816D0">
        <w:rPr>
          <w:rFonts w:ascii="Arial" w:hAnsi="Arial" w:cs="Arial"/>
          <w:color w:val="221F1F"/>
          <w:sz w:val="24"/>
          <w:szCs w:val="24"/>
        </w:rPr>
        <w:t xml:space="preserve"> obligations in relation to:</w:t>
      </w:r>
    </w:p>
    <w:p w14:paraId="787C7BDC" w14:textId="51417EDD" w:rsidR="00AA1513" w:rsidRPr="00B816D0" w:rsidRDefault="48EE5B85" w:rsidP="48EE5B85">
      <w:pPr>
        <w:pStyle w:val="Default"/>
        <w:numPr>
          <w:ilvl w:val="1"/>
          <w:numId w:val="2"/>
        </w:numPr>
        <w:spacing w:line="280" w:lineRule="atLeast"/>
        <w:ind w:left="1134" w:hanging="425"/>
        <w:rPr>
          <w:rFonts w:ascii="Arial" w:hAnsi="Arial" w:cs="Arial"/>
          <w:color w:val="221F1F"/>
          <w:sz w:val="24"/>
          <w:szCs w:val="24"/>
        </w:rPr>
      </w:pPr>
      <w:r w:rsidRPr="48EE5B85">
        <w:rPr>
          <w:rFonts w:ascii="Arial" w:hAnsi="Arial" w:cs="Arial"/>
          <w:color w:val="221F1F"/>
          <w:sz w:val="24"/>
          <w:szCs w:val="24"/>
        </w:rPr>
        <w:t>staff and volunteers engaged in Child-related Work (or, in ACT, Regulated Activities); and</w:t>
      </w:r>
    </w:p>
    <w:p w14:paraId="5CDBB893" w14:textId="58A2969E" w:rsidR="00BC3B62" w:rsidRDefault="00AA1513" w:rsidP="00527C13">
      <w:pPr>
        <w:pStyle w:val="Default"/>
        <w:numPr>
          <w:ilvl w:val="1"/>
          <w:numId w:val="2"/>
        </w:numPr>
        <w:spacing w:line="280" w:lineRule="atLeast"/>
        <w:ind w:left="1134" w:hanging="425"/>
        <w:rPr>
          <w:rFonts w:ascii="Arial" w:hAnsi="Arial" w:cs="Arial"/>
          <w:color w:val="221F1F"/>
          <w:sz w:val="24"/>
          <w:szCs w:val="24"/>
        </w:rPr>
      </w:pPr>
      <w:r w:rsidRPr="009C7745">
        <w:rPr>
          <w:rFonts w:ascii="Arial" w:hAnsi="Arial" w:cs="Arial"/>
          <w:color w:val="221F1F"/>
          <w:sz w:val="24"/>
          <w:szCs w:val="24"/>
        </w:rPr>
        <w:t xml:space="preserve">reporting </w:t>
      </w:r>
      <w:r w:rsidR="004942FB" w:rsidRPr="009C7745">
        <w:rPr>
          <w:rFonts w:ascii="Arial" w:hAnsi="Arial" w:cs="Arial"/>
          <w:color w:val="221F1F"/>
          <w:sz w:val="24"/>
          <w:szCs w:val="24"/>
        </w:rPr>
        <w:t>matters</w:t>
      </w:r>
      <w:r w:rsidR="00E74568">
        <w:rPr>
          <w:rFonts w:ascii="Arial" w:hAnsi="Arial" w:cs="Arial"/>
          <w:color w:val="221F1F"/>
          <w:sz w:val="24"/>
          <w:szCs w:val="24"/>
        </w:rPr>
        <w:t>,</w:t>
      </w:r>
      <w:r w:rsidR="004942FB" w:rsidRPr="009C7745">
        <w:rPr>
          <w:rFonts w:ascii="Arial" w:hAnsi="Arial" w:cs="Arial"/>
          <w:color w:val="221F1F"/>
          <w:sz w:val="24"/>
          <w:szCs w:val="24"/>
        </w:rPr>
        <w:t xml:space="preserve"> </w:t>
      </w:r>
      <w:r w:rsidR="001C734A">
        <w:rPr>
          <w:rFonts w:ascii="Arial" w:hAnsi="Arial" w:cs="Arial"/>
          <w:color w:val="221F1F"/>
          <w:sz w:val="24"/>
          <w:szCs w:val="24"/>
        </w:rPr>
        <w:t>including</w:t>
      </w:r>
      <w:r w:rsidR="004942FB" w:rsidRPr="009C7745">
        <w:rPr>
          <w:rFonts w:ascii="Arial" w:hAnsi="Arial" w:cs="Arial"/>
          <w:color w:val="221F1F"/>
          <w:sz w:val="24"/>
          <w:szCs w:val="24"/>
        </w:rPr>
        <w:t xml:space="preserve"> </w:t>
      </w:r>
      <w:r w:rsidR="001A2D1C" w:rsidRPr="009C7745">
        <w:rPr>
          <w:rFonts w:ascii="Arial" w:hAnsi="Arial" w:cs="Arial"/>
          <w:color w:val="221F1F"/>
          <w:sz w:val="24"/>
          <w:szCs w:val="24"/>
        </w:rPr>
        <w:t>C</w:t>
      </w:r>
      <w:r w:rsidR="004942FB" w:rsidRPr="009C7745">
        <w:rPr>
          <w:rFonts w:ascii="Arial" w:hAnsi="Arial" w:cs="Arial"/>
          <w:color w:val="221F1F"/>
          <w:sz w:val="24"/>
          <w:szCs w:val="24"/>
        </w:rPr>
        <w:t xml:space="preserve">hild </w:t>
      </w:r>
      <w:r w:rsidR="001A2D1C" w:rsidRPr="009C7745">
        <w:rPr>
          <w:rFonts w:ascii="Arial" w:hAnsi="Arial" w:cs="Arial"/>
          <w:color w:val="221F1F"/>
          <w:sz w:val="24"/>
          <w:szCs w:val="24"/>
        </w:rPr>
        <w:t>S</w:t>
      </w:r>
      <w:r w:rsidR="004942FB" w:rsidRPr="009C7745">
        <w:rPr>
          <w:rFonts w:ascii="Arial" w:hAnsi="Arial" w:cs="Arial"/>
          <w:color w:val="221F1F"/>
          <w:sz w:val="24"/>
          <w:szCs w:val="24"/>
        </w:rPr>
        <w:t xml:space="preserve">exual </w:t>
      </w:r>
      <w:r w:rsidR="001A2D1C" w:rsidRPr="009C7745">
        <w:rPr>
          <w:rFonts w:ascii="Arial" w:hAnsi="Arial" w:cs="Arial"/>
          <w:color w:val="221F1F"/>
          <w:sz w:val="24"/>
          <w:szCs w:val="24"/>
        </w:rPr>
        <w:t>A</w:t>
      </w:r>
      <w:r w:rsidR="004942FB" w:rsidRPr="009C7745">
        <w:rPr>
          <w:rFonts w:ascii="Arial" w:hAnsi="Arial" w:cs="Arial"/>
          <w:color w:val="221F1F"/>
          <w:sz w:val="24"/>
          <w:szCs w:val="24"/>
        </w:rPr>
        <w:t>buse</w:t>
      </w:r>
      <w:r w:rsidR="001C734A">
        <w:rPr>
          <w:rFonts w:ascii="Arial" w:hAnsi="Arial" w:cs="Arial"/>
          <w:color w:val="221F1F"/>
          <w:sz w:val="24"/>
          <w:szCs w:val="24"/>
        </w:rPr>
        <w:t xml:space="preserve">, </w:t>
      </w:r>
      <w:r w:rsidR="001A2D1C" w:rsidRPr="009C7745">
        <w:rPr>
          <w:rFonts w:ascii="Arial" w:hAnsi="Arial" w:cs="Arial"/>
          <w:color w:val="221F1F"/>
          <w:sz w:val="24"/>
          <w:szCs w:val="24"/>
        </w:rPr>
        <w:t>S</w:t>
      </w:r>
      <w:r w:rsidR="004942FB" w:rsidRPr="009C7745">
        <w:rPr>
          <w:rFonts w:ascii="Arial" w:hAnsi="Arial" w:cs="Arial"/>
          <w:color w:val="221F1F"/>
          <w:sz w:val="24"/>
          <w:szCs w:val="24"/>
        </w:rPr>
        <w:t xml:space="preserve">exual </w:t>
      </w:r>
      <w:r w:rsidR="001A2D1C" w:rsidRPr="009C7745">
        <w:rPr>
          <w:rFonts w:ascii="Arial" w:hAnsi="Arial" w:cs="Arial"/>
          <w:color w:val="221F1F"/>
          <w:sz w:val="24"/>
          <w:szCs w:val="24"/>
        </w:rPr>
        <w:t>M</w:t>
      </w:r>
      <w:r w:rsidR="004942FB" w:rsidRPr="009C7745">
        <w:rPr>
          <w:rFonts w:ascii="Arial" w:hAnsi="Arial" w:cs="Arial"/>
          <w:color w:val="221F1F"/>
          <w:sz w:val="24"/>
          <w:szCs w:val="24"/>
        </w:rPr>
        <w:t>isconduct</w:t>
      </w:r>
      <w:r w:rsidR="001C734A">
        <w:rPr>
          <w:rFonts w:ascii="Arial" w:hAnsi="Arial" w:cs="Arial"/>
          <w:color w:val="221F1F"/>
          <w:sz w:val="24"/>
          <w:szCs w:val="24"/>
        </w:rPr>
        <w:t xml:space="preserve">, </w:t>
      </w:r>
      <w:r w:rsidR="00E74568">
        <w:rPr>
          <w:rFonts w:ascii="Arial" w:hAnsi="Arial" w:cs="Arial"/>
          <w:color w:val="221F1F"/>
          <w:sz w:val="24"/>
          <w:szCs w:val="24"/>
        </w:rPr>
        <w:t xml:space="preserve">and </w:t>
      </w:r>
      <w:r w:rsidR="001C734A">
        <w:rPr>
          <w:rFonts w:ascii="Arial" w:hAnsi="Arial" w:cs="Arial"/>
          <w:color w:val="221F1F"/>
          <w:sz w:val="24"/>
          <w:szCs w:val="24"/>
        </w:rPr>
        <w:t>Reportable Conduct</w:t>
      </w:r>
      <w:r w:rsidR="004942FB" w:rsidRPr="009C7745">
        <w:rPr>
          <w:rFonts w:ascii="Arial" w:hAnsi="Arial" w:cs="Arial"/>
          <w:color w:val="221F1F"/>
          <w:sz w:val="24"/>
          <w:szCs w:val="24"/>
        </w:rPr>
        <w:t xml:space="preserve"> involving </w:t>
      </w:r>
      <w:r w:rsidR="00DE47F4" w:rsidRPr="009C7745">
        <w:rPr>
          <w:rFonts w:ascii="Arial" w:hAnsi="Arial" w:cs="Arial"/>
          <w:color w:val="221F1F"/>
          <w:sz w:val="24"/>
          <w:szCs w:val="24"/>
        </w:rPr>
        <w:t xml:space="preserve">a </w:t>
      </w:r>
      <w:r w:rsidR="001A2D1C" w:rsidRPr="009C7745">
        <w:rPr>
          <w:rFonts w:ascii="Arial" w:hAnsi="Arial" w:cs="Arial"/>
          <w:color w:val="221F1F"/>
          <w:sz w:val="24"/>
          <w:szCs w:val="24"/>
        </w:rPr>
        <w:t>C</w:t>
      </w:r>
      <w:r w:rsidR="004942FB" w:rsidRPr="009C7745">
        <w:rPr>
          <w:rFonts w:ascii="Arial" w:hAnsi="Arial" w:cs="Arial"/>
          <w:color w:val="221F1F"/>
          <w:sz w:val="24"/>
          <w:szCs w:val="24"/>
        </w:rPr>
        <w:t>hi</w:t>
      </w:r>
      <w:r w:rsidR="00DE47F4" w:rsidRPr="009C7745">
        <w:rPr>
          <w:rFonts w:ascii="Arial" w:hAnsi="Arial" w:cs="Arial"/>
          <w:color w:val="221F1F"/>
          <w:sz w:val="24"/>
          <w:szCs w:val="24"/>
        </w:rPr>
        <w:t>ld</w:t>
      </w:r>
      <w:r w:rsidR="00E74568">
        <w:rPr>
          <w:rFonts w:ascii="Arial" w:hAnsi="Arial" w:cs="Arial"/>
          <w:color w:val="221F1F"/>
          <w:sz w:val="24"/>
          <w:szCs w:val="24"/>
        </w:rPr>
        <w:t>,</w:t>
      </w:r>
      <w:r w:rsidR="00BC3B62" w:rsidRPr="009C7745">
        <w:rPr>
          <w:rFonts w:ascii="Arial" w:hAnsi="Arial" w:cs="Arial"/>
          <w:color w:val="221F1F"/>
          <w:sz w:val="24"/>
          <w:szCs w:val="24"/>
        </w:rPr>
        <w:t xml:space="preserve"> to government authorities</w:t>
      </w:r>
      <w:r w:rsidR="00E02132" w:rsidRPr="009C7745">
        <w:rPr>
          <w:rFonts w:ascii="Arial" w:hAnsi="Arial" w:cs="Arial"/>
          <w:color w:val="221F1F"/>
          <w:sz w:val="24"/>
          <w:szCs w:val="24"/>
        </w:rPr>
        <w:t>.</w:t>
      </w:r>
    </w:p>
    <w:p w14:paraId="7078FDBE" w14:textId="6CAB53C3" w:rsidR="00E92B8D" w:rsidRDefault="00E92B8D" w:rsidP="00E92B8D">
      <w:pPr>
        <w:pStyle w:val="Default"/>
        <w:spacing w:line="280" w:lineRule="atLeast"/>
        <w:rPr>
          <w:rFonts w:ascii="Arial" w:hAnsi="Arial" w:cs="Arial"/>
          <w:color w:val="221F1F"/>
          <w:sz w:val="24"/>
          <w:szCs w:val="24"/>
        </w:rPr>
      </w:pPr>
    </w:p>
    <w:p w14:paraId="03B955DB" w14:textId="51A93385" w:rsidR="00E92B8D" w:rsidRPr="009C7745" w:rsidRDefault="00E92B8D" w:rsidP="00E92B8D">
      <w:pPr>
        <w:pStyle w:val="Default"/>
        <w:spacing w:line="280" w:lineRule="atLeast"/>
        <w:rPr>
          <w:rFonts w:ascii="Arial" w:hAnsi="Arial" w:cs="Arial"/>
          <w:color w:val="221F1F"/>
          <w:sz w:val="24"/>
          <w:szCs w:val="24"/>
        </w:rPr>
      </w:pPr>
      <w:r>
        <w:rPr>
          <w:rFonts w:ascii="Arial" w:hAnsi="Arial" w:cs="Arial"/>
          <w:color w:val="221F1F"/>
          <w:sz w:val="24"/>
          <w:szCs w:val="24"/>
        </w:rPr>
        <w:t xml:space="preserve">The </w:t>
      </w:r>
      <w:r w:rsidRPr="00E92B8D">
        <w:rPr>
          <w:rFonts w:ascii="Arial" w:hAnsi="Arial" w:cs="Arial"/>
          <w:i/>
          <w:color w:val="221F1F"/>
          <w:sz w:val="24"/>
          <w:szCs w:val="24"/>
        </w:rPr>
        <w:t>Safe Church Policy</w:t>
      </w:r>
      <w:r>
        <w:rPr>
          <w:rFonts w:ascii="Arial" w:hAnsi="Arial" w:cs="Arial"/>
          <w:color w:val="221F1F"/>
          <w:sz w:val="24"/>
          <w:szCs w:val="24"/>
        </w:rPr>
        <w:t xml:space="preserve"> outlines the commitment</w:t>
      </w:r>
      <w:r w:rsidR="0048293C">
        <w:rPr>
          <w:rFonts w:ascii="Arial" w:hAnsi="Arial" w:cs="Arial"/>
          <w:color w:val="221F1F"/>
          <w:sz w:val="24"/>
          <w:szCs w:val="24"/>
        </w:rPr>
        <w:t xml:space="preserve"> of the church to principles in various areas. More detail regarding the practical implementation of these commitments is available in the relevant procedure</w:t>
      </w:r>
      <w:r w:rsidR="00C93737">
        <w:rPr>
          <w:rFonts w:ascii="Arial" w:hAnsi="Arial" w:cs="Arial"/>
          <w:color w:val="221F1F"/>
          <w:sz w:val="24"/>
          <w:szCs w:val="24"/>
        </w:rPr>
        <w:t>s and guidelines</w:t>
      </w:r>
    </w:p>
    <w:p w14:paraId="4AFA68AB" w14:textId="77B54B52" w:rsidR="00AA1513" w:rsidRPr="009C7745" w:rsidRDefault="00AA1513" w:rsidP="001F4C35">
      <w:pPr>
        <w:pStyle w:val="Default"/>
        <w:spacing w:line="280" w:lineRule="atLeast"/>
        <w:rPr>
          <w:rFonts w:ascii="Arial" w:hAnsi="Arial" w:cs="Arial"/>
          <w:color w:val="221F1F"/>
          <w:sz w:val="24"/>
          <w:szCs w:val="24"/>
        </w:rPr>
      </w:pPr>
    </w:p>
    <w:p w14:paraId="106DF162" w14:textId="76027476" w:rsidR="00B554F7" w:rsidRPr="00DF025A" w:rsidRDefault="00E22EB8" w:rsidP="00D160FD">
      <w:pPr>
        <w:pStyle w:val="Default"/>
        <w:spacing w:line="280" w:lineRule="atLeast"/>
        <w:rPr>
          <w:rFonts w:ascii="Arial" w:hAnsi="Arial" w:cs="Arial"/>
          <w:bCs/>
          <w:color w:val="002060"/>
          <w:sz w:val="28"/>
          <w:szCs w:val="24"/>
        </w:rPr>
      </w:pPr>
      <w:r w:rsidRPr="00DF025A">
        <w:rPr>
          <w:rFonts w:ascii="Arial" w:hAnsi="Arial" w:cs="Arial"/>
          <w:bCs/>
          <w:color w:val="002060"/>
          <w:sz w:val="28"/>
          <w:szCs w:val="24"/>
        </w:rPr>
        <w:t>Scope</w:t>
      </w:r>
    </w:p>
    <w:p w14:paraId="573ACEA6" w14:textId="77777777" w:rsidR="00D160FD" w:rsidRPr="009C7745" w:rsidRDefault="00D160FD" w:rsidP="00D160FD">
      <w:pPr>
        <w:pStyle w:val="Default"/>
        <w:spacing w:line="280" w:lineRule="atLeast"/>
        <w:rPr>
          <w:rFonts w:ascii="Arial" w:eastAsia="Arial" w:hAnsi="Arial" w:cs="Arial"/>
          <w:b/>
          <w:bCs/>
          <w:color w:val="221F1F"/>
          <w:sz w:val="24"/>
          <w:szCs w:val="24"/>
        </w:rPr>
      </w:pPr>
    </w:p>
    <w:p w14:paraId="64D1F1E0" w14:textId="77777777" w:rsidR="00B554F7" w:rsidRPr="009C7745" w:rsidRDefault="00E22EB8" w:rsidP="00D160FD">
      <w:pPr>
        <w:pStyle w:val="Default"/>
        <w:spacing w:line="280" w:lineRule="atLeast"/>
        <w:rPr>
          <w:rFonts w:ascii="Arial" w:eastAsia="Arial" w:hAnsi="Arial" w:cs="Arial"/>
          <w:color w:val="221F1F"/>
          <w:sz w:val="24"/>
          <w:szCs w:val="24"/>
        </w:rPr>
      </w:pPr>
      <w:r w:rsidRPr="009C7745">
        <w:rPr>
          <w:rFonts w:ascii="Arial" w:hAnsi="Arial" w:cs="Arial"/>
          <w:color w:val="221F1F"/>
          <w:sz w:val="24"/>
          <w:szCs w:val="24"/>
        </w:rPr>
        <w:t>This Policy applies to:</w:t>
      </w:r>
    </w:p>
    <w:p w14:paraId="6538FDD5" w14:textId="013DDDD5" w:rsidR="00B554F7" w:rsidRPr="009C7745" w:rsidRDefault="002A0B04" w:rsidP="00527C13">
      <w:pPr>
        <w:pStyle w:val="Default"/>
        <w:numPr>
          <w:ilvl w:val="0"/>
          <w:numId w:val="2"/>
        </w:numPr>
        <w:spacing w:line="280" w:lineRule="atLeast"/>
        <w:ind w:left="709" w:hanging="283"/>
        <w:rPr>
          <w:rFonts w:ascii="Arial" w:hAnsi="Arial" w:cs="Arial"/>
          <w:color w:val="221F1F"/>
          <w:sz w:val="24"/>
          <w:szCs w:val="24"/>
        </w:rPr>
      </w:pPr>
      <w:r w:rsidRPr="009C7745">
        <w:rPr>
          <w:rFonts w:ascii="Arial" w:hAnsi="Arial" w:cs="Arial"/>
          <w:color w:val="221F1F"/>
          <w:sz w:val="24"/>
          <w:szCs w:val="24"/>
        </w:rPr>
        <w:t>a</w:t>
      </w:r>
      <w:r w:rsidR="00E22EB8" w:rsidRPr="009C7745">
        <w:rPr>
          <w:rFonts w:ascii="Arial" w:hAnsi="Arial" w:cs="Arial"/>
          <w:color w:val="221F1F"/>
          <w:sz w:val="24"/>
          <w:szCs w:val="24"/>
        </w:rPr>
        <w:t xml:space="preserve">ll </w:t>
      </w:r>
      <w:r w:rsidR="005F2A56" w:rsidRPr="009C7745">
        <w:rPr>
          <w:rFonts w:ascii="Arial" w:hAnsi="Arial" w:cs="Arial"/>
          <w:color w:val="221F1F"/>
          <w:sz w:val="24"/>
          <w:szCs w:val="24"/>
        </w:rPr>
        <w:t xml:space="preserve">Church Leadership, </w:t>
      </w:r>
      <w:r w:rsidR="00E22EB8" w:rsidRPr="009C7745">
        <w:rPr>
          <w:rFonts w:ascii="Arial" w:hAnsi="Arial" w:cs="Arial"/>
          <w:color w:val="221F1F"/>
          <w:sz w:val="24"/>
          <w:szCs w:val="24"/>
        </w:rPr>
        <w:t>staff</w:t>
      </w:r>
      <w:r w:rsidR="005F2A56" w:rsidRPr="009C7745">
        <w:rPr>
          <w:rFonts w:ascii="Arial" w:hAnsi="Arial" w:cs="Arial"/>
          <w:color w:val="221F1F"/>
          <w:sz w:val="24"/>
          <w:szCs w:val="24"/>
        </w:rPr>
        <w:t xml:space="preserve"> and </w:t>
      </w:r>
      <w:proofErr w:type="gramStart"/>
      <w:r w:rsidR="00E22EB8" w:rsidRPr="009C7745">
        <w:rPr>
          <w:rFonts w:ascii="Arial" w:hAnsi="Arial" w:cs="Arial"/>
          <w:color w:val="221F1F"/>
          <w:sz w:val="24"/>
          <w:szCs w:val="24"/>
        </w:rPr>
        <w:t>volunteers</w:t>
      </w:r>
      <w:r w:rsidR="00AA1785" w:rsidRPr="009C7745">
        <w:rPr>
          <w:rFonts w:ascii="Arial" w:hAnsi="Arial" w:cs="Arial"/>
          <w:color w:val="221F1F"/>
          <w:sz w:val="24"/>
          <w:szCs w:val="24"/>
        </w:rPr>
        <w:t>;</w:t>
      </w:r>
      <w:proofErr w:type="gramEnd"/>
    </w:p>
    <w:p w14:paraId="566EBDF4" w14:textId="65554EC6" w:rsidR="00B554F7" w:rsidRPr="009C7745" w:rsidRDefault="002A0B04" w:rsidP="00527C13">
      <w:pPr>
        <w:pStyle w:val="Default"/>
        <w:numPr>
          <w:ilvl w:val="0"/>
          <w:numId w:val="2"/>
        </w:numPr>
        <w:spacing w:line="280" w:lineRule="atLeast"/>
        <w:ind w:left="709" w:hanging="283"/>
        <w:rPr>
          <w:rFonts w:ascii="Arial" w:hAnsi="Arial" w:cs="Arial"/>
          <w:color w:val="221F1F"/>
          <w:sz w:val="24"/>
          <w:szCs w:val="24"/>
        </w:rPr>
      </w:pPr>
      <w:r w:rsidRPr="009C7745">
        <w:rPr>
          <w:rFonts w:ascii="Arial" w:hAnsi="Arial" w:cs="Arial"/>
          <w:color w:val="221F1F"/>
          <w:sz w:val="24"/>
          <w:szCs w:val="24"/>
        </w:rPr>
        <w:t>a</w:t>
      </w:r>
      <w:r w:rsidR="00E22EB8" w:rsidRPr="009C7745">
        <w:rPr>
          <w:rFonts w:ascii="Arial" w:hAnsi="Arial" w:cs="Arial"/>
          <w:color w:val="221F1F"/>
          <w:sz w:val="24"/>
          <w:szCs w:val="24"/>
        </w:rPr>
        <w:t xml:space="preserve">ll people who are involved in or attend the </w:t>
      </w:r>
      <w:r w:rsidR="005F2A56" w:rsidRPr="009C7745">
        <w:rPr>
          <w:rFonts w:ascii="Arial" w:hAnsi="Arial" w:cs="Arial"/>
          <w:color w:val="221F1F"/>
          <w:sz w:val="24"/>
          <w:szCs w:val="24"/>
        </w:rPr>
        <w:t xml:space="preserve">Church </w:t>
      </w:r>
      <w:r w:rsidR="00E22EB8" w:rsidRPr="009C7745">
        <w:rPr>
          <w:rFonts w:ascii="Arial" w:hAnsi="Arial" w:cs="Arial"/>
          <w:color w:val="221F1F"/>
          <w:sz w:val="24"/>
          <w:szCs w:val="24"/>
        </w:rPr>
        <w:t xml:space="preserve">and its </w:t>
      </w:r>
      <w:proofErr w:type="gramStart"/>
      <w:r w:rsidR="00E22EB8" w:rsidRPr="009C7745">
        <w:rPr>
          <w:rFonts w:ascii="Arial" w:hAnsi="Arial" w:cs="Arial"/>
          <w:color w:val="221F1F"/>
          <w:sz w:val="24"/>
          <w:szCs w:val="24"/>
        </w:rPr>
        <w:t>programs</w:t>
      </w:r>
      <w:r w:rsidR="00AA1785" w:rsidRPr="009C7745">
        <w:rPr>
          <w:rFonts w:ascii="Arial" w:hAnsi="Arial" w:cs="Arial"/>
          <w:color w:val="221F1F"/>
          <w:sz w:val="24"/>
          <w:szCs w:val="24"/>
        </w:rPr>
        <w:t>;</w:t>
      </w:r>
      <w:proofErr w:type="gramEnd"/>
    </w:p>
    <w:p w14:paraId="4A416DAA" w14:textId="4B18E2EE" w:rsidR="00691025" w:rsidRPr="009C7745" w:rsidRDefault="00691025" w:rsidP="00F07187">
      <w:pPr>
        <w:pStyle w:val="Default"/>
        <w:spacing w:line="280" w:lineRule="atLeast"/>
        <w:rPr>
          <w:rFonts w:ascii="Arial" w:eastAsia="Times New Roman" w:hAnsi="Arial" w:cs="Arial"/>
          <w:i/>
          <w:bdr w:val="none" w:sz="0" w:space="0" w:color="auto"/>
          <w:lang w:val="en-AU"/>
        </w:rPr>
      </w:pPr>
    </w:p>
    <w:p w14:paraId="14C6ABF1" w14:textId="7BC84D78" w:rsidR="00DE42AB" w:rsidRPr="009C7745" w:rsidRDefault="00DE42AB">
      <w:pPr>
        <w:rPr>
          <w:rFonts w:eastAsia="Times New Roman" w:cs="Arial"/>
          <w:i/>
          <w:color w:val="000000"/>
          <w:sz w:val="22"/>
          <w:szCs w:val="22"/>
          <w:bdr w:val="none" w:sz="0" w:space="0" w:color="auto"/>
          <w:lang w:val="en-AU"/>
        </w:rPr>
      </w:pPr>
      <w:r w:rsidRPr="009C7745">
        <w:rPr>
          <w:rFonts w:eastAsia="Times New Roman" w:cs="Arial"/>
          <w:i/>
          <w:bdr w:val="none" w:sz="0" w:space="0" w:color="auto"/>
          <w:lang w:val="en-AU"/>
        </w:rPr>
        <w:br w:type="page"/>
      </w:r>
    </w:p>
    <w:p w14:paraId="1558FD0F" w14:textId="1FCA897B" w:rsidR="00586589" w:rsidRPr="00DF025A" w:rsidRDefault="00586589" w:rsidP="00D27E52">
      <w:pPr>
        <w:pStyle w:val="Heading2"/>
        <w:numPr>
          <w:ilvl w:val="0"/>
          <w:numId w:val="4"/>
        </w:numPr>
        <w:rPr>
          <w:b/>
          <w:color w:val="002060"/>
          <w:sz w:val="32"/>
        </w:rPr>
      </w:pPr>
      <w:bookmarkStart w:id="2" w:name="_Toc21592142"/>
      <w:r w:rsidRPr="00DF025A">
        <w:rPr>
          <w:b/>
          <w:color w:val="002060"/>
          <w:sz w:val="32"/>
        </w:rPr>
        <w:lastRenderedPageBreak/>
        <w:t>Activities and Services</w:t>
      </w:r>
      <w:r w:rsidR="00843D89" w:rsidRPr="00DF025A">
        <w:rPr>
          <w:b/>
          <w:color w:val="002060"/>
          <w:sz w:val="32"/>
        </w:rPr>
        <w:t xml:space="preserve"> </w:t>
      </w:r>
      <w:r w:rsidR="00E74568" w:rsidRPr="00DF025A">
        <w:rPr>
          <w:b/>
          <w:color w:val="002060"/>
          <w:sz w:val="32"/>
        </w:rPr>
        <w:t>for</w:t>
      </w:r>
      <w:r w:rsidRPr="00DF025A">
        <w:rPr>
          <w:b/>
          <w:color w:val="002060"/>
          <w:sz w:val="32"/>
        </w:rPr>
        <w:t xml:space="preserve"> Children at the Church</w:t>
      </w:r>
      <w:bookmarkEnd w:id="2"/>
    </w:p>
    <w:p w14:paraId="13064E3A" w14:textId="09505C9F" w:rsidR="003E515A" w:rsidRPr="009C7745" w:rsidRDefault="003E515A" w:rsidP="001F4C35">
      <w:pPr>
        <w:pStyle w:val="Default"/>
        <w:spacing w:line="280" w:lineRule="atLeast"/>
        <w:ind w:left="360"/>
        <w:rPr>
          <w:rFonts w:ascii="Arial" w:hAnsi="Arial" w:cs="Arial"/>
          <w:i/>
          <w:color w:val="221F1F"/>
          <w:sz w:val="24"/>
          <w:szCs w:val="24"/>
        </w:rPr>
      </w:pPr>
    </w:p>
    <w:p w14:paraId="26480DA5" w14:textId="1018CF8E" w:rsidR="003E515A" w:rsidRDefault="003E515A" w:rsidP="000277BE">
      <w:r w:rsidRPr="009C7745">
        <w:t xml:space="preserve">As a church, we commit to providing spaces, programs and relationships that are physically, </w:t>
      </w:r>
      <w:proofErr w:type="gramStart"/>
      <w:r w:rsidRPr="009C7745">
        <w:t>emotionally</w:t>
      </w:r>
      <w:proofErr w:type="gramEnd"/>
      <w:r w:rsidRPr="009C7745">
        <w:t xml:space="preserve"> and spiritually safe.</w:t>
      </w:r>
    </w:p>
    <w:p w14:paraId="22DF2539" w14:textId="77777777" w:rsidR="008E030B" w:rsidRPr="008E030B" w:rsidRDefault="008E030B" w:rsidP="008E030B"/>
    <w:p w14:paraId="09D6D064" w14:textId="444E30E9" w:rsidR="000277BE" w:rsidRPr="00DF025A" w:rsidRDefault="008748F1" w:rsidP="00F96164">
      <w:pPr>
        <w:pStyle w:val="Heading3"/>
        <w:numPr>
          <w:ilvl w:val="1"/>
          <w:numId w:val="4"/>
        </w:numPr>
        <w:ind w:left="567" w:hanging="567"/>
        <w:rPr>
          <w:i w:val="0"/>
          <w:color w:val="002060"/>
          <w:sz w:val="28"/>
        </w:rPr>
      </w:pPr>
      <w:r w:rsidRPr="00DF025A">
        <w:rPr>
          <w:i w:val="0"/>
          <w:color w:val="002060"/>
          <w:sz w:val="28"/>
        </w:rPr>
        <w:t>Church Leadership</w:t>
      </w:r>
      <w:r w:rsidR="00F6774F" w:rsidRPr="00DF025A">
        <w:rPr>
          <w:i w:val="0"/>
          <w:color w:val="002060"/>
          <w:sz w:val="28"/>
        </w:rPr>
        <w:t>:</w:t>
      </w:r>
    </w:p>
    <w:p w14:paraId="06B72760" w14:textId="77777777" w:rsidR="00AE2FB4" w:rsidRPr="00AE2FB4" w:rsidRDefault="00AE2FB4" w:rsidP="00AE2FB4"/>
    <w:p w14:paraId="2C54BB45" w14:textId="77777777" w:rsidR="00A53E8D" w:rsidRDefault="008748F1" w:rsidP="002C3CE4">
      <w:pPr>
        <w:pStyle w:val="ListParagraph"/>
        <w:numPr>
          <w:ilvl w:val="2"/>
          <w:numId w:val="13"/>
        </w:numPr>
        <w:ind w:left="1134" w:hanging="567"/>
      </w:pPr>
      <w:proofErr w:type="spellStart"/>
      <w:r w:rsidRPr="001745D8">
        <w:t>recognise</w:t>
      </w:r>
      <w:proofErr w:type="spellEnd"/>
      <w:r w:rsidRPr="001745D8">
        <w:t xml:space="preserve"> that children and young people are an integral part of </w:t>
      </w:r>
      <w:r w:rsidR="00572641" w:rsidRPr="001745D8">
        <w:t>the C</w:t>
      </w:r>
      <w:r w:rsidRPr="001745D8">
        <w:t xml:space="preserve">hurch and talk about this in services, sermons, training events and </w:t>
      </w:r>
      <w:proofErr w:type="gramStart"/>
      <w:r w:rsidRPr="001745D8">
        <w:t>meetings</w:t>
      </w:r>
      <w:r w:rsidR="00F6774F" w:rsidRPr="001745D8">
        <w:t>;</w:t>
      </w:r>
      <w:proofErr w:type="gramEnd"/>
    </w:p>
    <w:p w14:paraId="21436D1D" w14:textId="3D97D904" w:rsidR="00A53E8D" w:rsidRDefault="008748F1" w:rsidP="002C3CE4">
      <w:pPr>
        <w:pStyle w:val="ListParagraph"/>
        <w:numPr>
          <w:ilvl w:val="2"/>
          <w:numId w:val="13"/>
        </w:numPr>
        <w:ind w:left="1134" w:hanging="567"/>
      </w:pPr>
      <w:r w:rsidRPr="001745D8">
        <w:t>involv</w:t>
      </w:r>
      <w:r w:rsidR="00333D97" w:rsidRPr="001745D8">
        <w:t>e</w:t>
      </w:r>
      <w:r w:rsidRPr="001745D8">
        <w:t xml:space="preserve"> children and young people in the routine of church life</w:t>
      </w:r>
      <w:r w:rsidR="00333D97" w:rsidRPr="001745D8">
        <w:t xml:space="preserve"> where</w:t>
      </w:r>
      <w:r w:rsidR="00482DF0" w:rsidRPr="001745D8">
        <w:t xml:space="preserve"> appropriate</w:t>
      </w:r>
      <w:r w:rsidRPr="001745D8">
        <w:t xml:space="preserve"> </w:t>
      </w:r>
    </w:p>
    <w:p w14:paraId="1E82B6C1" w14:textId="77777777" w:rsidR="00A53E8D" w:rsidRDefault="00F6774F" w:rsidP="002C3CE4">
      <w:pPr>
        <w:pStyle w:val="ListParagraph"/>
        <w:numPr>
          <w:ilvl w:val="2"/>
          <w:numId w:val="13"/>
        </w:numPr>
        <w:ind w:left="1134" w:hanging="567"/>
      </w:pPr>
      <w:r w:rsidRPr="001745D8">
        <w:t>c</w:t>
      </w:r>
      <w:r w:rsidR="008748F1" w:rsidRPr="001745D8">
        <w:t>onsider the needs of ch</w:t>
      </w:r>
      <w:r w:rsidR="00872AF6" w:rsidRPr="001745D8">
        <w:t>ildren and young people when they</w:t>
      </w:r>
      <w:r w:rsidR="008748F1" w:rsidRPr="001745D8">
        <w:t xml:space="preserve"> make decisions about budgets, buildings, renovations, use of property, décor, or catering</w:t>
      </w:r>
      <w:r w:rsidRPr="001745D8">
        <w:t>; and</w:t>
      </w:r>
    </w:p>
    <w:p w14:paraId="34B20FD0" w14:textId="7C9941EA" w:rsidR="008748F1" w:rsidRPr="001745D8" w:rsidRDefault="00F6774F" w:rsidP="002C3CE4">
      <w:pPr>
        <w:pStyle w:val="ListParagraph"/>
        <w:numPr>
          <w:ilvl w:val="2"/>
          <w:numId w:val="13"/>
        </w:numPr>
        <w:ind w:left="1134" w:hanging="567"/>
      </w:pPr>
      <w:r w:rsidRPr="001745D8">
        <w:t>e</w:t>
      </w:r>
      <w:r w:rsidR="008748F1" w:rsidRPr="001745D8">
        <w:t>ncourage children and young people to have input in decisions that affect them by including them in church forums and meetings when appropriate.</w:t>
      </w:r>
    </w:p>
    <w:p w14:paraId="5CA9028B" w14:textId="77777777" w:rsidR="008748F1" w:rsidRPr="009C7745" w:rsidRDefault="008748F1" w:rsidP="00503BFE">
      <w:pPr>
        <w:pStyle w:val="Body"/>
        <w:ind w:left="1134" w:hanging="567"/>
        <w:rPr>
          <w:rFonts w:ascii="Arial" w:hAnsi="Arial" w:cs="Arial"/>
          <w:sz w:val="24"/>
          <w:szCs w:val="24"/>
        </w:rPr>
      </w:pPr>
    </w:p>
    <w:p w14:paraId="2F35E4B9" w14:textId="3B6E415A" w:rsidR="00BE79F4" w:rsidRPr="00DF025A" w:rsidRDefault="48EE5B85" w:rsidP="00F96164">
      <w:pPr>
        <w:pStyle w:val="Heading3"/>
        <w:numPr>
          <w:ilvl w:val="1"/>
          <w:numId w:val="4"/>
        </w:numPr>
        <w:ind w:left="567" w:hanging="567"/>
        <w:rPr>
          <w:i w:val="0"/>
          <w:color w:val="002060"/>
          <w:sz w:val="28"/>
        </w:rPr>
      </w:pPr>
      <w:r w:rsidRPr="00DF025A">
        <w:rPr>
          <w:i w:val="0"/>
          <w:color w:val="002060"/>
          <w:sz w:val="28"/>
        </w:rPr>
        <w:t>Safe Church Team:</w:t>
      </w:r>
    </w:p>
    <w:p w14:paraId="0FCDEB5F" w14:textId="77777777" w:rsidR="00AE2FB4" w:rsidRPr="00AE2FB4" w:rsidRDefault="00AE2FB4" w:rsidP="00AE2FB4"/>
    <w:p w14:paraId="71F6E374" w14:textId="77777777" w:rsidR="00503BFE" w:rsidRDefault="00F6774F" w:rsidP="002C3CE4">
      <w:pPr>
        <w:pStyle w:val="ListParagraph"/>
        <w:numPr>
          <w:ilvl w:val="2"/>
          <w:numId w:val="14"/>
        </w:numPr>
        <w:ind w:left="1134" w:hanging="567"/>
      </w:pPr>
      <w:r w:rsidRPr="001745D8">
        <w:t>talk with children and young people about the fact that they have the right to feel safe</w:t>
      </w:r>
      <w:r w:rsidR="00872AF6" w:rsidRPr="001745D8">
        <w:t>, to be listened to and to have their views respected</w:t>
      </w:r>
      <w:r w:rsidRPr="001745D8">
        <w:t xml:space="preserve"> (including discussing what they should do and who they should approach if they feel unsafe or hurt, or they suspect that someone else is unsafe or hurt)</w:t>
      </w:r>
      <w:r w:rsidR="005F03C2" w:rsidRPr="001745D8">
        <w:t>; and</w:t>
      </w:r>
    </w:p>
    <w:p w14:paraId="1A52C2AC" w14:textId="056D4047" w:rsidR="005F03C2" w:rsidRPr="001745D8" w:rsidRDefault="005F03C2" w:rsidP="002C3CE4">
      <w:pPr>
        <w:pStyle w:val="ListParagraph"/>
        <w:numPr>
          <w:ilvl w:val="2"/>
          <w:numId w:val="14"/>
        </w:numPr>
        <w:ind w:left="1134" w:hanging="567"/>
      </w:pPr>
      <w:r w:rsidRPr="001745D8">
        <w:t xml:space="preserve">ensure their contact details are accessible to children </w:t>
      </w:r>
    </w:p>
    <w:p w14:paraId="77A389ED" w14:textId="77777777" w:rsidR="00F6774F" w:rsidRPr="009C7745" w:rsidRDefault="00F6774F" w:rsidP="001F4C35">
      <w:pPr>
        <w:pStyle w:val="Body"/>
        <w:rPr>
          <w:rFonts w:ascii="Arial" w:hAnsi="Arial" w:cs="Arial"/>
          <w:sz w:val="24"/>
          <w:szCs w:val="24"/>
        </w:rPr>
      </w:pPr>
    </w:p>
    <w:p w14:paraId="667EA6B8" w14:textId="69CB4E89" w:rsidR="00F6774F" w:rsidRPr="00DF025A" w:rsidRDefault="00F6774F" w:rsidP="00F96164">
      <w:pPr>
        <w:pStyle w:val="Heading3"/>
        <w:numPr>
          <w:ilvl w:val="1"/>
          <w:numId w:val="4"/>
        </w:numPr>
        <w:ind w:left="567" w:hanging="567"/>
        <w:rPr>
          <w:i w:val="0"/>
          <w:color w:val="002060"/>
          <w:sz w:val="28"/>
        </w:rPr>
      </w:pPr>
      <w:r w:rsidRPr="00DF025A">
        <w:rPr>
          <w:i w:val="0"/>
          <w:color w:val="002060"/>
          <w:sz w:val="28"/>
        </w:rPr>
        <w:t>Staff and volunteers:</w:t>
      </w:r>
    </w:p>
    <w:p w14:paraId="3790D25C" w14:textId="77777777" w:rsidR="00AE2FB4" w:rsidRPr="00AE2FB4" w:rsidRDefault="00AE2FB4" w:rsidP="00AE2FB4"/>
    <w:p w14:paraId="7E11051F" w14:textId="6887ABF6" w:rsidR="00422309" w:rsidRPr="009C7745" w:rsidRDefault="00422309" w:rsidP="002C3CE4">
      <w:pPr>
        <w:pStyle w:val="ListParagraph"/>
        <w:numPr>
          <w:ilvl w:val="2"/>
          <w:numId w:val="15"/>
        </w:numPr>
      </w:pPr>
      <w:r w:rsidRPr="009C7745">
        <w:t xml:space="preserve">listen to children and take seriously what children are </w:t>
      </w:r>
      <w:proofErr w:type="gramStart"/>
      <w:r w:rsidRPr="009C7745">
        <w:t>saying;</w:t>
      </w:r>
      <w:proofErr w:type="gramEnd"/>
      <w:r w:rsidRPr="009C7745">
        <w:t xml:space="preserve"> </w:t>
      </w:r>
    </w:p>
    <w:p w14:paraId="6DFE82C0" w14:textId="37DCF561" w:rsidR="00422309" w:rsidRPr="009C7745" w:rsidRDefault="00422309" w:rsidP="002C3CE4">
      <w:pPr>
        <w:pStyle w:val="ListParagraph"/>
        <w:numPr>
          <w:ilvl w:val="2"/>
          <w:numId w:val="15"/>
        </w:numPr>
      </w:pPr>
      <w:r w:rsidRPr="009C7745">
        <w:t xml:space="preserve">talk with children and young people about the kinds of </w:t>
      </w:r>
      <w:proofErr w:type="spellStart"/>
      <w:r w:rsidRPr="009C7745">
        <w:t>behaviours</w:t>
      </w:r>
      <w:proofErr w:type="spellEnd"/>
      <w:r w:rsidRPr="009C7745">
        <w:t xml:space="preserve">, attitudes or ‘culture’ that they would like to promote in their </w:t>
      </w:r>
      <w:proofErr w:type="gramStart"/>
      <w:r w:rsidRPr="009C7745">
        <w:t>group</w:t>
      </w:r>
      <w:r w:rsidR="00252494">
        <w:t>;</w:t>
      </w:r>
      <w:proofErr w:type="gramEnd"/>
    </w:p>
    <w:p w14:paraId="2D370E58" w14:textId="4B47A4C1" w:rsidR="00872AF6" w:rsidRDefault="00F6774F" w:rsidP="002C3CE4">
      <w:pPr>
        <w:pStyle w:val="ListParagraph"/>
        <w:numPr>
          <w:ilvl w:val="2"/>
          <w:numId w:val="15"/>
        </w:numPr>
      </w:pPr>
      <w:r w:rsidRPr="009C7745">
        <w:t>encourage children and</w:t>
      </w:r>
      <w:r w:rsidR="008748F1" w:rsidRPr="009C7745">
        <w:t xml:space="preserve"> young people to have input </w:t>
      </w:r>
      <w:r w:rsidR="0059702F">
        <w:t>regarding</w:t>
      </w:r>
      <w:r w:rsidR="00502B44">
        <w:t xml:space="preserve"> </w:t>
      </w:r>
      <w:r w:rsidR="006F7F86">
        <w:t>the content and activitie</w:t>
      </w:r>
      <w:r w:rsidR="00422309">
        <w:t xml:space="preserve">s </w:t>
      </w:r>
      <w:r w:rsidR="00422309" w:rsidRPr="009C7745">
        <w:t xml:space="preserve">they would like to </w:t>
      </w:r>
      <w:r w:rsidR="00422309">
        <w:t>be part of</w:t>
      </w:r>
      <w:r w:rsidR="00422309" w:rsidRPr="009C7745">
        <w:t xml:space="preserve"> their group.</w:t>
      </w:r>
      <w:r w:rsidR="00422309">
        <w:t xml:space="preserve"> </w:t>
      </w:r>
    </w:p>
    <w:p w14:paraId="6D0F865A" w14:textId="28A408D6" w:rsidR="00C93737" w:rsidRDefault="00C93737" w:rsidP="00C93737"/>
    <w:p w14:paraId="37F3C1F9" w14:textId="3A394FC2" w:rsidR="00C93737" w:rsidRPr="009C7745" w:rsidRDefault="00C93737" w:rsidP="00C93737">
      <w:r>
        <w:t xml:space="preserve">Please see the </w:t>
      </w:r>
      <w:r w:rsidRPr="002562E4">
        <w:rPr>
          <w:i/>
        </w:rPr>
        <w:t>Guidelines for Activities with Children and Young People</w:t>
      </w:r>
      <w:r>
        <w:t xml:space="preserve"> </w:t>
      </w:r>
      <w:r w:rsidR="002562E4">
        <w:t>for more detail.</w:t>
      </w:r>
    </w:p>
    <w:p w14:paraId="32175AE7" w14:textId="7A19453C" w:rsidR="00D41A0A" w:rsidRDefault="00D41A0A">
      <w:pPr>
        <w:rPr>
          <w:rStyle w:val="Hyperlink"/>
          <w:rFonts w:cs="Arial"/>
          <w:color w:val="000000"/>
        </w:rPr>
      </w:pPr>
      <w:r>
        <w:rPr>
          <w:rStyle w:val="Hyperlink"/>
          <w:rFonts w:cs="Arial"/>
        </w:rPr>
        <w:br w:type="page"/>
      </w:r>
    </w:p>
    <w:p w14:paraId="75EF2322" w14:textId="025A994D" w:rsidR="005F1A1F" w:rsidRPr="00DF025A" w:rsidRDefault="004772DB" w:rsidP="00D27E52">
      <w:pPr>
        <w:pStyle w:val="Heading2"/>
        <w:numPr>
          <w:ilvl w:val="0"/>
          <w:numId w:val="4"/>
        </w:numPr>
        <w:rPr>
          <w:b/>
          <w:color w:val="002060"/>
          <w:sz w:val="32"/>
        </w:rPr>
      </w:pPr>
      <w:bookmarkStart w:id="3" w:name="_Toc21592144"/>
      <w:r w:rsidRPr="00DF025A">
        <w:rPr>
          <w:b/>
          <w:color w:val="002060"/>
          <w:sz w:val="32"/>
        </w:rPr>
        <w:lastRenderedPageBreak/>
        <w:t>Staff and Volunteers</w:t>
      </w:r>
    </w:p>
    <w:p w14:paraId="6FBF3B1B" w14:textId="77777777" w:rsidR="00860FCE" w:rsidRPr="00DF025A" w:rsidRDefault="00860FCE" w:rsidP="00860FCE">
      <w:pPr>
        <w:rPr>
          <w:color w:val="002060"/>
        </w:rPr>
      </w:pPr>
    </w:p>
    <w:p w14:paraId="2B07BF39" w14:textId="49E2DF2D" w:rsidR="005F1A1F" w:rsidRPr="00DF025A" w:rsidRDefault="001F4C35" w:rsidP="00F96164">
      <w:pPr>
        <w:pStyle w:val="Heading3"/>
        <w:numPr>
          <w:ilvl w:val="1"/>
          <w:numId w:val="9"/>
        </w:numPr>
        <w:ind w:left="567" w:hanging="567"/>
        <w:rPr>
          <w:i w:val="0"/>
          <w:color w:val="002060"/>
          <w:sz w:val="28"/>
        </w:rPr>
      </w:pPr>
      <w:r w:rsidRPr="00DF025A">
        <w:rPr>
          <w:i w:val="0"/>
          <w:color w:val="002060"/>
          <w:sz w:val="28"/>
        </w:rPr>
        <w:t>Screening, selection and induction of Staff and Volunteers</w:t>
      </w:r>
      <w:bookmarkEnd w:id="3"/>
      <w:r w:rsidR="005F1A1F" w:rsidRPr="00DF025A">
        <w:rPr>
          <w:i w:val="0"/>
          <w:color w:val="002060"/>
          <w:sz w:val="28"/>
        </w:rPr>
        <w:t xml:space="preserve"> </w:t>
      </w:r>
    </w:p>
    <w:p w14:paraId="1F988D54" w14:textId="77777777" w:rsidR="00AE2FB4" w:rsidRPr="00AE2FB4" w:rsidRDefault="00AE2FB4" w:rsidP="00AE2FB4"/>
    <w:p w14:paraId="434A88F1" w14:textId="48794FE7" w:rsidR="00D3392B" w:rsidRDefault="00412EEC" w:rsidP="00D3392B">
      <w:pPr>
        <w:pStyle w:val="Listlevel3"/>
        <w:numPr>
          <w:ilvl w:val="0"/>
          <w:numId w:val="17"/>
        </w:numPr>
        <w:ind w:left="1134" w:hanging="567"/>
      </w:pPr>
      <w:r>
        <w:t>The church will</w:t>
      </w:r>
      <w:r w:rsidR="00691025" w:rsidRPr="005F1A1F">
        <w:t xml:space="preserve"> </w:t>
      </w:r>
      <w:r w:rsidR="00D41A0A" w:rsidRPr="005F1A1F">
        <w:t>undertake appropriate screening processes</w:t>
      </w:r>
      <w:r w:rsidR="00042118" w:rsidRPr="005F1A1F">
        <w:t xml:space="preserve"> for all</w:t>
      </w:r>
      <w:r w:rsidR="005067C4" w:rsidRPr="005F1A1F">
        <w:t xml:space="preserve"> staff and volunteers</w:t>
      </w:r>
    </w:p>
    <w:p w14:paraId="1D325390" w14:textId="571A5B4B" w:rsidR="00EA3A6F" w:rsidRPr="005F1A1F" w:rsidRDefault="00412EEC" w:rsidP="00D3392B">
      <w:pPr>
        <w:pStyle w:val="Listlevel3"/>
        <w:numPr>
          <w:ilvl w:val="0"/>
          <w:numId w:val="17"/>
        </w:numPr>
        <w:ind w:left="1134" w:hanging="567"/>
      </w:pPr>
      <w:r>
        <w:t xml:space="preserve">The church will </w:t>
      </w:r>
      <w:proofErr w:type="gramStart"/>
      <w:r w:rsidR="0028418C">
        <w:t>engaged</w:t>
      </w:r>
      <w:proofErr w:type="gramEnd"/>
      <w:r w:rsidR="0028418C">
        <w:t xml:space="preserve"> in </w:t>
      </w:r>
      <w:r w:rsidR="001D1E59" w:rsidRPr="005F1A1F">
        <w:t>fair and transparent selection processes for</w:t>
      </w:r>
      <w:r w:rsidR="005A67F4" w:rsidRPr="005F1A1F">
        <w:t xml:space="preserve"> all staff and volunteers</w:t>
      </w:r>
    </w:p>
    <w:p w14:paraId="59D40DE1" w14:textId="0DBAA95B" w:rsidR="00EA3A6F" w:rsidRPr="005F1A1F" w:rsidRDefault="0028418C" w:rsidP="00D3392B">
      <w:pPr>
        <w:pStyle w:val="Listlevel3"/>
        <w:numPr>
          <w:ilvl w:val="0"/>
          <w:numId w:val="17"/>
        </w:numPr>
        <w:ind w:left="1134" w:hanging="567"/>
      </w:pPr>
      <w:r>
        <w:t>The church will</w:t>
      </w:r>
      <w:r w:rsidRPr="005F1A1F">
        <w:t xml:space="preserve"> </w:t>
      </w:r>
      <w:r w:rsidR="003C62E9" w:rsidRPr="005F1A1F">
        <w:t>provid</w:t>
      </w:r>
      <w:r>
        <w:t>e appropriate</w:t>
      </w:r>
      <w:r w:rsidR="003C62E9" w:rsidRPr="005F1A1F">
        <w:t xml:space="preserve"> </w:t>
      </w:r>
      <w:r w:rsidR="007257AE" w:rsidRPr="005F1A1F">
        <w:t xml:space="preserve">induction for </w:t>
      </w:r>
      <w:r w:rsidR="003E424B" w:rsidRPr="005F1A1F">
        <w:t>a</w:t>
      </w:r>
      <w:r w:rsidR="007A2FBB" w:rsidRPr="005F1A1F">
        <w:t>ll staff and volunteers</w:t>
      </w:r>
    </w:p>
    <w:p w14:paraId="69811281" w14:textId="17524789" w:rsidR="004807F7" w:rsidRPr="005F1A1F" w:rsidRDefault="00691025" w:rsidP="00D3392B">
      <w:pPr>
        <w:pStyle w:val="Listlevel3"/>
        <w:numPr>
          <w:ilvl w:val="0"/>
          <w:numId w:val="17"/>
        </w:numPr>
        <w:ind w:left="1134" w:hanging="567"/>
      </w:pPr>
      <w:r w:rsidRPr="005F1A1F">
        <w:t>All staff and volunteers are to be recruited</w:t>
      </w:r>
      <w:r w:rsidR="005A67F4" w:rsidRPr="005F1A1F">
        <w:t xml:space="preserve">, </w:t>
      </w:r>
      <w:proofErr w:type="gramStart"/>
      <w:r w:rsidR="005A67F4" w:rsidRPr="005F1A1F">
        <w:t>selected</w:t>
      </w:r>
      <w:proofErr w:type="gramEnd"/>
      <w:r w:rsidR="005A67F4" w:rsidRPr="005F1A1F">
        <w:t xml:space="preserve"> and inducted </w:t>
      </w:r>
      <w:r w:rsidRPr="005F1A1F">
        <w:t xml:space="preserve">in accordance with the </w:t>
      </w:r>
      <w:r w:rsidRPr="00F96164">
        <w:rPr>
          <w:i/>
        </w:rPr>
        <w:t>Procedure</w:t>
      </w:r>
      <w:r w:rsidR="00700F23" w:rsidRPr="00F96164">
        <w:rPr>
          <w:i/>
        </w:rPr>
        <w:t xml:space="preserve"> for </w:t>
      </w:r>
      <w:r w:rsidR="004772DB">
        <w:rPr>
          <w:i/>
        </w:rPr>
        <w:t>Staff and Volunteers</w:t>
      </w:r>
      <w:r w:rsidRPr="00F96164">
        <w:rPr>
          <w:i/>
        </w:rPr>
        <w:t>.</w:t>
      </w:r>
    </w:p>
    <w:p w14:paraId="17AFBE66" w14:textId="77777777" w:rsidR="004807F7" w:rsidRPr="00DF025A" w:rsidRDefault="004807F7" w:rsidP="00422309">
      <w:pPr>
        <w:ind w:left="1701" w:hanging="1134"/>
        <w:rPr>
          <w:color w:val="002060"/>
        </w:rPr>
      </w:pPr>
    </w:p>
    <w:p w14:paraId="06FDC8B9" w14:textId="3A728A09" w:rsidR="00440361" w:rsidRPr="00DF025A" w:rsidRDefault="00440361" w:rsidP="00F96164">
      <w:pPr>
        <w:pStyle w:val="Heading3"/>
        <w:numPr>
          <w:ilvl w:val="1"/>
          <w:numId w:val="9"/>
        </w:numPr>
        <w:ind w:left="567" w:hanging="567"/>
        <w:rPr>
          <w:i w:val="0"/>
          <w:color w:val="002060"/>
          <w:sz w:val="28"/>
        </w:rPr>
      </w:pPr>
      <w:bookmarkStart w:id="4" w:name="_Toc21592145"/>
      <w:r w:rsidRPr="00DF025A">
        <w:rPr>
          <w:i w:val="0"/>
          <w:color w:val="002060"/>
          <w:sz w:val="28"/>
        </w:rPr>
        <w:t xml:space="preserve">Training and </w:t>
      </w:r>
      <w:r w:rsidR="00AE260B" w:rsidRPr="00DF025A">
        <w:rPr>
          <w:i w:val="0"/>
          <w:color w:val="002060"/>
          <w:sz w:val="28"/>
        </w:rPr>
        <w:t>R</w:t>
      </w:r>
      <w:r w:rsidRPr="00DF025A">
        <w:rPr>
          <w:i w:val="0"/>
          <w:color w:val="002060"/>
          <w:sz w:val="28"/>
        </w:rPr>
        <w:t>esourcing of Staff and Volunteers</w:t>
      </w:r>
      <w:bookmarkEnd w:id="4"/>
    </w:p>
    <w:p w14:paraId="57264FCA" w14:textId="77777777" w:rsidR="00AE2FB4" w:rsidRPr="00AE2FB4" w:rsidRDefault="00AE2FB4" w:rsidP="00AE2FB4"/>
    <w:p w14:paraId="2ACD7256" w14:textId="7643399D" w:rsidR="004807F7" w:rsidRPr="00A116B8" w:rsidRDefault="0028418C" w:rsidP="00D3392B">
      <w:pPr>
        <w:pStyle w:val="Listlevel3"/>
        <w:numPr>
          <w:ilvl w:val="2"/>
          <w:numId w:val="18"/>
        </w:numPr>
        <w:ind w:left="1134" w:hanging="567"/>
      </w:pPr>
      <w:r>
        <w:t>The church will</w:t>
      </w:r>
      <w:r w:rsidRPr="005F1A1F">
        <w:t xml:space="preserve"> </w:t>
      </w:r>
      <w:r w:rsidR="00440361" w:rsidRPr="00A116B8">
        <w:t>ensur</w:t>
      </w:r>
      <w:r>
        <w:t>e</w:t>
      </w:r>
      <w:r w:rsidR="00440361" w:rsidRPr="00A116B8">
        <w:t xml:space="preserve"> that staff and volunteers develop the knowledge and skills to create safe spaces for everyone, particularly children and young people.</w:t>
      </w:r>
    </w:p>
    <w:p w14:paraId="2B3F0C78" w14:textId="46DC4F3F" w:rsidR="004807F7" w:rsidRPr="00A116B8" w:rsidRDefault="0028418C" w:rsidP="00D3392B">
      <w:pPr>
        <w:pStyle w:val="Listlevel3"/>
        <w:numPr>
          <w:ilvl w:val="2"/>
          <w:numId w:val="18"/>
        </w:numPr>
        <w:ind w:left="1134" w:hanging="567"/>
      </w:pPr>
      <w:r>
        <w:t>The church will</w:t>
      </w:r>
      <w:r w:rsidRPr="005F1A1F">
        <w:t xml:space="preserve"> </w:t>
      </w:r>
      <w:r w:rsidR="00440361" w:rsidRPr="00A116B8">
        <w:t>ensur</w:t>
      </w:r>
      <w:r>
        <w:t>e</w:t>
      </w:r>
      <w:r w:rsidR="00440361" w:rsidRPr="00A116B8">
        <w:t xml:space="preserve"> that staff and volunteers have access to information about creating safe spaces and that they all undergo </w:t>
      </w:r>
      <w:r w:rsidR="004A5AAE" w:rsidRPr="00A116B8">
        <w:t xml:space="preserve">appropriate </w:t>
      </w:r>
      <w:r w:rsidR="00440361" w:rsidRPr="00A116B8">
        <w:t xml:space="preserve">training </w:t>
      </w:r>
      <w:r w:rsidR="004A5AAE" w:rsidRPr="00A116B8">
        <w:t xml:space="preserve">regarding </w:t>
      </w:r>
      <w:r w:rsidR="006544B9" w:rsidRPr="00A116B8">
        <w:t xml:space="preserve">the available </w:t>
      </w:r>
      <w:r w:rsidR="00BC7109" w:rsidRPr="00A116B8">
        <w:t>Procedures, Guidelines and Forms</w:t>
      </w:r>
      <w:r w:rsidR="00440361" w:rsidRPr="00A116B8">
        <w:t>.</w:t>
      </w:r>
    </w:p>
    <w:p w14:paraId="7DE2464A" w14:textId="35ECE4D6" w:rsidR="00AE260B" w:rsidRPr="00A116B8" w:rsidRDefault="0028418C" w:rsidP="00D3392B">
      <w:pPr>
        <w:pStyle w:val="Listlevel3"/>
        <w:numPr>
          <w:ilvl w:val="2"/>
          <w:numId w:val="18"/>
        </w:numPr>
        <w:ind w:left="1134" w:hanging="567"/>
      </w:pPr>
      <w:r>
        <w:t>The church will</w:t>
      </w:r>
      <w:r w:rsidRPr="005F1A1F">
        <w:t xml:space="preserve"> </w:t>
      </w:r>
      <w:r w:rsidR="00AE260B" w:rsidRPr="00A116B8">
        <w:t>support staff and volunteers with adequate resources to enable them to maintain and promote</w:t>
      </w:r>
      <w:r w:rsidR="00FC4745" w:rsidRPr="00A116B8">
        <w:t xml:space="preserve"> safe spaces for everyone, particula</w:t>
      </w:r>
      <w:r w:rsidR="007908D5" w:rsidRPr="00A116B8">
        <w:t>r</w:t>
      </w:r>
      <w:r w:rsidR="00FC4745" w:rsidRPr="00A116B8">
        <w:t>ly children and young people.</w:t>
      </w:r>
    </w:p>
    <w:p w14:paraId="5989B38D" w14:textId="7C837179" w:rsidR="00F813A3" w:rsidRPr="007C6A9E" w:rsidRDefault="001859DE" w:rsidP="00D3392B">
      <w:pPr>
        <w:pStyle w:val="Listlevel3"/>
        <w:numPr>
          <w:ilvl w:val="2"/>
          <w:numId w:val="18"/>
        </w:numPr>
        <w:ind w:left="1134" w:hanging="567"/>
        <w:rPr>
          <w:i/>
        </w:rPr>
      </w:pPr>
      <w:r>
        <w:t>The church will</w:t>
      </w:r>
      <w:r w:rsidRPr="005F1A1F">
        <w:t xml:space="preserve"> </w:t>
      </w:r>
      <w:r>
        <w:t xml:space="preserve">implement </w:t>
      </w:r>
      <w:r w:rsidR="00440361" w:rsidRPr="00A116B8">
        <w:t xml:space="preserve">the </w:t>
      </w:r>
      <w:r w:rsidR="00BC7109" w:rsidRPr="007C6A9E">
        <w:rPr>
          <w:i/>
        </w:rPr>
        <w:t xml:space="preserve">Procedure for </w:t>
      </w:r>
      <w:r w:rsidR="00D3392B">
        <w:rPr>
          <w:i/>
        </w:rPr>
        <w:t>Staff and Volunteers</w:t>
      </w:r>
    </w:p>
    <w:p w14:paraId="720F8968" w14:textId="77777777" w:rsidR="00550101" w:rsidRPr="009C7745" w:rsidRDefault="00550101" w:rsidP="00550101">
      <w:pPr>
        <w:pStyle w:val="Default"/>
        <w:spacing w:line="280" w:lineRule="atLeast"/>
        <w:ind w:left="1224"/>
        <w:rPr>
          <w:rFonts w:ascii="Arial" w:hAnsi="Arial" w:cs="Arial"/>
          <w:bCs/>
          <w:color w:val="221F1F"/>
          <w:sz w:val="24"/>
          <w:szCs w:val="24"/>
        </w:rPr>
      </w:pPr>
    </w:p>
    <w:p w14:paraId="128CCAF8" w14:textId="73CFCE06" w:rsidR="00440361" w:rsidRPr="00DF025A" w:rsidRDefault="001F4C35" w:rsidP="00F96164">
      <w:pPr>
        <w:pStyle w:val="Heading3"/>
        <w:numPr>
          <w:ilvl w:val="1"/>
          <w:numId w:val="9"/>
        </w:numPr>
        <w:ind w:left="567" w:hanging="567"/>
        <w:rPr>
          <w:i w:val="0"/>
          <w:color w:val="002060"/>
          <w:sz w:val="28"/>
        </w:rPr>
      </w:pPr>
      <w:bookmarkStart w:id="5" w:name="_Toc21592146"/>
      <w:r w:rsidRPr="00DF025A">
        <w:rPr>
          <w:i w:val="0"/>
          <w:color w:val="002060"/>
          <w:sz w:val="28"/>
        </w:rPr>
        <w:t xml:space="preserve">Standards of </w:t>
      </w:r>
      <w:r w:rsidR="00E3615C" w:rsidRPr="00DF025A">
        <w:rPr>
          <w:i w:val="0"/>
          <w:color w:val="002060"/>
          <w:sz w:val="28"/>
        </w:rPr>
        <w:t>B</w:t>
      </w:r>
      <w:proofErr w:type="spellStart"/>
      <w:r w:rsidRPr="00DF025A">
        <w:rPr>
          <w:i w:val="0"/>
          <w:color w:val="002060"/>
          <w:sz w:val="28"/>
          <w:lang w:val="en-AU"/>
        </w:rPr>
        <w:t>ehaviour</w:t>
      </w:r>
      <w:proofErr w:type="spellEnd"/>
      <w:r w:rsidRPr="00DF025A">
        <w:rPr>
          <w:i w:val="0"/>
          <w:color w:val="002060"/>
          <w:sz w:val="28"/>
        </w:rPr>
        <w:t xml:space="preserve"> </w:t>
      </w:r>
      <w:r w:rsidR="00E3615C" w:rsidRPr="00DF025A">
        <w:rPr>
          <w:i w:val="0"/>
          <w:color w:val="002060"/>
          <w:sz w:val="28"/>
        </w:rPr>
        <w:t>for</w:t>
      </w:r>
      <w:r w:rsidRPr="00DF025A">
        <w:rPr>
          <w:i w:val="0"/>
          <w:color w:val="002060"/>
          <w:sz w:val="28"/>
        </w:rPr>
        <w:t xml:space="preserve"> Staff and Volunteers</w:t>
      </w:r>
      <w:bookmarkEnd w:id="5"/>
    </w:p>
    <w:p w14:paraId="061FADA0" w14:textId="77777777" w:rsidR="00AE2FB4" w:rsidRPr="00AE2FB4" w:rsidRDefault="00AE2FB4" w:rsidP="00AE2FB4"/>
    <w:p w14:paraId="01147248" w14:textId="6E1B6633" w:rsidR="00691025" w:rsidRPr="00AA3CC6" w:rsidRDefault="001859DE" w:rsidP="005121BE">
      <w:pPr>
        <w:pStyle w:val="Listlevel3"/>
        <w:numPr>
          <w:ilvl w:val="2"/>
          <w:numId w:val="31"/>
        </w:numPr>
        <w:ind w:left="1134" w:hanging="567"/>
      </w:pPr>
      <w:r>
        <w:t>The church will</w:t>
      </w:r>
      <w:r w:rsidRPr="005F1A1F">
        <w:t xml:space="preserve"> </w:t>
      </w:r>
      <w:r w:rsidR="00440361" w:rsidRPr="00AA3CC6">
        <w:t>provid</w:t>
      </w:r>
      <w:r>
        <w:t>e</w:t>
      </w:r>
      <w:r w:rsidR="00440361" w:rsidRPr="00AA3CC6">
        <w:t xml:space="preserve"> spaces, programs and relationships that are physically, </w:t>
      </w:r>
      <w:proofErr w:type="gramStart"/>
      <w:r w:rsidR="00440361" w:rsidRPr="00AA3CC6">
        <w:t>emotionally</w:t>
      </w:r>
      <w:proofErr w:type="gramEnd"/>
      <w:r w:rsidR="00440361" w:rsidRPr="00AA3CC6">
        <w:t xml:space="preserve"> and spiritually safe.</w:t>
      </w:r>
    </w:p>
    <w:p w14:paraId="1AD4B656" w14:textId="09B8C7F7" w:rsidR="003F0B40" w:rsidRPr="00914EBC" w:rsidRDefault="001859DE" w:rsidP="005121BE">
      <w:pPr>
        <w:pStyle w:val="Listlevel3"/>
        <w:numPr>
          <w:ilvl w:val="2"/>
          <w:numId w:val="31"/>
        </w:numPr>
        <w:ind w:left="1134" w:hanging="567"/>
      </w:pPr>
      <w:r>
        <w:t>The church will</w:t>
      </w:r>
      <w:r w:rsidRPr="005F1A1F">
        <w:t xml:space="preserve"> </w:t>
      </w:r>
      <w:r>
        <w:t xml:space="preserve">expect </w:t>
      </w:r>
      <w:r w:rsidR="00691025" w:rsidRPr="00AA3CC6">
        <w:t xml:space="preserve">all staff and volunteers to </w:t>
      </w:r>
      <w:r>
        <w:t>uphold</w:t>
      </w:r>
      <w:r w:rsidR="00691025" w:rsidRPr="00AA3CC6">
        <w:t xml:space="preserve"> the </w:t>
      </w:r>
      <w:r w:rsidR="00691025" w:rsidRPr="007C6A9E">
        <w:rPr>
          <w:i/>
        </w:rPr>
        <w:t>Code of Conduct</w:t>
      </w:r>
      <w:r w:rsidR="00691025" w:rsidRPr="00AA3CC6">
        <w:t xml:space="preserve"> which </w:t>
      </w:r>
      <w:r w:rsidR="007D75E8" w:rsidRPr="00AA3CC6">
        <w:t xml:space="preserve">includes </w:t>
      </w:r>
      <w:r w:rsidR="00691025" w:rsidRPr="00AA3CC6">
        <w:t xml:space="preserve">expected </w:t>
      </w:r>
      <w:proofErr w:type="spellStart"/>
      <w:r w:rsidR="00691025" w:rsidRPr="00AA3CC6">
        <w:t>behaviours</w:t>
      </w:r>
      <w:proofErr w:type="spellEnd"/>
      <w:r w:rsidR="00691025" w:rsidRPr="00AA3CC6">
        <w:t xml:space="preserve"> </w:t>
      </w:r>
      <w:r w:rsidR="007D75E8" w:rsidRPr="00AA3CC6">
        <w:t xml:space="preserve">for </w:t>
      </w:r>
      <w:r w:rsidR="00691025" w:rsidRPr="00AA3CC6">
        <w:t xml:space="preserve">those who engage in ministry with </w:t>
      </w:r>
      <w:r w:rsidR="007D75E8" w:rsidRPr="00AA3CC6">
        <w:t xml:space="preserve">children </w:t>
      </w:r>
      <w:r w:rsidR="007D75E8" w:rsidRPr="00914EBC">
        <w:t xml:space="preserve">and/or </w:t>
      </w:r>
      <w:r w:rsidR="00691025" w:rsidRPr="00914EBC">
        <w:t>vulnerable people.</w:t>
      </w:r>
    </w:p>
    <w:p w14:paraId="5ACE88B3" w14:textId="089EC2B8" w:rsidR="002562E4" w:rsidRDefault="001859DE" w:rsidP="005121BE">
      <w:pPr>
        <w:pStyle w:val="Listlevel3"/>
        <w:numPr>
          <w:ilvl w:val="2"/>
          <w:numId w:val="31"/>
        </w:numPr>
        <w:ind w:left="1134" w:hanging="567"/>
      </w:pPr>
      <w:r>
        <w:t>The church will</w:t>
      </w:r>
      <w:r w:rsidRPr="005F1A1F">
        <w:t xml:space="preserve"> </w:t>
      </w:r>
      <w:r>
        <w:t xml:space="preserve">expect </w:t>
      </w:r>
      <w:r w:rsidR="005121BE">
        <w:t xml:space="preserve">staff </w:t>
      </w:r>
      <w:r w:rsidR="00752A88" w:rsidRPr="00914EBC">
        <w:t xml:space="preserve">and volunteers </w:t>
      </w:r>
      <w:r w:rsidR="005121BE">
        <w:t xml:space="preserve">to follow </w:t>
      </w:r>
      <w:r w:rsidR="00E3615C" w:rsidRPr="007C6A9E">
        <w:rPr>
          <w:i/>
        </w:rPr>
        <w:t>G</w:t>
      </w:r>
      <w:r w:rsidR="00752A88" w:rsidRPr="007C6A9E">
        <w:rPr>
          <w:i/>
        </w:rPr>
        <w:t>uidelines</w:t>
      </w:r>
      <w:r w:rsidR="00914EBC" w:rsidRPr="007C6A9E">
        <w:rPr>
          <w:i/>
        </w:rPr>
        <w:t xml:space="preserve"> for Activities with Children and Young People</w:t>
      </w:r>
      <w:r w:rsidR="00BC7716">
        <w:t>.</w:t>
      </w:r>
    </w:p>
    <w:p w14:paraId="1D56BBCD" w14:textId="77777777" w:rsidR="002562E4" w:rsidRDefault="002562E4" w:rsidP="002562E4">
      <w:pPr>
        <w:pStyle w:val="Listlevel3"/>
        <w:numPr>
          <w:ilvl w:val="0"/>
          <w:numId w:val="0"/>
        </w:numPr>
        <w:ind w:left="2835" w:hanging="1134"/>
      </w:pPr>
    </w:p>
    <w:p w14:paraId="55CA02ED" w14:textId="69E437B2" w:rsidR="002562E4" w:rsidRPr="009C7745" w:rsidRDefault="002562E4" w:rsidP="002562E4">
      <w:r>
        <w:t xml:space="preserve">Please see the </w:t>
      </w:r>
      <w:r>
        <w:rPr>
          <w:i/>
        </w:rPr>
        <w:t>Procedure for Staff and Volunteers</w:t>
      </w:r>
      <w:r w:rsidR="009D1358">
        <w:rPr>
          <w:i/>
        </w:rPr>
        <w:t xml:space="preserve"> </w:t>
      </w:r>
      <w:r w:rsidR="009D1358">
        <w:t xml:space="preserve">and the </w:t>
      </w:r>
      <w:r>
        <w:rPr>
          <w:i/>
        </w:rPr>
        <w:t>Screening Questionnaire</w:t>
      </w:r>
      <w:r>
        <w:t xml:space="preserve"> for more detail.</w:t>
      </w:r>
    </w:p>
    <w:p w14:paraId="05AA03CB" w14:textId="77777777" w:rsidR="002562E4" w:rsidRDefault="002562E4" w:rsidP="002562E4">
      <w:pPr>
        <w:pStyle w:val="Listlevel3"/>
        <w:numPr>
          <w:ilvl w:val="0"/>
          <w:numId w:val="0"/>
        </w:numPr>
        <w:ind w:left="2835" w:hanging="1134"/>
      </w:pPr>
    </w:p>
    <w:p w14:paraId="6C3EF006" w14:textId="236F7361" w:rsidR="00231001" w:rsidRDefault="00231001" w:rsidP="002562E4">
      <w:pPr>
        <w:pStyle w:val="Listlevel3"/>
        <w:numPr>
          <w:ilvl w:val="0"/>
          <w:numId w:val="0"/>
        </w:numPr>
      </w:pPr>
      <w:r>
        <w:br w:type="page"/>
      </w:r>
    </w:p>
    <w:p w14:paraId="2A8DB44D" w14:textId="39FC5212" w:rsidR="00C758F7" w:rsidRPr="00DF025A" w:rsidRDefault="00AA3CC6" w:rsidP="00D27E52">
      <w:pPr>
        <w:pStyle w:val="heading2withnumbers"/>
        <w:numPr>
          <w:ilvl w:val="0"/>
          <w:numId w:val="9"/>
        </w:numPr>
        <w:rPr>
          <w:b/>
          <w:color w:val="002060"/>
          <w:sz w:val="32"/>
        </w:rPr>
      </w:pPr>
      <w:bookmarkStart w:id="6" w:name="_Toc21592147"/>
      <w:r w:rsidRPr="00DF025A">
        <w:rPr>
          <w:b/>
          <w:color w:val="002060"/>
          <w:sz w:val="32"/>
        </w:rPr>
        <w:lastRenderedPageBreak/>
        <w:t xml:space="preserve">Conflict, Complaints and </w:t>
      </w:r>
      <w:r w:rsidR="00C758F7" w:rsidRPr="00DF025A">
        <w:rPr>
          <w:b/>
          <w:color w:val="002060"/>
          <w:sz w:val="32"/>
        </w:rPr>
        <w:t>Concerns</w:t>
      </w:r>
      <w:bookmarkEnd w:id="6"/>
    </w:p>
    <w:p w14:paraId="70C45CF2" w14:textId="77777777" w:rsidR="00FD4E5C" w:rsidRPr="00DF025A" w:rsidRDefault="00FD4E5C" w:rsidP="00FD4E5C">
      <w:pPr>
        <w:rPr>
          <w:vanish/>
          <w:color w:val="002060"/>
        </w:rPr>
      </w:pPr>
    </w:p>
    <w:p w14:paraId="07A1E011" w14:textId="619B658E" w:rsidR="00AA3CC6" w:rsidRPr="00DF025A" w:rsidRDefault="00AA3CC6" w:rsidP="00A25AEC">
      <w:pPr>
        <w:pStyle w:val="Heading3"/>
        <w:numPr>
          <w:ilvl w:val="1"/>
          <w:numId w:val="9"/>
        </w:numPr>
        <w:ind w:left="567" w:hanging="567"/>
        <w:rPr>
          <w:i w:val="0"/>
          <w:color w:val="002060"/>
          <w:sz w:val="28"/>
        </w:rPr>
      </w:pPr>
      <w:r w:rsidRPr="00DF025A">
        <w:rPr>
          <w:i w:val="0"/>
          <w:color w:val="002060"/>
          <w:sz w:val="28"/>
        </w:rPr>
        <w:t xml:space="preserve">Responding to Child Protection Concerns </w:t>
      </w:r>
    </w:p>
    <w:p w14:paraId="226D7050" w14:textId="40E3B891" w:rsidR="00C758F7" w:rsidRPr="00BF1193" w:rsidRDefault="00A63B90" w:rsidP="00A25AEC">
      <w:pPr>
        <w:pStyle w:val="Listlevel3"/>
        <w:numPr>
          <w:ilvl w:val="0"/>
          <w:numId w:val="19"/>
        </w:numPr>
        <w:ind w:left="1134" w:hanging="567"/>
      </w:pPr>
      <w:r w:rsidRPr="00BF1193">
        <w:t xml:space="preserve">The church </w:t>
      </w:r>
      <w:r w:rsidR="005121BE">
        <w:t>will</w:t>
      </w:r>
      <w:r w:rsidRPr="00BF1193">
        <w:t xml:space="preserve"> </w:t>
      </w:r>
      <w:r w:rsidR="00A2685F" w:rsidRPr="00BF1193">
        <w:t>ensur</w:t>
      </w:r>
      <w:r w:rsidR="005121BE">
        <w:t>e</w:t>
      </w:r>
      <w:r w:rsidR="00A2685F" w:rsidRPr="00BF1193">
        <w:t xml:space="preserve"> appropriate and timely reporting of all child protection concerns and any complaints relating to child sexual abuse and/or sexual misconduct involving a child in accordance with the </w:t>
      </w:r>
      <w:r w:rsidR="00C758F7" w:rsidRPr="00BF1193">
        <w:rPr>
          <w:i/>
        </w:rPr>
        <w:t>Procedure</w:t>
      </w:r>
      <w:r w:rsidR="00447241" w:rsidRPr="00BF1193">
        <w:rPr>
          <w:i/>
        </w:rPr>
        <w:t xml:space="preserve"> for Responding to Child Protection Concerns</w:t>
      </w:r>
      <w:r w:rsidR="00C758F7" w:rsidRPr="00BF1193">
        <w:t xml:space="preserve">. </w:t>
      </w:r>
    </w:p>
    <w:p w14:paraId="3063EA0A" w14:textId="72A68B08" w:rsidR="000A201E" w:rsidRPr="00BF1193" w:rsidRDefault="005121BE" w:rsidP="00A25AEC">
      <w:pPr>
        <w:pStyle w:val="Listlevel3"/>
        <w:numPr>
          <w:ilvl w:val="0"/>
          <w:numId w:val="19"/>
        </w:numPr>
        <w:ind w:left="1134" w:hanging="567"/>
      </w:pPr>
      <w:r>
        <w:t>The church will</w:t>
      </w:r>
      <w:r w:rsidRPr="005F1A1F">
        <w:t xml:space="preserve"> </w:t>
      </w:r>
      <w:r>
        <w:t>ensure that a</w:t>
      </w:r>
      <w:r w:rsidR="000A201E" w:rsidRPr="00BF1193">
        <w:t xml:space="preserve">ll child protection </w:t>
      </w:r>
      <w:proofErr w:type="gramStart"/>
      <w:r w:rsidR="000A201E" w:rsidRPr="00BF1193">
        <w:t>concerns</w:t>
      </w:r>
      <w:proofErr w:type="gramEnd"/>
      <w:r w:rsidR="000A201E" w:rsidRPr="00BF1193">
        <w:t xml:space="preserve"> and complaints will be reported to </w:t>
      </w:r>
      <w:r w:rsidR="0080266E">
        <w:t xml:space="preserve">the relevant </w:t>
      </w:r>
      <w:r w:rsidR="000A201E" w:rsidRPr="00BF1193">
        <w:t xml:space="preserve">government departments </w:t>
      </w:r>
      <w:r w:rsidR="00884AE1">
        <w:t xml:space="preserve">and, if necessary, </w:t>
      </w:r>
      <w:r w:rsidR="00884AE1" w:rsidRPr="00BF1193">
        <w:t xml:space="preserve">Police </w:t>
      </w:r>
      <w:r w:rsidR="000A201E" w:rsidRPr="00BF1193">
        <w:t>as soon as possible and in accordance with legislative duties.</w:t>
      </w:r>
    </w:p>
    <w:p w14:paraId="2443BD2A" w14:textId="77777777" w:rsidR="00C758F7" w:rsidRPr="00BF1193" w:rsidRDefault="00C758F7" w:rsidP="001F4C35">
      <w:pPr>
        <w:pStyle w:val="Default"/>
        <w:spacing w:line="280" w:lineRule="atLeast"/>
        <w:ind w:left="720"/>
        <w:rPr>
          <w:rFonts w:ascii="Arial" w:hAnsi="Arial" w:cs="Arial"/>
          <w:bCs/>
          <w:color w:val="221F1F"/>
          <w:sz w:val="24"/>
          <w:szCs w:val="24"/>
        </w:rPr>
      </w:pPr>
    </w:p>
    <w:p w14:paraId="63B9B869" w14:textId="5B241EB1" w:rsidR="00C758F7" w:rsidRPr="00DF025A" w:rsidRDefault="00C758F7" w:rsidP="00A25AEC">
      <w:pPr>
        <w:pStyle w:val="Heading3"/>
        <w:numPr>
          <w:ilvl w:val="1"/>
          <w:numId w:val="9"/>
        </w:numPr>
        <w:ind w:left="567" w:hanging="567"/>
        <w:rPr>
          <w:i w:val="0"/>
          <w:color w:val="002060"/>
          <w:sz w:val="28"/>
        </w:rPr>
      </w:pPr>
      <w:bookmarkStart w:id="7" w:name="_Toc21592148"/>
      <w:r w:rsidRPr="00DF025A">
        <w:rPr>
          <w:i w:val="0"/>
          <w:color w:val="002060"/>
          <w:sz w:val="28"/>
        </w:rPr>
        <w:t>Complaint Handling</w:t>
      </w:r>
      <w:bookmarkEnd w:id="7"/>
      <w:r w:rsidR="001F4C35" w:rsidRPr="00DF025A">
        <w:rPr>
          <w:i w:val="0"/>
          <w:color w:val="002060"/>
          <w:sz w:val="28"/>
        </w:rPr>
        <w:t xml:space="preserve"> </w:t>
      </w:r>
    </w:p>
    <w:p w14:paraId="6F7F7F4F" w14:textId="39502C5E" w:rsidR="0018007D" w:rsidRDefault="00C758F7" w:rsidP="0018007D">
      <w:pPr>
        <w:pStyle w:val="Listlevel3"/>
        <w:numPr>
          <w:ilvl w:val="0"/>
          <w:numId w:val="22"/>
        </w:numPr>
        <w:ind w:left="1134" w:hanging="567"/>
      </w:pPr>
      <w:r w:rsidRPr="00BF1193">
        <w:t xml:space="preserve">The Church will respond to complaints in accordance with the </w:t>
      </w:r>
      <w:r w:rsidR="00A2685F" w:rsidRPr="0018007D">
        <w:rPr>
          <w:i/>
        </w:rPr>
        <w:t xml:space="preserve">Procedure for </w:t>
      </w:r>
      <w:r w:rsidR="00F42EC0" w:rsidRPr="0018007D">
        <w:rPr>
          <w:i/>
        </w:rPr>
        <w:t xml:space="preserve">Handling </w:t>
      </w:r>
      <w:r w:rsidRPr="0018007D">
        <w:rPr>
          <w:i/>
        </w:rPr>
        <w:t>Complaint</w:t>
      </w:r>
      <w:r w:rsidR="00F42EC0" w:rsidRPr="0018007D">
        <w:rPr>
          <w:i/>
        </w:rPr>
        <w:t>s</w:t>
      </w:r>
      <w:r w:rsidR="0080266E" w:rsidRPr="0018007D">
        <w:rPr>
          <w:i/>
        </w:rPr>
        <w:t xml:space="preserve"> a</w:t>
      </w:r>
      <w:r w:rsidR="00EA375D" w:rsidRPr="0018007D">
        <w:rPr>
          <w:i/>
        </w:rPr>
        <w:t>gainst Staff and Volunteers</w:t>
      </w:r>
      <w:r w:rsidR="00EA375D" w:rsidRPr="00BF1193">
        <w:t xml:space="preserve">. </w:t>
      </w:r>
    </w:p>
    <w:p w14:paraId="685259DE" w14:textId="4780869E" w:rsidR="0018007D" w:rsidRDefault="00C9240D" w:rsidP="0018007D">
      <w:pPr>
        <w:pStyle w:val="Listlevel3"/>
        <w:numPr>
          <w:ilvl w:val="0"/>
          <w:numId w:val="22"/>
        </w:numPr>
        <w:ind w:left="1134" w:hanging="567"/>
        <w:rPr>
          <w:bCs/>
          <w:i/>
        </w:rPr>
      </w:pPr>
      <w:r w:rsidRPr="00BF1193">
        <w:t xml:space="preserve">Where there is a </w:t>
      </w:r>
      <w:r w:rsidR="006E4D72" w:rsidRPr="00BF1193">
        <w:t>complaint</w:t>
      </w:r>
      <w:r w:rsidRPr="00BF1193">
        <w:t xml:space="preserve"> </w:t>
      </w:r>
      <w:r w:rsidR="009301E8" w:rsidRPr="00BF1193">
        <w:rPr>
          <w:bCs/>
        </w:rPr>
        <w:t>that a staff member or volunteer</w:t>
      </w:r>
      <w:r w:rsidR="009301E8" w:rsidRPr="00BF1193">
        <w:t xml:space="preserve"> has engaged in</w:t>
      </w:r>
      <w:r w:rsidR="00DB2656" w:rsidRPr="00BF1193">
        <w:t xml:space="preserve"> </w:t>
      </w:r>
      <w:r w:rsidR="006E4D72" w:rsidRPr="00BF1193">
        <w:t xml:space="preserve">abuse, </w:t>
      </w:r>
      <w:r w:rsidRPr="00BF1193">
        <w:t>including child sexual abuse and sexual misconduct involving a child</w:t>
      </w:r>
      <w:r w:rsidR="006E4D72" w:rsidRPr="00BF1193">
        <w:t xml:space="preserve">, </w:t>
      </w:r>
      <w:r w:rsidR="009301E8" w:rsidRPr="00BF1193">
        <w:t xml:space="preserve">the </w:t>
      </w:r>
      <w:r w:rsidR="00BB7376">
        <w:t>Church will treat the</w:t>
      </w:r>
      <w:r w:rsidR="009301E8" w:rsidRPr="00BF1193">
        <w:t xml:space="preserve"> allegation </w:t>
      </w:r>
      <w:r w:rsidR="00BB7376">
        <w:t xml:space="preserve">as a </w:t>
      </w:r>
      <w:r w:rsidR="006E4D72" w:rsidRPr="00BF1193">
        <w:t xml:space="preserve">serious breach of the </w:t>
      </w:r>
      <w:r w:rsidR="006E4D72" w:rsidRPr="00BF1193">
        <w:rPr>
          <w:i/>
        </w:rPr>
        <w:t>Code of Conduct</w:t>
      </w:r>
      <w:r w:rsidR="006E4D72" w:rsidRPr="00BF1193">
        <w:t xml:space="preserve"> </w:t>
      </w:r>
      <w:r w:rsidR="00BB7376">
        <w:t>and respond in</w:t>
      </w:r>
      <w:r w:rsidR="00A2685F" w:rsidRPr="00BF1193">
        <w:t xml:space="preserve"> accordance with the</w:t>
      </w:r>
      <w:r w:rsidR="006E4D72" w:rsidRPr="00BF1193">
        <w:t xml:space="preserve"> </w:t>
      </w:r>
      <w:r w:rsidR="00A2685F" w:rsidRPr="00BF1193">
        <w:rPr>
          <w:i/>
        </w:rPr>
        <w:t xml:space="preserve">Procedure for </w:t>
      </w:r>
      <w:r w:rsidR="00F42EC0" w:rsidRPr="00BF1193">
        <w:rPr>
          <w:i/>
        </w:rPr>
        <w:t xml:space="preserve">Handling </w:t>
      </w:r>
      <w:r w:rsidR="00A2685F" w:rsidRPr="00BF1193">
        <w:rPr>
          <w:i/>
        </w:rPr>
        <w:t>Complaint</w:t>
      </w:r>
      <w:r w:rsidR="00F42EC0" w:rsidRPr="00BF1193">
        <w:rPr>
          <w:i/>
        </w:rPr>
        <w:t>s</w:t>
      </w:r>
      <w:r w:rsidR="00CB7DAD" w:rsidRPr="00BF1193">
        <w:rPr>
          <w:i/>
        </w:rPr>
        <w:t xml:space="preserve"> Against Staff and Volunteers</w:t>
      </w:r>
      <w:r w:rsidR="00A2685F" w:rsidRPr="00BF1193">
        <w:rPr>
          <w:i/>
        </w:rPr>
        <w:t>.</w:t>
      </w:r>
      <w:r w:rsidRPr="00BF1193">
        <w:rPr>
          <w:bCs/>
          <w:i/>
        </w:rPr>
        <w:t xml:space="preserve"> </w:t>
      </w:r>
    </w:p>
    <w:p w14:paraId="10015C02" w14:textId="4FFE42B8" w:rsidR="006E4D72" w:rsidRDefault="00C758F7" w:rsidP="0018007D">
      <w:pPr>
        <w:pStyle w:val="Listlevel3"/>
        <w:numPr>
          <w:ilvl w:val="0"/>
          <w:numId w:val="22"/>
        </w:numPr>
        <w:ind w:left="1134" w:hanging="567"/>
        <w:rPr>
          <w:i/>
        </w:rPr>
      </w:pPr>
      <w:r w:rsidRPr="00BF1193">
        <w:t>In the event of receiving</w:t>
      </w:r>
      <w:r w:rsidRPr="003E660A">
        <w:t xml:space="preserve"> a complaint that relates to a minor breach of the Code of</w:t>
      </w:r>
      <w:r w:rsidR="003F0B40" w:rsidRPr="003E660A">
        <w:t xml:space="preserve"> Conduct or a grievance, </w:t>
      </w:r>
      <w:r w:rsidRPr="003E660A">
        <w:t>the Church may determine to respond to the matter</w:t>
      </w:r>
      <w:r w:rsidRPr="009C7745">
        <w:t xml:space="preserve"> in accordance with the </w:t>
      </w:r>
      <w:r w:rsidRPr="003E660A">
        <w:rPr>
          <w:i/>
        </w:rPr>
        <w:t>Procedure</w:t>
      </w:r>
      <w:r w:rsidR="00F76551" w:rsidRPr="003E660A">
        <w:rPr>
          <w:i/>
        </w:rPr>
        <w:t xml:space="preserve"> for Resolving Conflict</w:t>
      </w:r>
      <w:r w:rsidRPr="003E660A">
        <w:rPr>
          <w:i/>
        </w:rPr>
        <w:t xml:space="preserve">. </w:t>
      </w:r>
    </w:p>
    <w:p w14:paraId="19817DC4" w14:textId="77777777" w:rsidR="009D1358" w:rsidRPr="003E660A" w:rsidRDefault="009D1358" w:rsidP="009D1358">
      <w:pPr>
        <w:pStyle w:val="Listlevel3"/>
        <w:numPr>
          <w:ilvl w:val="0"/>
          <w:numId w:val="0"/>
        </w:numPr>
        <w:ind w:left="2835"/>
        <w:rPr>
          <w:i/>
        </w:rPr>
      </w:pPr>
    </w:p>
    <w:p w14:paraId="2991B139" w14:textId="65CDDE8E" w:rsidR="009D1358" w:rsidRPr="009C7745" w:rsidRDefault="009D1358" w:rsidP="009D1358">
      <w:r>
        <w:t xml:space="preserve">Please see the </w:t>
      </w:r>
      <w:r>
        <w:rPr>
          <w:i/>
        </w:rPr>
        <w:t>Procedure for Responding to Child Protection Concerns and the Procedure for Handling Complaints against Staff and Volunteers</w:t>
      </w:r>
      <w:r>
        <w:t xml:space="preserve"> for more detail.</w:t>
      </w:r>
    </w:p>
    <w:p w14:paraId="01801426" w14:textId="77777777" w:rsidR="009D1358" w:rsidRPr="009C7745" w:rsidRDefault="009D1358" w:rsidP="006E4D72">
      <w:pPr>
        <w:rPr>
          <w:rFonts w:cs="Arial"/>
          <w:bCs/>
          <w:color w:val="221F1F"/>
        </w:rPr>
      </w:pPr>
    </w:p>
    <w:p w14:paraId="475C6A5D" w14:textId="3A71CEE6" w:rsidR="001F4C35" w:rsidRPr="00DF025A" w:rsidRDefault="001F4C35" w:rsidP="00D27E52">
      <w:pPr>
        <w:pStyle w:val="heading2withnumbers"/>
        <w:numPr>
          <w:ilvl w:val="0"/>
          <w:numId w:val="9"/>
        </w:numPr>
        <w:ind w:left="567" w:hanging="567"/>
        <w:rPr>
          <w:b/>
          <w:color w:val="002060"/>
          <w:sz w:val="32"/>
        </w:rPr>
      </w:pPr>
      <w:bookmarkStart w:id="8" w:name="_Toc21592150"/>
      <w:r w:rsidRPr="00DF025A">
        <w:rPr>
          <w:b/>
          <w:color w:val="002060"/>
          <w:sz w:val="32"/>
        </w:rPr>
        <w:t>Safe Environments</w:t>
      </w:r>
      <w:bookmarkEnd w:id="8"/>
    </w:p>
    <w:p w14:paraId="3B1B16D6" w14:textId="77777777" w:rsidR="00231001" w:rsidRPr="00DF025A" w:rsidRDefault="00231001" w:rsidP="00231001">
      <w:pPr>
        <w:rPr>
          <w:color w:val="002060"/>
        </w:rPr>
      </w:pPr>
    </w:p>
    <w:p w14:paraId="1FFEC5A2" w14:textId="2A969BF7" w:rsidR="008C29ED" w:rsidRPr="00DF025A" w:rsidRDefault="004854B0" w:rsidP="0018007D">
      <w:pPr>
        <w:pStyle w:val="Heading3"/>
        <w:numPr>
          <w:ilvl w:val="1"/>
          <w:numId w:val="9"/>
        </w:numPr>
        <w:ind w:left="567" w:hanging="567"/>
        <w:rPr>
          <w:i w:val="0"/>
          <w:color w:val="002060"/>
          <w:sz w:val="28"/>
        </w:rPr>
      </w:pPr>
      <w:r w:rsidRPr="00DF025A">
        <w:rPr>
          <w:i w:val="0"/>
          <w:color w:val="002060"/>
          <w:sz w:val="28"/>
        </w:rPr>
        <w:t>Physical Environments</w:t>
      </w:r>
    </w:p>
    <w:p w14:paraId="7E321457" w14:textId="373AB875" w:rsidR="000543B4" w:rsidRPr="000D7074" w:rsidRDefault="0036786E" w:rsidP="000D7074">
      <w:pPr>
        <w:pStyle w:val="Listlevel3"/>
        <w:numPr>
          <w:ilvl w:val="0"/>
          <w:numId w:val="35"/>
        </w:numPr>
        <w:ind w:left="1134" w:hanging="567"/>
      </w:pPr>
      <w:r w:rsidRPr="000D7074">
        <w:t xml:space="preserve">The Church will </w:t>
      </w:r>
      <w:r w:rsidR="00EC0E2B" w:rsidRPr="000D7074">
        <w:t>ensure that</w:t>
      </w:r>
      <w:r w:rsidR="00E3615C" w:rsidRPr="000D7074">
        <w:t xml:space="preserve"> physical and online environments promote safety and wellbeing and </w:t>
      </w:r>
      <w:proofErr w:type="spellStart"/>
      <w:r w:rsidR="00E3615C" w:rsidRPr="000D7074">
        <w:t>minimise</w:t>
      </w:r>
      <w:proofErr w:type="spellEnd"/>
      <w:r w:rsidR="00E3615C" w:rsidRPr="000D7074">
        <w:t xml:space="preserve"> the opportunity for children and young people to be harmed</w:t>
      </w:r>
    </w:p>
    <w:p w14:paraId="02200B81" w14:textId="33DB6DD4" w:rsidR="00472129" w:rsidRPr="000D7074" w:rsidRDefault="00EC0E2B" w:rsidP="000D7074">
      <w:pPr>
        <w:pStyle w:val="Listlevel3"/>
        <w:numPr>
          <w:ilvl w:val="0"/>
          <w:numId w:val="35"/>
        </w:numPr>
        <w:ind w:left="1134" w:hanging="567"/>
      </w:pPr>
      <w:r w:rsidRPr="000D7074">
        <w:t xml:space="preserve">The Church will </w:t>
      </w:r>
      <w:r w:rsidR="00890762" w:rsidRPr="000D7074">
        <w:t xml:space="preserve">comply with </w:t>
      </w:r>
      <w:r w:rsidR="00134A11" w:rsidRPr="000D7074">
        <w:t>Work, Health and Safety requirements</w:t>
      </w:r>
      <w:r w:rsidR="00B36CDD" w:rsidRPr="000D7074">
        <w:t>.</w:t>
      </w:r>
    </w:p>
    <w:p w14:paraId="2977D9AB" w14:textId="642DC045" w:rsidR="004854B0" w:rsidRPr="000D7074" w:rsidRDefault="00EC0E2B" w:rsidP="000D7074">
      <w:pPr>
        <w:pStyle w:val="Listlevel3"/>
        <w:numPr>
          <w:ilvl w:val="0"/>
          <w:numId w:val="35"/>
        </w:numPr>
        <w:ind w:left="1134" w:hanging="567"/>
      </w:pPr>
      <w:r w:rsidRPr="000D7074">
        <w:t xml:space="preserve">The Church will </w:t>
      </w:r>
      <w:r w:rsidR="00B36CDD" w:rsidRPr="000D7074">
        <w:t>consider the impact of the physical environment on the potential for risk to children and vulnerable people.</w:t>
      </w:r>
      <w:r w:rsidR="004854B0" w:rsidRPr="000D7074">
        <w:t xml:space="preserve"> </w:t>
      </w:r>
    </w:p>
    <w:p w14:paraId="760AA317" w14:textId="77777777" w:rsidR="000D7074" w:rsidRPr="000D7074" w:rsidRDefault="00EC0E2B" w:rsidP="000D7074">
      <w:pPr>
        <w:pStyle w:val="Listlevel3"/>
        <w:numPr>
          <w:ilvl w:val="0"/>
          <w:numId w:val="35"/>
        </w:numPr>
        <w:ind w:left="1134" w:hanging="567"/>
      </w:pPr>
      <w:r w:rsidRPr="000D7074">
        <w:t xml:space="preserve">The Church will </w:t>
      </w:r>
      <w:r w:rsidR="004854B0" w:rsidRPr="000D7074">
        <w:t>identify and address risks arising from the physical environment in which programs and activities take place.</w:t>
      </w:r>
    </w:p>
    <w:p w14:paraId="33740820" w14:textId="77777777" w:rsidR="000D7074" w:rsidRPr="000D7074" w:rsidRDefault="007230C6" w:rsidP="000D7074">
      <w:pPr>
        <w:pStyle w:val="Listlevel3"/>
        <w:numPr>
          <w:ilvl w:val="0"/>
          <w:numId w:val="35"/>
        </w:numPr>
        <w:ind w:left="1134" w:hanging="567"/>
      </w:pPr>
      <w:r w:rsidRPr="000D7074">
        <w:t xml:space="preserve">If the </w:t>
      </w:r>
      <w:r w:rsidR="00EC0E2B" w:rsidRPr="000D7074">
        <w:t>C</w:t>
      </w:r>
      <w:r w:rsidRPr="000D7074">
        <w:t>hurch has any residential property</w:t>
      </w:r>
      <w:r w:rsidR="00432F6F" w:rsidRPr="000D7074">
        <w:t xml:space="preserve"> that is identifiable as being church </w:t>
      </w:r>
      <w:proofErr w:type="gramStart"/>
      <w:r w:rsidR="00432F6F" w:rsidRPr="000D7074">
        <w:t>property</w:t>
      </w:r>
      <w:proofErr w:type="gramEnd"/>
      <w:r w:rsidR="00432F6F" w:rsidRPr="000D7074">
        <w:t xml:space="preserve"> then</w:t>
      </w:r>
      <w:r w:rsidR="00EC0E2B" w:rsidRPr="000D7074">
        <w:t xml:space="preserve"> the Church will ensure that</w:t>
      </w:r>
      <w:r w:rsidR="00432F6F" w:rsidRPr="000D7074">
        <w:t xml:space="preserve"> </w:t>
      </w:r>
      <w:r w:rsidR="006E2312" w:rsidRPr="000D7074">
        <w:t>all</w:t>
      </w:r>
      <w:r w:rsidR="00432F6F" w:rsidRPr="000D7074">
        <w:t xml:space="preserve"> </w:t>
      </w:r>
      <w:r w:rsidR="00101BAC" w:rsidRPr="000D7074">
        <w:t xml:space="preserve">regular </w:t>
      </w:r>
      <w:r w:rsidR="006E2312" w:rsidRPr="000D7074">
        <w:t xml:space="preserve">adult occupants </w:t>
      </w:r>
      <w:r w:rsidR="00101BAC" w:rsidRPr="000D7074">
        <w:t>of that property obtain and hold</w:t>
      </w:r>
      <w:r w:rsidR="006E2312" w:rsidRPr="000D7074">
        <w:t xml:space="preserve"> WWCC or WWVP clearance for the duration of their residence</w:t>
      </w:r>
      <w:r w:rsidR="005B3D06" w:rsidRPr="000D7074">
        <w:t>.</w:t>
      </w:r>
    </w:p>
    <w:p w14:paraId="167781A2" w14:textId="6894E723" w:rsidR="005B3D06" w:rsidRPr="000D7074" w:rsidRDefault="00EC6A99" w:rsidP="000D7074">
      <w:pPr>
        <w:pStyle w:val="Listlevel3"/>
        <w:numPr>
          <w:ilvl w:val="0"/>
          <w:numId w:val="35"/>
        </w:numPr>
        <w:ind w:left="1134" w:hanging="567"/>
      </w:pPr>
      <w:r w:rsidRPr="000D7074">
        <w:t>The</w:t>
      </w:r>
      <w:r w:rsidR="007C2BFE" w:rsidRPr="000D7074">
        <w:rPr>
          <w:rStyle w:val="normaltextrun1"/>
          <w:color w:val="000000"/>
        </w:rPr>
        <w:t xml:space="preserve"> </w:t>
      </w:r>
      <w:r w:rsidRPr="000D7074">
        <w:rPr>
          <w:rStyle w:val="normaltextrun1"/>
          <w:color w:val="000000"/>
        </w:rPr>
        <w:t>C</w:t>
      </w:r>
      <w:r w:rsidR="007C2BFE" w:rsidRPr="000D7074">
        <w:rPr>
          <w:rStyle w:val="normaltextrun1"/>
          <w:color w:val="000000"/>
        </w:rPr>
        <w:t xml:space="preserve">hurch </w:t>
      </w:r>
      <w:r w:rsidRPr="000D7074">
        <w:rPr>
          <w:rStyle w:val="normaltextrun1"/>
          <w:color w:val="000000"/>
        </w:rPr>
        <w:t xml:space="preserve">will </w:t>
      </w:r>
      <w:r w:rsidR="007C2BFE" w:rsidRPr="000D7074">
        <w:rPr>
          <w:rStyle w:val="normaltextrun1"/>
          <w:color w:val="000000"/>
        </w:rPr>
        <w:t xml:space="preserve">consider whether any ministries </w:t>
      </w:r>
      <w:r w:rsidRPr="000D7074">
        <w:rPr>
          <w:rStyle w:val="normaltextrun1"/>
          <w:color w:val="000000"/>
        </w:rPr>
        <w:t>it</w:t>
      </w:r>
      <w:r w:rsidR="007C2BFE" w:rsidRPr="000D7074">
        <w:rPr>
          <w:rStyle w:val="normaltextrun1"/>
          <w:color w:val="000000"/>
        </w:rPr>
        <w:t xml:space="preserve"> support</w:t>
      </w:r>
      <w:r w:rsidRPr="000D7074">
        <w:rPr>
          <w:rStyle w:val="normaltextrun1"/>
          <w:color w:val="000000"/>
        </w:rPr>
        <w:t>s</w:t>
      </w:r>
      <w:r w:rsidR="007C2BFE" w:rsidRPr="000D7074">
        <w:rPr>
          <w:rStyle w:val="normaltextrun1"/>
          <w:color w:val="000000"/>
        </w:rPr>
        <w:t>, including overseas ministries, have appropriate child protection practices in place? (This include</w:t>
      </w:r>
      <w:r w:rsidR="00826CC2" w:rsidRPr="000D7074">
        <w:rPr>
          <w:rStyle w:val="normaltextrun1"/>
          <w:color w:val="000000"/>
        </w:rPr>
        <w:t>s</w:t>
      </w:r>
      <w:r w:rsidR="007C2BFE" w:rsidRPr="000D7074">
        <w:rPr>
          <w:rStyle w:val="normaltextrun1"/>
          <w:color w:val="000000"/>
        </w:rPr>
        <w:t xml:space="preserve"> consideration of whether supporting orphanages overseas is appropriate)</w:t>
      </w:r>
    </w:p>
    <w:p w14:paraId="5970646B" w14:textId="77777777" w:rsidR="007853CE" w:rsidRPr="00DF025A" w:rsidRDefault="007853CE" w:rsidP="000D7074">
      <w:pPr>
        <w:pStyle w:val="Listlevel3"/>
        <w:numPr>
          <w:ilvl w:val="0"/>
          <w:numId w:val="0"/>
        </w:numPr>
        <w:ind w:left="1701"/>
        <w:rPr>
          <w:color w:val="002060"/>
          <w:highlight w:val="yellow"/>
        </w:rPr>
      </w:pPr>
    </w:p>
    <w:p w14:paraId="3821A81C" w14:textId="4D5D5163" w:rsidR="004854B0" w:rsidRPr="00DF025A" w:rsidRDefault="004854B0" w:rsidP="00C910A8">
      <w:pPr>
        <w:pStyle w:val="Heading3"/>
        <w:numPr>
          <w:ilvl w:val="1"/>
          <w:numId w:val="9"/>
        </w:numPr>
        <w:ind w:left="567" w:hanging="567"/>
        <w:rPr>
          <w:i w:val="0"/>
          <w:color w:val="002060"/>
          <w:sz w:val="28"/>
        </w:rPr>
      </w:pPr>
      <w:r w:rsidRPr="00DF025A">
        <w:rPr>
          <w:i w:val="0"/>
          <w:color w:val="002060"/>
          <w:sz w:val="28"/>
        </w:rPr>
        <w:t>Online Environments</w:t>
      </w:r>
    </w:p>
    <w:p w14:paraId="07F8F9E0" w14:textId="3430DE38" w:rsidR="004854B0" w:rsidRDefault="00A800BF" w:rsidP="00C910A8">
      <w:pPr>
        <w:pStyle w:val="Listlevel3"/>
        <w:numPr>
          <w:ilvl w:val="0"/>
          <w:numId w:val="0"/>
        </w:numPr>
        <w:ind w:firstLine="567"/>
      </w:pPr>
      <w:r>
        <w:t>The Church will</w:t>
      </w:r>
      <w:r w:rsidR="00B36CDD" w:rsidRPr="005E72B0">
        <w:t xml:space="preserve"> promot</w:t>
      </w:r>
      <w:r>
        <w:t>e</w:t>
      </w:r>
      <w:r w:rsidR="00B36CDD" w:rsidRPr="005E72B0">
        <w:t xml:space="preserve"> safe online </w:t>
      </w:r>
      <w:proofErr w:type="spellStart"/>
      <w:r w:rsidR="003065A2" w:rsidRPr="005E72B0">
        <w:t>behaviour</w:t>
      </w:r>
      <w:proofErr w:type="spellEnd"/>
      <w:r w:rsidR="00917B49">
        <w:t xml:space="preserve"> in any electronic communication</w:t>
      </w:r>
    </w:p>
    <w:p w14:paraId="0AD6FD26" w14:textId="47C94A91" w:rsidR="00C910A8" w:rsidRDefault="00C910A8" w:rsidP="00C910A8">
      <w:pPr>
        <w:pStyle w:val="Listlevel3"/>
        <w:numPr>
          <w:ilvl w:val="0"/>
          <w:numId w:val="0"/>
        </w:numPr>
        <w:ind w:firstLine="567"/>
      </w:pPr>
    </w:p>
    <w:p w14:paraId="0D9B13D4" w14:textId="77777777" w:rsidR="000F3D34" w:rsidRPr="009C7745" w:rsidRDefault="000F3D34" w:rsidP="000F3D34">
      <w:r>
        <w:t xml:space="preserve">Please see the </w:t>
      </w:r>
      <w:r w:rsidRPr="002562E4">
        <w:rPr>
          <w:i/>
        </w:rPr>
        <w:t>Guidelines for Activities with Children and Young People</w:t>
      </w:r>
      <w:r>
        <w:t xml:space="preserve"> for more detail.</w:t>
      </w:r>
    </w:p>
    <w:p w14:paraId="5770A392" w14:textId="39759974" w:rsidR="006E4D72" w:rsidRPr="00DF025A" w:rsidRDefault="003F0B40" w:rsidP="00D27E52">
      <w:pPr>
        <w:pStyle w:val="heading2withnumbers"/>
        <w:numPr>
          <w:ilvl w:val="0"/>
          <w:numId w:val="10"/>
        </w:numPr>
        <w:ind w:left="567" w:hanging="567"/>
        <w:rPr>
          <w:b/>
          <w:color w:val="002060"/>
          <w:sz w:val="24"/>
          <w:szCs w:val="22"/>
        </w:rPr>
      </w:pPr>
      <w:bookmarkStart w:id="9" w:name="_Toc21592151"/>
      <w:r w:rsidRPr="00DF025A">
        <w:rPr>
          <w:b/>
          <w:color w:val="002060"/>
          <w:sz w:val="32"/>
        </w:rPr>
        <w:lastRenderedPageBreak/>
        <w:t>Risk Management</w:t>
      </w:r>
      <w:bookmarkEnd w:id="9"/>
    </w:p>
    <w:p w14:paraId="31E785D8" w14:textId="77777777" w:rsidR="006E4D72" w:rsidRPr="00DF025A" w:rsidRDefault="006E4D72" w:rsidP="004854B0">
      <w:pPr>
        <w:pStyle w:val="Default"/>
        <w:spacing w:line="280" w:lineRule="atLeast"/>
        <w:rPr>
          <w:rFonts w:ascii="Arial" w:hAnsi="Arial" w:cs="Arial"/>
          <w:bCs/>
          <w:color w:val="002060"/>
          <w:sz w:val="24"/>
          <w:szCs w:val="24"/>
        </w:rPr>
      </w:pPr>
    </w:p>
    <w:p w14:paraId="254072FC" w14:textId="44DC658C" w:rsidR="0003715E" w:rsidRPr="00DF025A" w:rsidRDefault="0003715E" w:rsidP="00C910A8">
      <w:pPr>
        <w:pStyle w:val="Heading3"/>
        <w:numPr>
          <w:ilvl w:val="1"/>
          <w:numId w:val="10"/>
        </w:numPr>
        <w:ind w:left="567" w:hanging="567"/>
        <w:rPr>
          <w:i w:val="0"/>
          <w:color w:val="002060"/>
          <w:sz w:val="28"/>
        </w:rPr>
      </w:pPr>
      <w:r w:rsidRPr="00DF025A">
        <w:rPr>
          <w:i w:val="0"/>
          <w:color w:val="002060"/>
          <w:sz w:val="28"/>
        </w:rPr>
        <w:t>Persons of Concern</w:t>
      </w:r>
    </w:p>
    <w:p w14:paraId="72FC5873" w14:textId="006FC7EF" w:rsidR="003F0B40" w:rsidRPr="009C7745" w:rsidRDefault="003F0B40" w:rsidP="00C910A8">
      <w:pPr>
        <w:pStyle w:val="Listlevel3"/>
        <w:numPr>
          <w:ilvl w:val="0"/>
          <w:numId w:val="0"/>
        </w:numPr>
        <w:ind w:left="567"/>
      </w:pPr>
      <w:r w:rsidRPr="009C7745">
        <w:t xml:space="preserve">The Church </w:t>
      </w:r>
      <w:r w:rsidR="00917B49">
        <w:t>will</w:t>
      </w:r>
      <w:r w:rsidR="00AE454B">
        <w:t xml:space="preserve"> manage</w:t>
      </w:r>
      <w:r w:rsidRPr="009C7745">
        <w:t xml:space="preserve"> </w:t>
      </w:r>
      <w:r w:rsidR="005F05AF">
        <w:t xml:space="preserve">any person identified as a </w:t>
      </w:r>
      <w:r w:rsidRPr="009C7745">
        <w:t xml:space="preserve">Person of Concern in accordance with </w:t>
      </w:r>
      <w:r w:rsidRPr="009C7745">
        <w:rPr>
          <w:i/>
        </w:rPr>
        <w:t>An Australian Baptist Response to Persons of Concern</w:t>
      </w:r>
      <w:r w:rsidRPr="009C7745">
        <w:t>.</w:t>
      </w:r>
    </w:p>
    <w:p w14:paraId="2F3B480B" w14:textId="50300D41" w:rsidR="00691025" w:rsidRPr="009C7745" w:rsidRDefault="00691025" w:rsidP="001F4C35">
      <w:pPr>
        <w:pStyle w:val="Default"/>
        <w:spacing w:line="280" w:lineRule="atLeast"/>
        <w:ind w:left="720"/>
        <w:rPr>
          <w:rFonts w:ascii="Arial" w:hAnsi="Arial" w:cs="Arial"/>
          <w:bCs/>
          <w:color w:val="221F1F"/>
          <w:sz w:val="24"/>
          <w:szCs w:val="24"/>
        </w:rPr>
      </w:pPr>
    </w:p>
    <w:p w14:paraId="0FAE8514" w14:textId="3C0D9583" w:rsidR="00691025" w:rsidRPr="00DF025A" w:rsidRDefault="00691025" w:rsidP="00C910A8">
      <w:pPr>
        <w:pStyle w:val="Heading3"/>
        <w:numPr>
          <w:ilvl w:val="1"/>
          <w:numId w:val="10"/>
        </w:numPr>
        <w:ind w:left="567" w:hanging="567"/>
        <w:rPr>
          <w:i w:val="0"/>
          <w:color w:val="002060"/>
          <w:sz w:val="28"/>
        </w:rPr>
      </w:pPr>
      <w:bookmarkStart w:id="10" w:name="_Toc21592152"/>
      <w:r w:rsidRPr="00DF025A">
        <w:rPr>
          <w:i w:val="0"/>
          <w:color w:val="002060"/>
          <w:sz w:val="28"/>
        </w:rPr>
        <w:t>Risk Assessments</w:t>
      </w:r>
      <w:bookmarkEnd w:id="10"/>
    </w:p>
    <w:p w14:paraId="662A0406" w14:textId="338AF204" w:rsidR="00691025" w:rsidRPr="00457086" w:rsidRDefault="00AE454B" w:rsidP="00C910A8">
      <w:pPr>
        <w:pStyle w:val="Listlevel3"/>
        <w:numPr>
          <w:ilvl w:val="2"/>
          <w:numId w:val="24"/>
        </w:numPr>
        <w:ind w:left="1134" w:hanging="567"/>
      </w:pPr>
      <w:r>
        <w:t xml:space="preserve">The Church will ensure that </w:t>
      </w:r>
      <w:r w:rsidR="00B12609" w:rsidRPr="00457086">
        <w:t>Ministry Leaders</w:t>
      </w:r>
      <w:r w:rsidR="006034CF" w:rsidRPr="00457086">
        <w:t xml:space="preserve"> </w:t>
      </w:r>
      <w:r w:rsidR="0037203A" w:rsidRPr="00457086">
        <w:t xml:space="preserve">complete </w:t>
      </w:r>
      <w:r w:rsidR="00EF6FD0">
        <w:t xml:space="preserve">and </w:t>
      </w:r>
      <w:r w:rsidR="00E241EB">
        <w:t xml:space="preserve">make a </w:t>
      </w:r>
      <w:r w:rsidR="00EF6FD0">
        <w:t>record</w:t>
      </w:r>
      <w:r w:rsidR="00E241EB">
        <w:t xml:space="preserve"> of </w:t>
      </w:r>
      <w:r w:rsidR="00691025" w:rsidRPr="00457086">
        <w:t xml:space="preserve">a risk assessment in relation to </w:t>
      </w:r>
      <w:r w:rsidR="003F7802" w:rsidRPr="00457086">
        <w:t xml:space="preserve">any </w:t>
      </w:r>
      <w:r w:rsidR="009B4D2D" w:rsidRPr="00457086">
        <w:t>program or activity undertaken at</w:t>
      </w:r>
      <w:r w:rsidR="002A6DCE" w:rsidRPr="00457086">
        <w:t xml:space="preserve">, for or with the </w:t>
      </w:r>
      <w:r>
        <w:t>C</w:t>
      </w:r>
      <w:r w:rsidR="002A6DCE" w:rsidRPr="00457086">
        <w:t>hurch.</w:t>
      </w:r>
    </w:p>
    <w:p w14:paraId="1ABFC1B1" w14:textId="4BCFA5EF" w:rsidR="00691025" w:rsidRPr="00457086" w:rsidRDefault="007B2BC4" w:rsidP="007B2BC4">
      <w:pPr>
        <w:pStyle w:val="Listlevel3"/>
        <w:numPr>
          <w:ilvl w:val="2"/>
          <w:numId w:val="32"/>
        </w:numPr>
        <w:ind w:left="1701" w:hanging="567"/>
      </w:pPr>
      <w:r>
        <w:t>for</w:t>
      </w:r>
      <w:r w:rsidR="001007B7" w:rsidRPr="00457086">
        <w:t xml:space="preserve"> regular</w:t>
      </w:r>
      <w:r>
        <w:t xml:space="preserve"> activities</w:t>
      </w:r>
      <w:r w:rsidR="001007B7" w:rsidRPr="00457086">
        <w:t>, the risk assessment will be conducted at least annually</w:t>
      </w:r>
      <w:r w:rsidR="002C7D05" w:rsidRPr="00457086">
        <w:t xml:space="preserve"> and</w:t>
      </w:r>
      <w:r w:rsidR="005417B8">
        <w:t xml:space="preserve"> </w:t>
      </w:r>
      <w:r w:rsidR="00753F0F">
        <w:t>whenever there are</w:t>
      </w:r>
      <w:r w:rsidR="00691025" w:rsidRPr="00457086">
        <w:t xml:space="preserve"> significant changes in the </w:t>
      </w:r>
      <w:r w:rsidR="00753F0F">
        <w:t>program</w:t>
      </w:r>
      <w:r w:rsidR="006F3C16">
        <w:t xml:space="preserve"> activities, attendance or location.</w:t>
      </w:r>
    </w:p>
    <w:p w14:paraId="49766550" w14:textId="02DE583C" w:rsidR="00691025" w:rsidRPr="00457086" w:rsidRDefault="006F3C16" w:rsidP="007B2BC4">
      <w:pPr>
        <w:pStyle w:val="Listlevel3"/>
        <w:numPr>
          <w:ilvl w:val="2"/>
          <w:numId w:val="32"/>
        </w:numPr>
        <w:ind w:left="1701" w:hanging="567"/>
      </w:pPr>
      <w:r>
        <w:t>f</w:t>
      </w:r>
      <w:r w:rsidR="007B2BC4">
        <w:t xml:space="preserve">or special activities </w:t>
      </w:r>
      <w:r w:rsidR="002C7D05" w:rsidRPr="00457086">
        <w:t xml:space="preserve">the Ministry Leader or </w:t>
      </w:r>
      <w:r w:rsidR="00691025" w:rsidRPr="00457086">
        <w:t xml:space="preserve">Safe Church Team </w:t>
      </w:r>
      <w:r w:rsidR="002C7D05" w:rsidRPr="00457086">
        <w:t>will</w:t>
      </w:r>
      <w:r w:rsidR="00691025" w:rsidRPr="00457086">
        <w:t xml:space="preserve"> </w:t>
      </w:r>
      <w:r w:rsidR="004D7CFA">
        <w:t xml:space="preserve">complete </w:t>
      </w:r>
      <w:r w:rsidR="00691025" w:rsidRPr="00457086">
        <w:t>a risk assessment</w:t>
      </w:r>
      <w:r w:rsidR="002C7D05" w:rsidRPr="00457086">
        <w:t xml:space="preserve">. </w:t>
      </w:r>
    </w:p>
    <w:p w14:paraId="5E1988E0" w14:textId="38554537" w:rsidR="00691025" w:rsidRPr="00457086" w:rsidRDefault="004D7CFA" w:rsidP="00C910A8">
      <w:pPr>
        <w:pStyle w:val="Listlevel3"/>
        <w:numPr>
          <w:ilvl w:val="2"/>
          <w:numId w:val="24"/>
        </w:numPr>
        <w:ind w:left="1134" w:hanging="567"/>
      </w:pPr>
      <w:r>
        <w:t>The Church will ensure that a</w:t>
      </w:r>
      <w:r w:rsidR="00550937" w:rsidRPr="00457086">
        <w:t xml:space="preserve">ppropriate and reasonable precautions </w:t>
      </w:r>
      <w:r>
        <w:t>are</w:t>
      </w:r>
      <w:r w:rsidR="00550937" w:rsidRPr="00457086">
        <w:t xml:space="preserve"> adopted to </w:t>
      </w:r>
      <w:r w:rsidR="00436D68" w:rsidRPr="00457086">
        <w:t>address risk</w:t>
      </w:r>
      <w:r>
        <w:t>s</w:t>
      </w:r>
      <w:r w:rsidR="00436D68" w:rsidRPr="00457086">
        <w:t xml:space="preserve"> identified as part of a </w:t>
      </w:r>
      <w:r w:rsidR="00E241EB">
        <w:t>r</w:t>
      </w:r>
      <w:r w:rsidR="00436D68" w:rsidRPr="00457086">
        <w:t xml:space="preserve">isk </w:t>
      </w:r>
      <w:r w:rsidR="00E241EB">
        <w:t>a</w:t>
      </w:r>
      <w:r w:rsidR="00436D68" w:rsidRPr="00457086">
        <w:t>ssessment.</w:t>
      </w:r>
      <w:r w:rsidR="00FB5ADB" w:rsidRPr="00457086">
        <w:t xml:space="preserve"> When considering </w:t>
      </w:r>
      <w:r w:rsidR="00D468F4" w:rsidRPr="00457086">
        <w:t xml:space="preserve">what measures are appropriate, the Church will consider the </w:t>
      </w:r>
      <w:r w:rsidR="001E6AD0" w:rsidRPr="00457086">
        <w:t>likelihood of an</w:t>
      </w:r>
      <w:r w:rsidR="00E31E80" w:rsidRPr="00457086">
        <w:t xml:space="preserve"> </w:t>
      </w:r>
      <w:r w:rsidR="001E6AD0" w:rsidRPr="00457086">
        <w:t>incident oc</w:t>
      </w:r>
      <w:r w:rsidR="00E31E80" w:rsidRPr="00457086">
        <w:t>cur</w:t>
      </w:r>
      <w:r w:rsidR="001E6AD0" w:rsidRPr="00457086">
        <w:t xml:space="preserve">ring, </w:t>
      </w:r>
      <w:r w:rsidR="00E31E80" w:rsidRPr="00457086">
        <w:t xml:space="preserve">the seriousness of </w:t>
      </w:r>
      <w:r w:rsidR="009B5CDF" w:rsidRPr="00457086">
        <w:t xml:space="preserve">the consequences </w:t>
      </w:r>
      <w:r w:rsidR="00306FEE" w:rsidRPr="00457086">
        <w:t xml:space="preserve">and the </w:t>
      </w:r>
      <w:r w:rsidR="00E5352A" w:rsidRPr="00457086">
        <w:t>difficulty of avoiding the risk</w:t>
      </w:r>
      <w:r w:rsidR="00B52B73" w:rsidRPr="00457086">
        <w:t>.</w:t>
      </w:r>
    </w:p>
    <w:p w14:paraId="211E6DC0" w14:textId="1214C789" w:rsidR="00691025" w:rsidRPr="00457086" w:rsidRDefault="004D7CFA" w:rsidP="00C910A8">
      <w:pPr>
        <w:pStyle w:val="Listlevel3"/>
        <w:numPr>
          <w:ilvl w:val="2"/>
          <w:numId w:val="24"/>
        </w:numPr>
        <w:ind w:left="1134" w:hanging="567"/>
      </w:pPr>
      <w:r>
        <w:t>The Church will store r</w:t>
      </w:r>
      <w:r w:rsidR="00691025" w:rsidRPr="00457086">
        <w:t>isk assessment forms</w:t>
      </w:r>
      <w:r w:rsidR="00436D68" w:rsidRPr="00457086">
        <w:t xml:space="preserve"> </w:t>
      </w:r>
      <w:r w:rsidR="00691025" w:rsidRPr="00457086">
        <w:t>in a secure location for a period of at least 45 years</w:t>
      </w:r>
      <w:r w:rsidR="00F57D9F">
        <w:t>.</w:t>
      </w:r>
    </w:p>
    <w:p w14:paraId="531FC3BA" w14:textId="77777777" w:rsidR="003F0B40" w:rsidRPr="009C7745" w:rsidRDefault="003F0B40" w:rsidP="001F4C35">
      <w:pPr>
        <w:pStyle w:val="Default"/>
        <w:spacing w:line="280" w:lineRule="atLeast"/>
        <w:rPr>
          <w:rFonts w:ascii="Arial" w:hAnsi="Arial" w:cs="Arial"/>
          <w:bCs/>
          <w:color w:val="221F1F"/>
          <w:sz w:val="24"/>
          <w:szCs w:val="24"/>
        </w:rPr>
      </w:pPr>
    </w:p>
    <w:p w14:paraId="6CA3E122" w14:textId="2BBA62A8" w:rsidR="003F0B40" w:rsidRPr="00DF025A" w:rsidRDefault="003F0B40" w:rsidP="00D27E52">
      <w:pPr>
        <w:pStyle w:val="heading2withnumbers"/>
        <w:numPr>
          <w:ilvl w:val="0"/>
          <w:numId w:val="10"/>
        </w:numPr>
        <w:ind w:left="567" w:hanging="567"/>
        <w:rPr>
          <w:b/>
          <w:color w:val="002060"/>
          <w:sz w:val="32"/>
        </w:rPr>
      </w:pPr>
      <w:bookmarkStart w:id="11" w:name="_Toc21592153"/>
      <w:r w:rsidRPr="00DF025A">
        <w:rPr>
          <w:b/>
          <w:color w:val="002060"/>
          <w:sz w:val="32"/>
        </w:rPr>
        <w:t>Third Parties</w:t>
      </w:r>
      <w:bookmarkEnd w:id="11"/>
      <w:r w:rsidR="00126F9A" w:rsidRPr="00DF025A">
        <w:rPr>
          <w:b/>
          <w:color w:val="002060"/>
          <w:sz w:val="32"/>
        </w:rPr>
        <w:t xml:space="preserve"> and Affiliated Entities</w:t>
      </w:r>
    </w:p>
    <w:p w14:paraId="58DFE7AB" w14:textId="77777777" w:rsidR="003F0B40" w:rsidRPr="009C7745" w:rsidRDefault="003F0B40" w:rsidP="001F4C35">
      <w:pPr>
        <w:pStyle w:val="Default"/>
        <w:spacing w:line="280" w:lineRule="atLeast"/>
        <w:ind w:left="720"/>
        <w:rPr>
          <w:rFonts w:ascii="Arial" w:hAnsi="Arial" w:cs="Arial"/>
          <w:b/>
          <w:bCs/>
          <w:color w:val="221F1F"/>
          <w:sz w:val="24"/>
          <w:szCs w:val="24"/>
        </w:rPr>
      </w:pPr>
    </w:p>
    <w:p w14:paraId="6B4889EB" w14:textId="292786BE" w:rsidR="003F0B40" w:rsidRPr="00D40471" w:rsidRDefault="00BC106B" w:rsidP="00C910A8">
      <w:pPr>
        <w:pStyle w:val="Default"/>
        <w:numPr>
          <w:ilvl w:val="1"/>
          <w:numId w:val="25"/>
        </w:numPr>
        <w:spacing w:line="280" w:lineRule="atLeast"/>
        <w:ind w:left="1134" w:hanging="567"/>
        <w:rPr>
          <w:rFonts w:ascii="Arial" w:hAnsi="Arial" w:cs="Arial"/>
          <w:bCs/>
          <w:color w:val="221F1F"/>
          <w:sz w:val="24"/>
          <w:szCs w:val="24"/>
        </w:rPr>
      </w:pPr>
      <w:r w:rsidRPr="00D40471">
        <w:rPr>
          <w:rFonts w:ascii="Arial" w:hAnsi="Arial" w:cs="Arial"/>
          <w:bCs/>
          <w:color w:val="221F1F"/>
          <w:sz w:val="24"/>
          <w:szCs w:val="24"/>
        </w:rPr>
        <w:t xml:space="preserve">The church will require </w:t>
      </w:r>
      <w:r w:rsidR="00FF2506">
        <w:rPr>
          <w:rFonts w:ascii="Arial" w:hAnsi="Arial" w:cs="Arial"/>
          <w:bCs/>
          <w:color w:val="221F1F"/>
          <w:sz w:val="24"/>
          <w:szCs w:val="24"/>
        </w:rPr>
        <w:t>any</w:t>
      </w:r>
      <w:r w:rsidRPr="00D40471">
        <w:rPr>
          <w:rFonts w:ascii="Arial" w:hAnsi="Arial" w:cs="Arial"/>
          <w:bCs/>
          <w:color w:val="221F1F"/>
          <w:sz w:val="24"/>
          <w:szCs w:val="24"/>
        </w:rPr>
        <w:t xml:space="preserve"> third par</w:t>
      </w:r>
      <w:r w:rsidR="002B2C44" w:rsidRPr="00D40471">
        <w:rPr>
          <w:rFonts w:ascii="Arial" w:hAnsi="Arial" w:cs="Arial"/>
          <w:bCs/>
          <w:color w:val="221F1F"/>
          <w:sz w:val="24"/>
          <w:szCs w:val="24"/>
        </w:rPr>
        <w:t>ty</w:t>
      </w:r>
      <w:r w:rsidR="006E4BF2">
        <w:rPr>
          <w:rFonts w:ascii="Arial" w:hAnsi="Arial" w:cs="Arial"/>
          <w:bCs/>
          <w:color w:val="221F1F"/>
          <w:sz w:val="24"/>
          <w:szCs w:val="24"/>
        </w:rPr>
        <w:t xml:space="preserve"> </w:t>
      </w:r>
      <w:r w:rsidR="001647D4">
        <w:rPr>
          <w:rFonts w:ascii="Arial" w:hAnsi="Arial" w:cs="Arial"/>
          <w:bCs/>
          <w:color w:val="221F1F"/>
          <w:sz w:val="24"/>
          <w:szCs w:val="24"/>
        </w:rPr>
        <w:t>(tenant or external party using church property)</w:t>
      </w:r>
      <w:r w:rsidR="002B2C44" w:rsidRPr="00D40471">
        <w:rPr>
          <w:rFonts w:ascii="Arial" w:hAnsi="Arial" w:cs="Arial"/>
          <w:bCs/>
          <w:color w:val="221F1F"/>
          <w:sz w:val="24"/>
          <w:szCs w:val="24"/>
        </w:rPr>
        <w:t xml:space="preserve"> </w:t>
      </w:r>
      <w:r w:rsidR="006E4BF2">
        <w:rPr>
          <w:rFonts w:ascii="Arial" w:hAnsi="Arial" w:cs="Arial"/>
          <w:bCs/>
          <w:color w:val="221F1F"/>
          <w:sz w:val="24"/>
          <w:szCs w:val="24"/>
        </w:rPr>
        <w:t>t</w:t>
      </w:r>
      <w:r w:rsidR="00BF1717">
        <w:rPr>
          <w:rFonts w:ascii="Arial" w:hAnsi="Arial" w:cs="Arial"/>
          <w:bCs/>
          <w:color w:val="221F1F"/>
          <w:sz w:val="24"/>
          <w:szCs w:val="24"/>
        </w:rPr>
        <w:t xml:space="preserve">hat provides services to children and/or young people </w:t>
      </w:r>
      <w:r w:rsidR="006E4FB9" w:rsidRPr="00D40471">
        <w:rPr>
          <w:rFonts w:ascii="Arial" w:hAnsi="Arial" w:cs="Arial"/>
          <w:bCs/>
          <w:color w:val="221F1F"/>
          <w:sz w:val="24"/>
          <w:szCs w:val="24"/>
        </w:rPr>
        <w:t xml:space="preserve">to </w:t>
      </w:r>
      <w:r w:rsidR="00F77624">
        <w:rPr>
          <w:rFonts w:ascii="Arial" w:hAnsi="Arial" w:cs="Arial"/>
          <w:bCs/>
          <w:color w:val="221F1F"/>
          <w:sz w:val="24"/>
          <w:szCs w:val="24"/>
        </w:rPr>
        <w:t xml:space="preserve">provide written </w:t>
      </w:r>
      <w:r w:rsidR="004E16A0" w:rsidRPr="00D40471">
        <w:rPr>
          <w:rFonts w:ascii="Arial" w:hAnsi="Arial" w:cs="Arial"/>
          <w:bCs/>
          <w:color w:val="221F1F"/>
          <w:sz w:val="24"/>
          <w:szCs w:val="24"/>
        </w:rPr>
        <w:t>confirm</w:t>
      </w:r>
      <w:r w:rsidR="00F77624">
        <w:rPr>
          <w:rFonts w:ascii="Arial" w:hAnsi="Arial" w:cs="Arial"/>
          <w:bCs/>
          <w:color w:val="221F1F"/>
          <w:sz w:val="24"/>
          <w:szCs w:val="24"/>
        </w:rPr>
        <w:t>ation</w:t>
      </w:r>
      <w:r w:rsidR="004E16A0" w:rsidRPr="00D40471">
        <w:rPr>
          <w:rFonts w:ascii="Arial" w:hAnsi="Arial" w:cs="Arial"/>
          <w:bCs/>
          <w:color w:val="221F1F"/>
          <w:sz w:val="24"/>
          <w:szCs w:val="24"/>
        </w:rPr>
        <w:t xml:space="preserve"> </w:t>
      </w:r>
      <w:r w:rsidR="00F77624">
        <w:rPr>
          <w:rFonts w:ascii="Arial" w:hAnsi="Arial" w:cs="Arial"/>
          <w:bCs/>
          <w:color w:val="221F1F"/>
          <w:sz w:val="24"/>
          <w:szCs w:val="24"/>
        </w:rPr>
        <w:t xml:space="preserve">of </w:t>
      </w:r>
      <w:r w:rsidR="004E16A0" w:rsidRPr="00D40471">
        <w:rPr>
          <w:rFonts w:ascii="Arial" w:hAnsi="Arial" w:cs="Arial"/>
          <w:bCs/>
          <w:color w:val="221F1F"/>
          <w:sz w:val="24"/>
          <w:szCs w:val="24"/>
        </w:rPr>
        <w:t xml:space="preserve">their </w:t>
      </w:r>
      <w:r w:rsidR="002B2C44" w:rsidRPr="00D40471">
        <w:rPr>
          <w:rFonts w:ascii="Arial" w:hAnsi="Arial" w:cs="Arial"/>
          <w:bCs/>
          <w:color w:val="221F1F"/>
          <w:sz w:val="24"/>
          <w:szCs w:val="24"/>
        </w:rPr>
        <w:t>compl</w:t>
      </w:r>
      <w:r w:rsidR="004E16A0" w:rsidRPr="00D40471">
        <w:rPr>
          <w:rFonts w:ascii="Arial" w:hAnsi="Arial" w:cs="Arial"/>
          <w:bCs/>
          <w:color w:val="221F1F"/>
          <w:sz w:val="24"/>
          <w:szCs w:val="24"/>
        </w:rPr>
        <w:t>iance</w:t>
      </w:r>
      <w:r w:rsidR="002B2C44" w:rsidRPr="00D40471">
        <w:rPr>
          <w:rFonts w:ascii="Arial" w:hAnsi="Arial" w:cs="Arial"/>
          <w:bCs/>
          <w:color w:val="221F1F"/>
          <w:sz w:val="24"/>
          <w:szCs w:val="24"/>
        </w:rPr>
        <w:t xml:space="preserve"> with the Child Safe Standards</w:t>
      </w:r>
      <w:r w:rsidR="00D72D38">
        <w:rPr>
          <w:rFonts w:ascii="Arial" w:hAnsi="Arial" w:cs="Arial"/>
          <w:bCs/>
          <w:color w:val="221F1F"/>
          <w:sz w:val="24"/>
          <w:szCs w:val="24"/>
        </w:rPr>
        <w:t xml:space="preserve"> at least annually</w:t>
      </w:r>
      <w:r w:rsidR="004E5430" w:rsidRPr="00D40471">
        <w:rPr>
          <w:rFonts w:ascii="Arial" w:hAnsi="Arial" w:cs="Arial"/>
          <w:bCs/>
          <w:color w:val="221F1F"/>
          <w:sz w:val="24"/>
          <w:szCs w:val="24"/>
        </w:rPr>
        <w:t>.</w:t>
      </w:r>
    </w:p>
    <w:p w14:paraId="6020C215" w14:textId="4F58E225" w:rsidR="002B2C44" w:rsidRPr="00887C8E" w:rsidRDefault="002B2C44" w:rsidP="00C910A8">
      <w:pPr>
        <w:pStyle w:val="Default"/>
        <w:numPr>
          <w:ilvl w:val="1"/>
          <w:numId w:val="25"/>
        </w:numPr>
        <w:spacing w:line="280" w:lineRule="atLeast"/>
        <w:ind w:left="1134" w:hanging="567"/>
        <w:rPr>
          <w:rFonts w:ascii="Arial" w:hAnsi="Arial" w:cs="Arial"/>
          <w:bCs/>
          <w:color w:val="221F1F"/>
          <w:sz w:val="24"/>
          <w:szCs w:val="24"/>
        </w:rPr>
      </w:pPr>
      <w:r w:rsidRPr="00D40471">
        <w:rPr>
          <w:rFonts w:ascii="Arial" w:hAnsi="Arial" w:cs="Arial"/>
          <w:bCs/>
          <w:color w:val="221F1F"/>
          <w:sz w:val="24"/>
          <w:szCs w:val="24"/>
        </w:rPr>
        <w:t xml:space="preserve">The church will </w:t>
      </w:r>
      <w:r w:rsidR="00C828A2" w:rsidRPr="00D40471">
        <w:rPr>
          <w:rFonts w:ascii="Arial" w:hAnsi="Arial" w:cs="Arial"/>
          <w:bCs/>
          <w:color w:val="221F1F"/>
          <w:sz w:val="24"/>
          <w:szCs w:val="24"/>
        </w:rPr>
        <w:t xml:space="preserve">ensure that </w:t>
      </w:r>
      <w:r w:rsidR="00D14B5A" w:rsidRPr="00D40471">
        <w:rPr>
          <w:rFonts w:ascii="Arial" w:hAnsi="Arial" w:cs="Arial"/>
          <w:bCs/>
          <w:color w:val="221F1F"/>
          <w:sz w:val="24"/>
          <w:szCs w:val="24"/>
        </w:rPr>
        <w:t xml:space="preserve">any affiliated entities </w:t>
      </w:r>
      <w:r w:rsidR="00D72D38">
        <w:rPr>
          <w:rFonts w:ascii="Arial" w:hAnsi="Arial" w:cs="Arial"/>
          <w:bCs/>
          <w:color w:val="221F1F"/>
          <w:sz w:val="24"/>
          <w:szCs w:val="24"/>
        </w:rPr>
        <w:t>(any entity</w:t>
      </w:r>
      <w:r w:rsidR="00570192">
        <w:rPr>
          <w:rFonts w:ascii="Arial" w:hAnsi="Arial" w:cs="Arial"/>
          <w:bCs/>
          <w:color w:val="221F1F"/>
          <w:sz w:val="24"/>
          <w:szCs w:val="24"/>
        </w:rPr>
        <w:t xml:space="preserve"> or program</w:t>
      </w:r>
      <w:r w:rsidR="00D72D38">
        <w:rPr>
          <w:rFonts w:ascii="Arial" w:hAnsi="Arial" w:cs="Arial"/>
          <w:bCs/>
          <w:color w:val="221F1F"/>
          <w:sz w:val="24"/>
          <w:szCs w:val="24"/>
        </w:rPr>
        <w:t xml:space="preserve"> </w:t>
      </w:r>
      <w:r w:rsidR="00570192">
        <w:rPr>
          <w:rFonts w:ascii="Arial" w:hAnsi="Arial" w:cs="Arial"/>
          <w:bCs/>
          <w:color w:val="221F1F"/>
          <w:sz w:val="24"/>
          <w:szCs w:val="24"/>
        </w:rPr>
        <w:t xml:space="preserve">that is, or is represented as, a ministry of the Church) </w:t>
      </w:r>
      <w:r w:rsidR="00CB3D82" w:rsidRPr="00887C8E">
        <w:rPr>
          <w:rFonts w:ascii="Arial" w:hAnsi="Arial" w:cs="Arial"/>
          <w:bCs/>
          <w:color w:val="221F1F"/>
          <w:sz w:val="24"/>
          <w:szCs w:val="24"/>
        </w:rPr>
        <w:t>comply with Child Safe Standards</w:t>
      </w:r>
      <w:r w:rsidR="008E41D8" w:rsidRPr="00887C8E">
        <w:rPr>
          <w:rFonts w:ascii="Arial" w:hAnsi="Arial" w:cs="Arial"/>
          <w:bCs/>
          <w:color w:val="221F1F"/>
          <w:sz w:val="24"/>
          <w:szCs w:val="24"/>
        </w:rPr>
        <w:t xml:space="preserve"> including annual reports to the governance body regarding child safety</w:t>
      </w:r>
      <w:r w:rsidR="00570192">
        <w:rPr>
          <w:rFonts w:ascii="Arial" w:hAnsi="Arial" w:cs="Arial"/>
          <w:bCs/>
          <w:color w:val="221F1F"/>
          <w:sz w:val="24"/>
          <w:szCs w:val="24"/>
        </w:rPr>
        <w:t>.</w:t>
      </w:r>
    </w:p>
    <w:p w14:paraId="70A04E1E" w14:textId="5F318666" w:rsidR="007853CE" w:rsidRDefault="007853CE">
      <w:pPr>
        <w:rPr>
          <w:rFonts w:cs="Arial"/>
          <w:b/>
          <w:color w:val="221F1F"/>
        </w:rPr>
      </w:pPr>
      <w:r>
        <w:rPr>
          <w:rFonts w:cs="Arial"/>
          <w:b/>
          <w:color w:val="221F1F"/>
        </w:rPr>
        <w:br w:type="page"/>
      </w:r>
    </w:p>
    <w:p w14:paraId="735804CD" w14:textId="4C73DF80" w:rsidR="00FD4E5C" w:rsidRPr="00DF025A" w:rsidRDefault="00691025" w:rsidP="00D27E52">
      <w:pPr>
        <w:pStyle w:val="heading2withnumbers"/>
        <w:numPr>
          <w:ilvl w:val="0"/>
          <w:numId w:val="10"/>
        </w:numPr>
        <w:ind w:left="567" w:hanging="567"/>
        <w:rPr>
          <w:b/>
          <w:color w:val="002060"/>
          <w:sz w:val="32"/>
        </w:rPr>
      </w:pPr>
      <w:bookmarkStart w:id="12" w:name="_Toc21592154"/>
      <w:r w:rsidRPr="00DF025A">
        <w:rPr>
          <w:b/>
          <w:color w:val="002060"/>
          <w:sz w:val="32"/>
        </w:rPr>
        <w:lastRenderedPageBreak/>
        <w:t>Recordkeeping</w:t>
      </w:r>
      <w:bookmarkEnd w:id="12"/>
    </w:p>
    <w:p w14:paraId="73E16978" w14:textId="77777777" w:rsidR="00F23C6C" w:rsidRPr="00DF025A" w:rsidRDefault="00F23C6C" w:rsidP="00F23C6C">
      <w:pPr>
        <w:pStyle w:val="Heading3"/>
        <w:numPr>
          <w:ilvl w:val="0"/>
          <w:numId w:val="0"/>
        </w:numPr>
        <w:ind w:left="567"/>
        <w:rPr>
          <w:color w:val="002060"/>
        </w:rPr>
      </w:pPr>
    </w:p>
    <w:p w14:paraId="2A72877B" w14:textId="3034C7CA" w:rsidR="00393FB9" w:rsidRPr="00DF025A" w:rsidRDefault="00393FB9" w:rsidP="00C910A8">
      <w:pPr>
        <w:pStyle w:val="Heading3"/>
        <w:numPr>
          <w:ilvl w:val="1"/>
          <w:numId w:val="10"/>
        </w:numPr>
        <w:ind w:left="567" w:hanging="567"/>
        <w:rPr>
          <w:i w:val="0"/>
          <w:color w:val="002060"/>
          <w:sz w:val="28"/>
        </w:rPr>
      </w:pPr>
      <w:r w:rsidRPr="00DF025A">
        <w:rPr>
          <w:i w:val="0"/>
          <w:color w:val="002060"/>
          <w:sz w:val="28"/>
        </w:rPr>
        <w:t>Storage of Records</w:t>
      </w:r>
    </w:p>
    <w:p w14:paraId="6D20F54F" w14:textId="046B6459" w:rsidR="00C910A8" w:rsidRDefault="004D7CFA" w:rsidP="00C910A8">
      <w:pPr>
        <w:pStyle w:val="Listlevel3"/>
        <w:numPr>
          <w:ilvl w:val="0"/>
          <w:numId w:val="28"/>
        </w:numPr>
        <w:ind w:left="1134" w:hanging="567"/>
      </w:pPr>
      <w:r>
        <w:t xml:space="preserve">The Church will </w:t>
      </w:r>
      <w:r w:rsidR="00BA654D">
        <w:t>retain a</w:t>
      </w:r>
      <w:r w:rsidR="009C243E" w:rsidRPr="00783C22">
        <w:t>ll written records for a minimum of 45 years, in hard copy and/or electronically in a secure manner.</w:t>
      </w:r>
      <w:r w:rsidR="00783C22" w:rsidRPr="00783C22">
        <w:t xml:space="preserve"> </w:t>
      </w:r>
    </w:p>
    <w:p w14:paraId="00A9598B" w14:textId="4A0CFE58" w:rsidR="00C910A8" w:rsidRDefault="00EF4DCE" w:rsidP="00BA654D">
      <w:pPr>
        <w:pStyle w:val="Listlevel3"/>
        <w:numPr>
          <w:ilvl w:val="0"/>
          <w:numId w:val="34"/>
        </w:numPr>
        <w:ind w:left="1701" w:hanging="567"/>
      </w:pPr>
      <w:r>
        <w:t>Where records contain, or may contain, sensitive information</w:t>
      </w:r>
      <w:r w:rsidR="00455DF5">
        <w:t xml:space="preserve">, they will be kept in a manner that protects </w:t>
      </w:r>
      <w:r w:rsidR="00D06042">
        <w:t xml:space="preserve">confidentiality and </w:t>
      </w:r>
      <w:r w:rsidR="00F30EFF">
        <w:t xml:space="preserve">will only be accessed by a limited number of </w:t>
      </w:r>
      <w:proofErr w:type="spellStart"/>
      <w:r w:rsidR="00F30EFF">
        <w:t>authori</w:t>
      </w:r>
      <w:r w:rsidR="001815DB">
        <w:t>s</w:t>
      </w:r>
      <w:r w:rsidR="00F30EFF">
        <w:t>ed</w:t>
      </w:r>
      <w:proofErr w:type="spellEnd"/>
      <w:r w:rsidR="00F30EFF">
        <w:t xml:space="preserve"> persons.</w:t>
      </w:r>
    </w:p>
    <w:p w14:paraId="6AD806D1" w14:textId="337DEAE6" w:rsidR="00C910A8" w:rsidRDefault="000F0B91" w:rsidP="00BA654D">
      <w:pPr>
        <w:pStyle w:val="Listlevel3"/>
        <w:numPr>
          <w:ilvl w:val="0"/>
          <w:numId w:val="34"/>
        </w:numPr>
        <w:ind w:left="1701" w:hanging="567"/>
      </w:pPr>
      <w:r>
        <w:t xml:space="preserve">Where records are kept in hard copy, they will be held in a secure location with proper consideration of access, </w:t>
      </w:r>
      <w:r w:rsidR="00B765EE">
        <w:t>and physical conditions.</w:t>
      </w:r>
    </w:p>
    <w:p w14:paraId="7435CE52" w14:textId="22EFF6B3" w:rsidR="00B765EE" w:rsidRDefault="00B765EE" w:rsidP="00BA654D">
      <w:pPr>
        <w:pStyle w:val="Listlevel3"/>
        <w:numPr>
          <w:ilvl w:val="0"/>
          <w:numId w:val="34"/>
        </w:numPr>
        <w:ind w:left="1701" w:hanging="567"/>
      </w:pPr>
      <w:r>
        <w:t>Where records are kept electronically, they will be monitored to ensure security and ongoing accessibility.</w:t>
      </w:r>
    </w:p>
    <w:p w14:paraId="20656E0D" w14:textId="723904F9" w:rsidR="009C243E" w:rsidRPr="00783C22" w:rsidRDefault="009C243E" w:rsidP="00C910A8">
      <w:pPr>
        <w:pStyle w:val="Listlevel3"/>
        <w:numPr>
          <w:ilvl w:val="0"/>
          <w:numId w:val="28"/>
        </w:numPr>
        <w:ind w:left="1134" w:hanging="567"/>
      </w:pPr>
      <w:r w:rsidRPr="00783C22">
        <w:t>Records to which this item applies includes</w:t>
      </w:r>
      <w:r w:rsidR="00EF4DCE">
        <w:t>, but is not limited to</w:t>
      </w:r>
      <w:r w:rsidR="00C910A8">
        <w:t>:</w:t>
      </w:r>
    </w:p>
    <w:p w14:paraId="559CB536" w14:textId="305972B2" w:rsidR="009C243E" w:rsidRPr="00393FB9" w:rsidRDefault="009C243E" w:rsidP="00C910A8">
      <w:pPr>
        <w:pStyle w:val="Listlevel3"/>
        <w:numPr>
          <w:ilvl w:val="0"/>
          <w:numId w:val="29"/>
        </w:numPr>
        <w:ind w:left="1701" w:hanging="567"/>
      </w:pPr>
      <w:r w:rsidRPr="00393FB9">
        <w:t>Ministry Information Sheets</w:t>
      </w:r>
    </w:p>
    <w:p w14:paraId="16749DF1" w14:textId="05FB5DE9" w:rsidR="009C243E" w:rsidRPr="00393FB9" w:rsidRDefault="009C243E" w:rsidP="00C910A8">
      <w:pPr>
        <w:pStyle w:val="Listlevel3"/>
        <w:numPr>
          <w:ilvl w:val="0"/>
          <w:numId w:val="29"/>
        </w:numPr>
        <w:ind w:left="1701" w:hanging="567"/>
      </w:pPr>
      <w:r w:rsidRPr="00393FB9">
        <w:t>Staff and Volunteer files</w:t>
      </w:r>
    </w:p>
    <w:p w14:paraId="79590B34" w14:textId="64733A4C" w:rsidR="009C243E" w:rsidRPr="00393FB9" w:rsidRDefault="009C243E" w:rsidP="00C910A8">
      <w:pPr>
        <w:pStyle w:val="Listlevel3"/>
        <w:numPr>
          <w:ilvl w:val="0"/>
          <w:numId w:val="29"/>
        </w:numPr>
        <w:ind w:left="1701" w:hanging="567"/>
      </w:pPr>
      <w:r w:rsidRPr="00393FB9">
        <w:t>Attendance (sign-in/sign-out) sheets</w:t>
      </w:r>
    </w:p>
    <w:p w14:paraId="3390579E" w14:textId="7291E111" w:rsidR="009C243E" w:rsidRPr="00393FB9" w:rsidRDefault="009C243E" w:rsidP="00C910A8">
      <w:pPr>
        <w:pStyle w:val="Listlevel3"/>
        <w:numPr>
          <w:ilvl w:val="0"/>
          <w:numId w:val="29"/>
        </w:numPr>
        <w:ind w:left="1701" w:hanging="567"/>
      </w:pPr>
      <w:r w:rsidRPr="00393FB9">
        <w:t>Risk assessment forms</w:t>
      </w:r>
    </w:p>
    <w:p w14:paraId="6174312D" w14:textId="3338958D" w:rsidR="009C243E" w:rsidRPr="00393FB9" w:rsidRDefault="009C243E" w:rsidP="00C910A8">
      <w:pPr>
        <w:pStyle w:val="Listlevel3"/>
        <w:numPr>
          <w:ilvl w:val="0"/>
          <w:numId w:val="29"/>
        </w:numPr>
        <w:ind w:left="1701" w:hanging="567"/>
      </w:pPr>
      <w:r w:rsidRPr="00393FB9">
        <w:t>Safe Church Register</w:t>
      </w:r>
    </w:p>
    <w:p w14:paraId="1CCE0B94" w14:textId="6EBA7034" w:rsidR="009C243E" w:rsidRPr="00393FB9" w:rsidRDefault="00541460" w:rsidP="00C910A8">
      <w:pPr>
        <w:pStyle w:val="Listlevel3"/>
        <w:numPr>
          <w:ilvl w:val="0"/>
          <w:numId w:val="29"/>
        </w:numPr>
        <w:ind w:left="1701" w:hanging="567"/>
      </w:pPr>
      <w:r w:rsidRPr="00393FB9">
        <w:t>Safe Church Concerns forms</w:t>
      </w:r>
      <w:r w:rsidR="009C243E" w:rsidRPr="00393FB9">
        <w:t xml:space="preserve"> and </w:t>
      </w:r>
      <w:r w:rsidRPr="00393FB9">
        <w:t xml:space="preserve">any </w:t>
      </w:r>
      <w:r w:rsidR="009C243E" w:rsidRPr="00393FB9">
        <w:t xml:space="preserve">contemporaneous notes regarding </w:t>
      </w:r>
      <w:r w:rsidRPr="00393FB9">
        <w:t xml:space="preserve">reporting </w:t>
      </w:r>
      <w:r w:rsidR="009C243E" w:rsidRPr="00393FB9">
        <w:t>decisions</w:t>
      </w:r>
    </w:p>
    <w:p w14:paraId="45DFE376" w14:textId="4DBFF35A" w:rsidR="009C243E" w:rsidRPr="00393FB9" w:rsidRDefault="009C243E" w:rsidP="00C910A8">
      <w:pPr>
        <w:pStyle w:val="Listlevel3"/>
        <w:numPr>
          <w:ilvl w:val="0"/>
          <w:numId w:val="29"/>
        </w:numPr>
        <w:ind w:left="1701" w:hanging="567"/>
      </w:pPr>
      <w:r w:rsidRPr="00393FB9">
        <w:t>Annual Safe Church commitment by third parties</w:t>
      </w:r>
      <w:r w:rsidR="00B52B73" w:rsidRPr="00393FB9">
        <w:t xml:space="preserve"> and affiliated entities</w:t>
      </w:r>
    </w:p>
    <w:p w14:paraId="2A98F313" w14:textId="161356FB" w:rsidR="00541460" w:rsidRPr="00393FB9" w:rsidRDefault="003C461B" w:rsidP="00C910A8">
      <w:pPr>
        <w:pStyle w:val="Listlevel3"/>
        <w:numPr>
          <w:ilvl w:val="0"/>
          <w:numId w:val="29"/>
        </w:numPr>
        <w:ind w:left="1701" w:hanging="567"/>
      </w:pPr>
      <w:r w:rsidRPr="00393FB9">
        <w:t>Dated c</w:t>
      </w:r>
      <w:r w:rsidR="00541460" w:rsidRPr="00393FB9">
        <w:t xml:space="preserve">opies of </w:t>
      </w:r>
      <w:r w:rsidRPr="00393FB9">
        <w:t xml:space="preserve">any </w:t>
      </w:r>
      <w:r w:rsidRPr="00F91190">
        <w:rPr>
          <w:i/>
        </w:rPr>
        <w:t>Safe Church Policy</w:t>
      </w:r>
      <w:r w:rsidR="00CB03D1">
        <w:t>, Procedure, Form</w:t>
      </w:r>
      <w:r w:rsidRPr="00393FB9">
        <w:t xml:space="preserve"> or associated document in force at any time</w:t>
      </w:r>
    </w:p>
    <w:p w14:paraId="3D9CC003" w14:textId="77777777" w:rsidR="00F91190" w:rsidRDefault="00F91190" w:rsidP="00F91190"/>
    <w:p w14:paraId="677D669D" w14:textId="3B04AE3A" w:rsidR="00F91190" w:rsidRPr="009C7745" w:rsidRDefault="00F91190" w:rsidP="00F91190">
      <w:r>
        <w:t xml:space="preserve">Please see the </w:t>
      </w:r>
      <w:r>
        <w:rPr>
          <w:i/>
        </w:rPr>
        <w:t xml:space="preserve">Privacy Policy </w:t>
      </w:r>
      <w:r>
        <w:t>for more detail.</w:t>
      </w:r>
    </w:p>
    <w:p w14:paraId="237B4C11" w14:textId="4EC0A5B6" w:rsidR="009C243E" w:rsidRDefault="009C243E" w:rsidP="009C243E">
      <w:pPr>
        <w:rPr>
          <w:rFonts w:cs="Arial"/>
        </w:rPr>
      </w:pPr>
    </w:p>
    <w:p w14:paraId="023DD84B" w14:textId="44E6914F" w:rsidR="00691025" w:rsidRPr="00DF025A" w:rsidRDefault="003F0B40" w:rsidP="00D27E52">
      <w:pPr>
        <w:pStyle w:val="heading2withnumbers"/>
        <w:numPr>
          <w:ilvl w:val="0"/>
          <w:numId w:val="10"/>
        </w:numPr>
        <w:ind w:left="567" w:hanging="567"/>
        <w:rPr>
          <w:b/>
          <w:color w:val="002060"/>
          <w:sz w:val="32"/>
        </w:rPr>
      </w:pPr>
      <w:bookmarkStart w:id="13" w:name="_Toc21592155"/>
      <w:r w:rsidRPr="00DF025A">
        <w:rPr>
          <w:b/>
          <w:color w:val="002060"/>
          <w:sz w:val="32"/>
        </w:rPr>
        <w:t>Review</w:t>
      </w:r>
      <w:bookmarkEnd w:id="13"/>
      <w:r w:rsidR="003C2FA3" w:rsidRPr="00DF025A">
        <w:rPr>
          <w:b/>
          <w:color w:val="002060"/>
          <w:sz w:val="32"/>
        </w:rPr>
        <w:t xml:space="preserve"> and Accountability</w:t>
      </w:r>
    </w:p>
    <w:p w14:paraId="5C615E4A" w14:textId="77777777" w:rsidR="00C910A8" w:rsidRPr="00DF025A" w:rsidRDefault="00C910A8" w:rsidP="00C910A8">
      <w:pPr>
        <w:rPr>
          <w:color w:val="002060"/>
        </w:rPr>
      </w:pPr>
    </w:p>
    <w:p w14:paraId="500326C5" w14:textId="2962A7FE" w:rsidR="003C2FA3" w:rsidRPr="00DF025A" w:rsidRDefault="003C2FA3" w:rsidP="00C910A8">
      <w:pPr>
        <w:pStyle w:val="Heading3"/>
        <w:numPr>
          <w:ilvl w:val="1"/>
          <w:numId w:val="10"/>
        </w:numPr>
        <w:ind w:left="567" w:hanging="567"/>
        <w:rPr>
          <w:i w:val="0"/>
          <w:color w:val="002060"/>
          <w:sz w:val="28"/>
        </w:rPr>
      </w:pPr>
      <w:r w:rsidRPr="00DF025A">
        <w:rPr>
          <w:i w:val="0"/>
          <w:color w:val="002060"/>
          <w:sz w:val="28"/>
        </w:rPr>
        <w:t>Internal Review</w:t>
      </w:r>
    </w:p>
    <w:p w14:paraId="516BB0D5" w14:textId="6E1FF5DF" w:rsidR="009C243E" w:rsidRDefault="00BA5861" w:rsidP="00C910A8">
      <w:pPr>
        <w:pStyle w:val="Listlevel3"/>
        <w:numPr>
          <w:ilvl w:val="0"/>
          <w:numId w:val="0"/>
        </w:numPr>
        <w:ind w:left="567"/>
      </w:pPr>
      <w:r>
        <w:t xml:space="preserve">The Church will </w:t>
      </w:r>
      <w:r w:rsidR="009C243E" w:rsidRPr="00AB0377">
        <w:t>review</w:t>
      </w:r>
      <w:r>
        <w:t xml:space="preserve"> this policy </w:t>
      </w:r>
      <w:r w:rsidR="009C243E" w:rsidRPr="00AB0377">
        <w:t>annually</w:t>
      </w:r>
      <w:r>
        <w:t>.</w:t>
      </w:r>
    </w:p>
    <w:p w14:paraId="16352F62" w14:textId="77777777" w:rsidR="00C910A8" w:rsidRPr="00DF025A" w:rsidRDefault="00C910A8" w:rsidP="00C910A8">
      <w:pPr>
        <w:pStyle w:val="Listlevel3"/>
        <w:numPr>
          <w:ilvl w:val="0"/>
          <w:numId w:val="0"/>
        </w:numPr>
        <w:ind w:left="567"/>
        <w:rPr>
          <w:color w:val="002060"/>
        </w:rPr>
      </w:pPr>
    </w:p>
    <w:p w14:paraId="188E64F6" w14:textId="00372DCC" w:rsidR="003C2FA3" w:rsidRPr="00DF025A" w:rsidRDefault="003C2FA3" w:rsidP="00C910A8">
      <w:pPr>
        <w:pStyle w:val="Heading3"/>
        <w:numPr>
          <w:ilvl w:val="1"/>
          <w:numId w:val="10"/>
        </w:numPr>
        <w:ind w:left="567" w:hanging="567"/>
        <w:rPr>
          <w:i w:val="0"/>
          <w:color w:val="002060"/>
          <w:sz w:val="28"/>
        </w:rPr>
      </w:pPr>
      <w:r w:rsidRPr="00DF025A">
        <w:rPr>
          <w:i w:val="0"/>
          <w:color w:val="002060"/>
          <w:sz w:val="28"/>
        </w:rPr>
        <w:t>External Accountability</w:t>
      </w:r>
    </w:p>
    <w:p w14:paraId="5C2A85CA" w14:textId="7583C454" w:rsidR="00A95CAE" w:rsidRPr="00843D89" w:rsidRDefault="0062323D" w:rsidP="00843D89">
      <w:pPr>
        <w:pStyle w:val="Listlevel3"/>
        <w:numPr>
          <w:ilvl w:val="0"/>
          <w:numId w:val="0"/>
        </w:numPr>
        <w:ind w:left="567"/>
      </w:pPr>
      <w:r>
        <w:t xml:space="preserve">The </w:t>
      </w:r>
      <w:r w:rsidR="00BA5861">
        <w:t>C</w:t>
      </w:r>
      <w:r>
        <w:t xml:space="preserve">hurch </w:t>
      </w:r>
      <w:r w:rsidR="00BA5861">
        <w:t>will</w:t>
      </w:r>
      <w:r w:rsidR="00AF20E8">
        <w:t xml:space="preserve"> </w:t>
      </w:r>
      <w:r w:rsidR="00235320">
        <w:t xml:space="preserve">seek advice from and </w:t>
      </w:r>
      <w:r w:rsidR="00AF20E8">
        <w:t xml:space="preserve">communicate with the </w:t>
      </w:r>
      <w:r>
        <w:t>Baptist Churches of NSW &amp;</w:t>
      </w:r>
      <w:r w:rsidR="00235320">
        <w:t xml:space="preserve"> </w:t>
      </w:r>
      <w:r>
        <w:t xml:space="preserve">ACT Ministry Standards Manager </w:t>
      </w:r>
      <w:r w:rsidR="00966187">
        <w:t>in relation to</w:t>
      </w:r>
      <w:r w:rsidR="00AF20E8">
        <w:t xml:space="preserve"> </w:t>
      </w:r>
      <w:r w:rsidR="00235320">
        <w:t xml:space="preserve">any </w:t>
      </w:r>
      <w:r w:rsidR="006E2D32">
        <w:t xml:space="preserve">Reportable Conduct, </w:t>
      </w:r>
      <w:r w:rsidR="00235320">
        <w:t>Child Protection Concern</w:t>
      </w:r>
      <w:r w:rsidR="00672417">
        <w:t>s</w:t>
      </w:r>
      <w:r w:rsidR="00235320">
        <w:t xml:space="preserve"> and</w:t>
      </w:r>
      <w:r w:rsidR="001B0337">
        <w:t xml:space="preserve">/or Complaints against </w:t>
      </w:r>
      <w:r w:rsidR="00FF5FA0">
        <w:t xml:space="preserve">Accredited or </w:t>
      </w:r>
      <w:proofErr w:type="spellStart"/>
      <w:r w:rsidR="00FF5FA0">
        <w:t>Recognised</w:t>
      </w:r>
      <w:proofErr w:type="spellEnd"/>
      <w:r w:rsidR="00FF5FA0">
        <w:t xml:space="preserve"> Ministers</w:t>
      </w:r>
      <w:r w:rsidR="00404A5D">
        <w:t xml:space="preserve"> in </w:t>
      </w:r>
      <w:r w:rsidR="00C76B9F">
        <w:t xml:space="preserve">accordance </w:t>
      </w:r>
      <w:r w:rsidR="00404A5D">
        <w:t xml:space="preserve">the </w:t>
      </w:r>
      <w:r w:rsidR="00404A5D" w:rsidRPr="00C76B9F">
        <w:rPr>
          <w:i/>
        </w:rPr>
        <w:t xml:space="preserve">Procedure for Handling </w:t>
      </w:r>
      <w:r w:rsidR="00FF185E" w:rsidRPr="00C76B9F">
        <w:rPr>
          <w:i/>
        </w:rPr>
        <w:t>Complaints</w:t>
      </w:r>
      <w:r w:rsidR="00C76B9F" w:rsidRPr="00C76B9F">
        <w:rPr>
          <w:i/>
        </w:rPr>
        <w:t xml:space="preserve"> against Staff and Volunteers </w:t>
      </w:r>
      <w:r w:rsidR="00C76B9F">
        <w:t xml:space="preserve">and the </w:t>
      </w:r>
      <w:r w:rsidR="00C76B9F" w:rsidRPr="00C76B9F">
        <w:rPr>
          <w:i/>
        </w:rPr>
        <w:t>Procedure for Responding to Child Protection Concerns</w:t>
      </w:r>
      <w:r w:rsidR="00C76B9F">
        <w:t>.</w:t>
      </w:r>
    </w:p>
    <w:p w14:paraId="1247804C" w14:textId="3D296F4D" w:rsidR="007853CE" w:rsidRDefault="007853CE">
      <w:pPr>
        <w:rPr>
          <w:rFonts w:cs="Arial"/>
          <w:color w:val="FF0000"/>
        </w:rPr>
      </w:pPr>
      <w:r>
        <w:rPr>
          <w:rFonts w:cs="Arial"/>
          <w:color w:val="FF0000"/>
        </w:rPr>
        <w:br w:type="page"/>
      </w:r>
    </w:p>
    <w:p w14:paraId="1648DDBF" w14:textId="77777777" w:rsidR="008C542C" w:rsidRPr="00DF025A" w:rsidRDefault="008C542C" w:rsidP="00D27E52">
      <w:pPr>
        <w:pStyle w:val="heading2withnumbers"/>
        <w:numPr>
          <w:ilvl w:val="0"/>
          <w:numId w:val="10"/>
        </w:numPr>
        <w:ind w:left="567" w:hanging="567"/>
        <w:rPr>
          <w:b/>
          <w:color w:val="002060"/>
          <w:sz w:val="32"/>
        </w:rPr>
      </w:pPr>
      <w:bookmarkStart w:id="14" w:name="_Toc21592156"/>
      <w:r w:rsidRPr="00DF025A">
        <w:rPr>
          <w:b/>
          <w:color w:val="002060"/>
          <w:sz w:val="32"/>
        </w:rPr>
        <w:lastRenderedPageBreak/>
        <w:t>Definitions</w:t>
      </w:r>
      <w:bookmarkEnd w:id="14"/>
    </w:p>
    <w:p w14:paraId="13F23323" w14:textId="77777777" w:rsidR="003E555A" w:rsidRDefault="003E555A" w:rsidP="003E555A"/>
    <w:p w14:paraId="1D83D94C" w14:textId="4AF015A8" w:rsidR="00107738" w:rsidRDefault="008C542C" w:rsidP="00A7436F">
      <w:r w:rsidRPr="009C7745">
        <w:t xml:space="preserve">In the </w:t>
      </w:r>
      <w:r w:rsidRPr="00C22AE8">
        <w:rPr>
          <w:i/>
        </w:rPr>
        <w:t>Safe Church Polic</w:t>
      </w:r>
      <w:r w:rsidR="00747FA9" w:rsidRPr="00C22AE8">
        <w:rPr>
          <w:i/>
        </w:rPr>
        <w:t>y</w:t>
      </w:r>
      <w:r w:rsidR="00747FA9" w:rsidRPr="009C7745">
        <w:t xml:space="preserve"> and associated documents</w:t>
      </w:r>
      <w:r w:rsidRPr="009C7745">
        <w:t>, unless the context otherwise requires:</w:t>
      </w:r>
    </w:p>
    <w:p w14:paraId="777B97FB" w14:textId="77777777" w:rsidR="00412EEC" w:rsidRPr="009C7745" w:rsidRDefault="00412EEC" w:rsidP="00A7436F"/>
    <w:p w14:paraId="526914D6" w14:textId="2ED67CC6" w:rsidR="00747FA9" w:rsidRPr="004F3111" w:rsidRDefault="002542A0" w:rsidP="003E555A">
      <w:pPr>
        <w:ind w:left="567" w:hanging="567"/>
      </w:pPr>
      <w:r w:rsidRPr="00843D89">
        <w:rPr>
          <w:b/>
        </w:rPr>
        <w:t>C</w:t>
      </w:r>
      <w:r w:rsidR="00747FA9" w:rsidRPr="00843D89">
        <w:rPr>
          <w:b/>
        </w:rPr>
        <w:t>hurch</w:t>
      </w:r>
      <w:r w:rsidR="00747FA9" w:rsidRPr="004F3111">
        <w:t xml:space="preserve"> means the</w:t>
      </w:r>
      <w:r w:rsidR="00A972B9" w:rsidRPr="004F3111">
        <w:t xml:space="preserve"> local</w:t>
      </w:r>
      <w:r w:rsidR="00747FA9" w:rsidRPr="004F3111">
        <w:t xml:space="preserve"> </w:t>
      </w:r>
      <w:r w:rsidR="00A972B9" w:rsidRPr="004F3111">
        <w:t xml:space="preserve">church which adopted this </w:t>
      </w:r>
      <w:r w:rsidR="00A972B9" w:rsidRPr="00542C09">
        <w:rPr>
          <w:i/>
        </w:rPr>
        <w:t>Safe Church Policy</w:t>
      </w:r>
      <w:r w:rsidR="00A972B9" w:rsidRPr="004F3111">
        <w:t>, as indicated on the cover of the Policy.</w:t>
      </w:r>
    </w:p>
    <w:p w14:paraId="57C1FD14" w14:textId="739E2478" w:rsidR="008C542C" w:rsidRPr="004F3111" w:rsidRDefault="008C542C" w:rsidP="003E555A">
      <w:pPr>
        <w:ind w:left="567" w:hanging="567"/>
      </w:pPr>
      <w:r w:rsidRPr="00843D89">
        <w:rPr>
          <w:b/>
        </w:rPr>
        <w:t xml:space="preserve">complaint </w:t>
      </w:r>
      <w:r w:rsidRPr="004F3111">
        <w:t xml:space="preserve">includes any allegation, suspicion, concern or report of a breach of </w:t>
      </w:r>
      <w:r w:rsidR="005948D5" w:rsidRPr="004F3111">
        <w:t>the Church’s</w:t>
      </w:r>
      <w:r w:rsidRPr="004F3111">
        <w:t xml:space="preserve"> </w:t>
      </w:r>
      <w:r w:rsidR="002542A0" w:rsidRPr="00542C09">
        <w:rPr>
          <w:i/>
        </w:rPr>
        <w:t>C</w:t>
      </w:r>
      <w:r w:rsidRPr="00542C09">
        <w:rPr>
          <w:i/>
        </w:rPr>
        <w:t xml:space="preserve">ode of </w:t>
      </w:r>
      <w:r w:rsidR="00C5047F" w:rsidRPr="00542C09">
        <w:rPr>
          <w:i/>
        </w:rPr>
        <w:t>C</w:t>
      </w:r>
      <w:r w:rsidRPr="00542C09">
        <w:rPr>
          <w:i/>
        </w:rPr>
        <w:t>onduct</w:t>
      </w:r>
      <w:r w:rsidR="00C5047F" w:rsidRPr="00843D89">
        <w:rPr>
          <w:i/>
        </w:rPr>
        <w:t xml:space="preserve"> </w:t>
      </w:r>
      <w:r w:rsidR="00C5047F" w:rsidRPr="00547A9D">
        <w:t>or the</w:t>
      </w:r>
      <w:r w:rsidR="00C5047F" w:rsidRPr="00843D89">
        <w:rPr>
          <w:i/>
        </w:rPr>
        <w:t xml:space="preserve"> </w:t>
      </w:r>
      <w:r w:rsidR="00C5047F" w:rsidRPr="005948D5">
        <w:t>Baptist Churches of NSW</w:t>
      </w:r>
      <w:r w:rsidR="005948D5">
        <w:t xml:space="preserve"> &amp;</w:t>
      </w:r>
      <w:r w:rsidR="00C5047F" w:rsidRPr="00843D89">
        <w:rPr>
          <w:i/>
        </w:rPr>
        <w:t xml:space="preserve"> </w:t>
      </w:r>
      <w:r w:rsidR="005948D5" w:rsidRPr="005948D5">
        <w:t>A</w:t>
      </w:r>
      <w:r w:rsidR="005948D5">
        <w:t xml:space="preserve">CT </w:t>
      </w:r>
      <w:r w:rsidR="00C5047F" w:rsidRPr="00843D89">
        <w:rPr>
          <w:i/>
        </w:rPr>
        <w:t xml:space="preserve">Code of Ethics and Conduct </w:t>
      </w:r>
      <w:r w:rsidR="00C5047F" w:rsidRPr="00E005DA">
        <w:t>(where applicable)</w:t>
      </w:r>
      <w:r w:rsidRPr="00E005DA">
        <w:t>.</w:t>
      </w:r>
      <w:r w:rsidRPr="004F3111">
        <w:t xml:space="preserve"> It also includes disclosures made to an institution about </w:t>
      </w:r>
      <w:r w:rsidR="00644DAF">
        <w:t>any child protection concern.</w:t>
      </w:r>
    </w:p>
    <w:p w14:paraId="6B1719A4" w14:textId="132B55F3" w:rsidR="006A5706" w:rsidRPr="006A5706" w:rsidRDefault="006A5706" w:rsidP="003E555A">
      <w:pPr>
        <w:ind w:left="567" w:hanging="567"/>
      </w:pPr>
      <w:r w:rsidRPr="00843D89">
        <w:rPr>
          <w:b/>
        </w:rPr>
        <w:t>Creating Safe Spaces</w:t>
      </w:r>
      <w:r w:rsidR="00904181" w:rsidRPr="00843D89">
        <w:rPr>
          <w:b/>
        </w:rPr>
        <w:t xml:space="preserve"> </w:t>
      </w:r>
      <w:r w:rsidR="00904181">
        <w:t xml:space="preserve">means </w:t>
      </w:r>
      <w:r w:rsidR="00366A5A">
        <w:t>Creating Safe Spaces training offered by the Baptist Churches of NSW &amp; ACT or alternative</w:t>
      </w:r>
      <w:r w:rsidR="00AF5405">
        <w:t xml:space="preserve"> training that is </w:t>
      </w:r>
      <w:r w:rsidR="00904181">
        <w:t xml:space="preserve">Safe Church Training Agreement approved </w:t>
      </w:r>
      <w:r w:rsidR="00AF5405">
        <w:t>and has</w:t>
      </w:r>
      <w:r w:rsidR="00366A5A">
        <w:t xml:space="preserve"> a face-to-face component</w:t>
      </w:r>
      <w:r w:rsidR="00AF5405">
        <w:t>.</w:t>
      </w:r>
    </w:p>
    <w:p w14:paraId="2D496A29" w14:textId="5B2389BD" w:rsidR="008C542C" w:rsidRPr="00BE072C" w:rsidRDefault="008C542C" w:rsidP="003E555A">
      <w:pPr>
        <w:ind w:left="567" w:hanging="567"/>
      </w:pPr>
      <w:r w:rsidRPr="00843D89">
        <w:rPr>
          <w:b/>
        </w:rPr>
        <w:t>disclosure</w:t>
      </w:r>
      <w:r w:rsidRPr="00BE072C">
        <w:t xml:space="preserve"> means a process by which a </w:t>
      </w:r>
      <w:r w:rsidR="0071609F">
        <w:t xml:space="preserve">person </w:t>
      </w:r>
      <w:r w:rsidRPr="00BE072C">
        <w:t>conveys or attempts to convey that they are being or have been abused</w:t>
      </w:r>
      <w:r w:rsidR="00175BA2">
        <w:t xml:space="preserve"> or neglected</w:t>
      </w:r>
      <w:r w:rsidR="00D96BE5">
        <w:t>.</w:t>
      </w:r>
      <w:r w:rsidRPr="00BE072C">
        <w:t xml:space="preserve"> </w:t>
      </w:r>
    </w:p>
    <w:p w14:paraId="0CD625D3" w14:textId="5C3219B9" w:rsidR="003651FB" w:rsidRDefault="00D96BE5" w:rsidP="003E555A">
      <w:pPr>
        <w:ind w:left="567" w:hanging="567"/>
      </w:pPr>
      <w:r w:rsidRPr="00843D89">
        <w:rPr>
          <w:b/>
        </w:rPr>
        <w:t>g</w:t>
      </w:r>
      <w:r w:rsidR="00DB18D3" w:rsidRPr="00843D89">
        <w:rPr>
          <w:b/>
        </w:rPr>
        <w:t xml:space="preserve">overnance body </w:t>
      </w:r>
      <w:r w:rsidR="00DB18D3">
        <w:t xml:space="preserve">means the </w:t>
      </w:r>
      <w:r w:rsidR="002876FE">
        <w:t xml:space="preserve">body designated by the constitution of the church </w:t>
      </w:r>
      <w:r w:rsidR="00296A13">
        <w:t xml:space="preserve">to be </w:t>
      </w:r>
      <w:r w:rsidR="002876FE">
        <w:t xml:space="preserve">responsible for the management of church affairs. This may </w:t>
      </w:r>
      <w:r w:rsidR="00016C5A">
        <w:t>be</w:t>
      </w:r>
      <w:r w:rsidR="003651FB">
        <w:t xml:space="preserve"> the</w:t>
      </w:r>
      <w:r w:rsidR="002876FE">
        <w:t xml:space="preserve"> </w:t>
      </w:r>
      <w:r w:rsidR="003651FB">
        <w:t>Diaconate</w:t>
      </w:r>
      <w:r w:rsidR="00CB72AF">
        <w:t xml:space="preserve">, </w:t>
      </w:r>
      <w:r w:rsidR="00421039">
        <w:t xml:space="preserve">Elders, or the </w:t>
      </w:r>
      <w:r w:rsidR="003651FB">
        <w:t>Church Council</w:t>
      </w:r>
      <w:r w:rsidR="00421039">
        <w:t>.</w:t>
      </w:r>
      <w:r w:rsidR="003651FB">
        <w:t xml:space="preserve"> </w:t>
      </w:r>
    </w:p>
    <w:p w14:paraId="69D03A33" w14:textId="5D22CB77" w:rsidR="00A972B9" w:rsidRPr="004F3111" w:rsidRDefault="008C542C" w:rsidP="003E555A">
      <w:pPr>
        <w:ind w:left="567" w:hanging="567"/>
      </w:pPr>
      <w:r w:rsidRPr="00843D89">
        <w:rPr>
          <w:b/>
        </w:rPr>
        <w:t>Mandatory Reporting Legislation</w:t>
      </w:r>
      <w:r w:rsidRPr="004F3111">
        <w:t xml:space="preserve"> means </w:t>
      </w:r>
    </w:p>
    <w:p w14:paraId="63CB4553" w14:textId="582A5392" w:rsidR="00A17D31" w:rsidRPr="00025E49" w:rsidRDefault="00A972B9" w:rsidP="00416773">
      <w:pPr>
        <w:ind w:left="1134" w:hanging="567"/>
      </w:pPr>
      <w:r w:rsidRPr="004F3111">
        <w:t>In NSW</w:t>
      </w:r>
      <w:r w:rsidR="00A17D31" w:rsidRPr="004F3111">
        <w:t>, the</w:t>
      </w:r>
      <w:r w:rsidR="008C542C" w:rsidRPr="004F3111">
        <w:t xml:space="preserve"> </w:t>
      </w:r>
      <w:r w:rsidR="008C542C" w:rsidRPr="00843D89">
        <w:rPr>
          <w:i/>
        </w:rPr>
        <w:t>Children and Young Persons (Care and Protection) Act 1998 (NSW)</w:t>
      </w:r>
      <w:r w:rsidR="00025E49" w:rsidRPr="00843D89">
        <w:rPr>
          <w:i/>
        </w:rPr>
        <w:t xml:space="preserve"> </w:t>
      </w:r>
    </w:p>
    <w:p w14:paraId="1A396304" w14:textId="365130D6" w:rsidR="008C542C" w:rsidRPr="004F3111" w:rsidRDefault="00A972B9" w:rsidP="00416773">
      <w:pPr>
        <w:ind w:left="1134" w:hanging="567"/>
      </w:pPr>
      <w:r w:rsidRPr="004F3111">
        <w:t xml:space="preserve">In the ACT the </w:t>
      </w:r>
      <w:r w:rsidR="008C542C" w:rsidRPr="00843D89">
        <w:rPr>
          <w:i/>
        </w:rPr>
        <w:t>Children and Young People Act 2008 (ACT)].</w:t>
      </w:r>
    </w:p>
    <w:p w14:paraId="26984AD3" w14:textId="07F7DDAB" w:rsidR="008C542C" w:rsidRPr="004F3111" w:rsidRDefault="008C542C" w:rsidP="003E555A">
      <w:pPr>
        <w:ind w:left="567" w:hanging="567"/>
      </w:pPr>
      <w:r w:rsidRPr="00843D89">
        <w:rPr>
          <w:b/>
        </w:rPr>
        <w:t>Pastoral Staff</w:t>
      </w:r>
      <w:r w:rsidRPr="004F3111">
        <w:t xml:space="preserve"> means any </w:t>
      </w:r>
      <w:r w:rsidR="00463B7A">
        <w:t xml:space="preserve">pastor or any </w:t>
      </w:r>
      <w:r w:rsidRPr="004F3111">
        <w:t xml:space="preserve">accredited or </w:t>
      </w:r>
      <w:proofErr w:type="spellStart"/>
      <w:r w:rsidRPr="004F3111">
        <w:t>recognised</w:t>
      </w:r>
      <w:proofErr w:type="spellEnd"/>
      <w:r w:rsidRPr="004F3111">
        <w:t xml:space="preserve"> minister or any </w:t>
      </w:r>
      <w:r w:rsidR="00CC4421">
        <w:t xml:space="preserve">paid or unpaid </w:t>
      </w:r>
      <w:r w:rsidRPr="004F3111">
        <w:t>staff member of the Church who is engaged in pastoral ministry through the Church.</w:t>
      </w:r>
    </w:p>
    <w:p w14:paraId="7FF0D7BB" w14:textId="77777777" w:rsidR="00A17D31" w:rsidRPr="004F3111" w:rsidRDefault="008C542C" w:rsidP="003E555A">
      <w:pPr>
        <w:ind w:left="567" w:hanging="567"/>
      </w:pPr>
      <w:r w:rsidRPr="00843D89">
        <w:rPr>
          <w:b/>
        </w:rPr>
        <w:t>Reportable Conduct Legislation</w:t>
      </w:r>
      <w:r w:rsidRPr="004F3111">
        <w:t xml:space="preserve"> means </w:t>
      </w:r>
    </w:p>
    <w:p w14:paraId="22D76353" w14:textId="139F1C91" w:rsidR="00A17D31" w:rsidRPr="00791D9B" w:rsidRDefault="00A17D31" w:rsidP="00416773">
      <w:pPr>
        <w:ind w:left="1134" w:hanging="567"/>
      </w:pPr>
      <w:r w:rsidRPr="00791D9B">
        <w:t xml:space="preserve">In NSW </w:t>
      </w:r>
      <w:r w:rsidR="008C542C" w:rsidRPr="00791D9B">
        <w:t xml:space="preserve">the </w:t>
      </w:r>
      <w:r w:rsidR="008C542C" w:rsidRPr="00843D89">
        <w:rPr>
          <w:i/>
        </w:rPr>
        <w:t>Ombudsman Act 1974</w:t>
      </w:r>
      <w:r w:rsidR="008C542C" w:rsidRPr="00791D9B">
        <w:t xml:space="preserve"> (NSW)</w:t>
      </w:r>
      <w:r w:rsidRPr="00791D9B">
        <w:t xml:space="preserve"> </w:t>
      </w:r>
      <w:r w:rsidR="003D6742" w:rsidRPr="00791D9B">
        <w:t>/</w:t>
      </w:r>
      <w:r w:rsidRPr="00791D9B">
        <w:t xml:space="preserve"> </w:t>
      </w:r>
      <w:r w:rsidRPr="00843D89">
        <w:rPr>
          <w:i/>
        </w:rPr>
        <w:t>Children</w:t>
      </w:r>
      <w:r w:rsidR="005115A2" w:rsidRPr="00843D89">
        <w:rPr>
          <w:i/>
        </w:rPr>
        <w:t>'</w:t>
      </w:r>
      <w:r w:rsidRPr="00843D89">
        <w:rPr>
          <w:i/>
        </w:rPr>
        <w:t xml:space="preserve">s Guardian Act 2019 </w:t>
      </w:r>
      <w:r w:rsidRPr="00791D9B">
        <w:t>(NSW)</w:t>
      </w:r>
    </w:p>
    <w:p w14:paraId="3B7B473C" w14:textId="1DF6C466" w:rsidR="008C542C" w:rsidRPr="004F3111" w:rsidRDefault="00A17D31" w:rsidP="00416773">
      <w:pPr>
        <w:ind w:left="1134" w:hanging="567"/>
      </w:pPr>
      <w:r w:rsidRPr="004F3111">
        <w:t xml:space="preserve">In the ACT </w:t>
      </w:r>
      <w:r w:rsidR="008C542C" w:rsidRPr="004F3111">
        <w:t xml:space="preserve">the </w:t>
      </w:r>
      <w:r w:rsidR="008C542C" w:rsidRPr="00843D89">
        <w:rPr>
          <w:i/>
        </w:rPr>
        <w:t>Ombudsman Act 1989</w:t>
      </w:r>
      <w:r w:rsidR="008C542C" w:rsidRPr="004F3111">
        <w:t xml:space="preserve"> (ACT)].</w:t>
      </w:r>
    </w:p>
    <w:p w14:paraId="1D5E08BC" w14:textId="77777777" w:rsidR="00A17D31" w:rsidRPr="004F3111" w:rsidRDefault="008C542C" w:rsidP="003E555A">
      <w:pPr>
        <w:ind w:left="567" w:hanging="567"/>
      </w:pPr>
      <w:r w:rsidRPr="00843D89">
        <w:rPr>
          <w:b/>
        </w:rPr>
        <w:t>Safe Church Register</w:t>
      </w:r>
      <w:r w:rsidRPr="004F3111">
        <w:t xml:space="preserve"> means the register required to record information relating to </w:t>
      </w:r>
    </w:p>
    <w:p w14:paraId="1906F001" w14:textId="77777777" w:rsidR="00A17D31" w:rsidRPr="004F3111" w:rsidRDefault="00A17D31" w:rsidP="00416773">
      <w:pPr>
        <w:ind w:left="567"/>
      </w:pPr>
      <w:r w:rsidRPr="004F3111">
        <w:t xml:space="preserve">In NSW </w:t>
      </w:r>
      <w:r w:rsidR="008C542C" w:rsidRPr="004F3111">
        <w:t>staff and volunteers who engaged in Child-related Work and their relevant details in accordance with section 9A of the WWCC Legislation.</w:t>
      </w:r>
    </w:p>
    <w:p w14:paraId="0368A6B0" w14:textId="38912F78" w:rsidR="008C542C" w:rsidRPr="004F3111" w:rsidRDefault="00A17D31" w:rsidP="00416773">
      <w:pPr>
        <w:ind w:left="567"/>
      </w:pPr>
      <w:r w:rsidRPr="004F3111">
        <w:t xml:space="preserve">In the ACT, </w:t>
      </w:r>
      <w:r w:rsidR="008C542C" w:rsidRPr="004F3111">
        <w:t>staff and volunteers who engaged in a Regulated Activity and all relevant WWVP clearances.</w:t>
      </w:r>
    </w:p>
    <w:p w14:paraId="60CF51E7" w14:textId="47FE10A5" w:rsidR="008C542C" w:rsidRPr="00C66482" w:rsidRDefault="008C542C" w:rsidP="003E555A">
      <w:pPr>
        <w:ind w:left="567" w:hanging="567"/>
      </w:pPr>
      <w:r w:rsidRPr="00843D89">
        <w:rPr>
          <w:b/>
        </w:rPr>
        <w:t>vulnerable</w:t>
      </w:r>
      <w:r w:rsidRPr="00C66482">
        <w:t xml:space="preserve"> means the state of being unable to take care of themselves, or unable to protect themselves against harm or exploitation by reason of age, illness, trauma or disability, or any other reason, and includes those that suffer disadvantage such as social and financial hardship.</w:t>
      </w:r>
    </w:p>
    <w:p w14:paraId="0C85EBF4" w14:textId="77777777" w:rsidR="008C542C" w:rsidRPr="004F3111" w:rsidRDefault="008C542C" w:rsidP="003E555A">
      <w:pPr>
        <w:ind w:left="567" w:hanging="567"/>
      </w:pPr>
      <w:r w:rsidRPr="00843D89">
        <w:rPr>
          <w:b/>
        </w:rPr>
        <w:t>WWCC Legislation</w:t>
      </w:r>
      <w:r w:rsidRPr="004F3111">
        <w:t xml:space="preserve"> means the </w:t>
      </w:r>
      <w:r w:rsidRPr="00B920B4">
        <w:rPr>
          <w:i/>
        </w:rPr>
        <w:t>Child Protection (Working with Children) Act</w:t>
      </w:r>
      <w:r w:rsidRPr="004F3111">
        <w:t xml:space="preserve"> 2012 (NSW).</w:t>
      </w:r>
    </w:p>
    <w:p w14:paraId="55FE18B2" w14:textId="77777777" w:rsidR="008C542C" w:rsidRPr="004F3111" w:rsidRDefault="008C542C" w:rsidP="003E555A">
      <w:pPr>
        <w:ind w:left="567" w:hanging="567"/>
      </w:pPr>
      <w:r w:rsidRPr="00843D89">
        <w:rPr>
          <w:b/>
        </w:rPr>
        <w:t>WWVP Legislation</w:t>
      </w:r>
      <w:r w:rsidRPr="004F3111">
        <w:t xml:space="preserve"> means the </w:t>
      </w:r>
      <w:r w:rsidRPr="00B920B4">
        <w:rPr>
          <w:i/>
        </w:rPr>
        <w:t xml:space="preserve">Working with Vulnerable People (Background Checking) Act </w:t>
      </w:r>
      <w:r w:rsidRPr="004F3111">
        <w:t>2011 (ACT).</w:t>
      </w:r>
    </w:p>
    <w:p w14:paraId="08173AB1" w14:textId="4895F6D8" w:rsidR="001F4C35" w:rsidRPr="00A7436F" w:rsidRDefault="008C542C" w:rsidP="00A7436F">
      <w:pPr>
        <w:ind w:left="567" w:hanging="567"/>
      </w:pPr>
      <w:r w:rsidRPr="00843D89">
        <w:rPr>
          <w:b/>
        </w:rPr>
        <w:t>young person</w:t>
      </w:r>
      <w:r w:rsidRPr="004F3111">
        <w:t xml:space="preserve"> means a person who is 16 </w:t>
      </w:r>
      <w:r w:rsidR="00496F51">
        <w:t xml:space="preserve">or 17 </w:t>
      </w:r>
      <w:r w:rsidRPr="004F3111">
        <w:t xml:space="preserve">years </w:t>
      </w:r>
      <w:r w:rsidR="00496F51">
        <w:t>old.</w:t>
      </w:r>
    </w:p>
    <w:sectPr w:rsidR="001F4C35" w:rsidRPr="00A7436F" w:rsidSect="00627804">
      <w:headerReference w:type="default" r:id="rId11"/>
      <w:footerReference w:type="default" r:id="rId12"/>
      <w:headerReference w:type="first" r:id="rId13"/>
      <w:footerReference w:type="first" r:id="rId14"/>
      <w:pgSz w:w="11906" w:h="16838"/>
      <w:pgMar w:top="1134" w:right="1134" w:bottom="1134" w:left="1134" w:header="709" w:footer="85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09EDBC" w14:textId="77777777" w:rsidR="00C14EF3" w:rsidRDefault="00C14EF3">
      <w:r>
        <w:separator/>
      </w:r>
    </w:p>
  </w:endnote>
  <w:endnote w:type="continuationSeparator" w:id="0">
    <w:p w14:paraId="691F4B50" w14:textId="77777777" w:rsidR="00C14EF3" w:rsidRDefault="00C14EF3">
      <w:r>
        <w:continuationSeparator/>
      </w:r>
    </w:p>
  </w:endnote>
  <w:endnote w:type="continuationNotice" w:id="1">
    <w:p w14:paraId="415951FF" w14:textId="77777777" w:rsidR="00C14EF3" w:rsidRDefault="00C14E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D17815" w14:textId="714CD9DF" w:rsidR="001D3C54" w:rsidRPr="003A39DC" w:rsidRDefault="001D3C54" w:rsidP="003A39DC">
    <w:pPr>
      <w:pStyle w:val="Footer"/>
      <w:tabs>
        <w:tab w:val="clear" w:pos="9360"/>
        <w:tab w:val="right" w:pos="9638"/>
      </w:tabs>
      <w:jc w:val="center"/>
      <w:rPr>
        <w:sz w:val="18"/>
        <w:szCs w:val="18"/>
      </w:rPr>
    </w:pPr>
    <w:r w:rsidRPr="003A39DC">
      <w:rPr>
        <w:sz w:val="18"/>
        <w:szCs w:val="18"/>
        <w:lang w:val="en-AU"/>
      </w:rPr>
      <w:t xml:space="preserve">Safe Church Policy </w:t>
    </w:r>
    <w:r w:rsidRPr="003A39DC">
      <w:rPr>
        <w:sz w:val="18"/>
        <w:szCs w:val="18"/>
        <w:lang w:val="en-AU"/>
      </w:rPr>
      <w:tab/>
    </w:r>
    <w:sdt>
      <w:sdtPr>
        <w:rPr>
          <w:sz w:val="18"/>
          <w:szCs w:val="18"/>
        </w:rPr>
        <w:id w:val="1728636285"/>
        <w:docPartObj>
          <w:docPartGallery w:val="Page Numbers (Top of Page)"/>
          <w:docPartUnique/>
        </w:docPartObj>
      </w:sdtPr>
      <w:sdtEndPr/>
      <w:sdtContent>
        <w:r w:rsidR="00836364" w:rsidRPr="003A39DC">
          <w:rPr>
            <w:sz w:val="18"/>
            <w:szCs w:val="18"/>
          </w:rPr>
          <w:t xml:space="preserve">Page </w:t>
        </w:r>
        <w:r w:rsidR="00836364" w:rsidRPr="003A39DC">
          <w:rPr>
            <w:b/>
            <w:bCs/>
            <w:sz w:val="18"/>
            <w:szCs w:val="18"/>
          </w:rPr>
          <w:fldChar w:fldCharType="begin"/>
        </w:r>
        <w:r w:rsidR="00836364" w:rsidRPr="003A39DC">
          <w:rPr>
            <w:b/>
            <w:bCs/>
            <w:sz w:val="18"/>
            <w:szCs w:val="18"/>
          </w:rPr>
          <w:instrText xml:space="preserve"> PAGE </w:instrText>
        </w:r>
        <w:r w:rsidR="00836364" w:rsidRPr="003A39DC">
          <w:rPr>
            <w:b/>
            <w:bCs/>
            <w:sz w:val="18"/>
            <w:szCs w:val="18"/>
          </w:rPr>
          <w:fldChar w:fldCharType="separate"/>
        </w:r>
        <w:r w:rsidR="00836364" w:rsidRPr="003A39DC">
          <w:rPr>
            <w:b/>
            <w:bCs/>
            <w:sz w:val="18"/>
            <w:szCs w:val="18"/>
          </w:rPr>
          <w:t>2</w:t>
        </w:r>
        <w:r w:rsidR="00836364" w:rsidRPr="003A39DC">
          <w:rPr>
            <w:b/>
            <w:bCs/>
            <w:sz w:val="18"/>
            <w:szCs w:val="18"/>
          </w:rPr>
          <w:fldChar w:fldCharType="end"/>
        </w:r>
        <w:r w:rsidR="00836364" w:rsidRPr="003A39DC">
          <w:rPr>
            <w:sz w:val="18"/>
            <w:szCs w:val="18"/>
          </w:rPr>
          <w:t xml:space="preserve"> of </w:t>
        </w:r>
        <w:r w:rsidR="00836364" w:rsidRPr="003A39DC">
          <w:rPr>
            <w:b/>
            <w:bCs/>
            <w:sz w:val="18"/>
            <w:szCs w:val="18"/>
          </w:rPr>
          <w:fldChar w:fldCharType="begin"/>
        </w:r>
        <w:r w:rsidR="00836364" w:rsidRPr="003A39DC">
          <w:rPr>
            <w:b/>
            <w:bCs/>
            <w:sz w:val="18"/>
            <w:szCs w:val="18"/>
          </w:rPr>
          <w:instrText xml:space="preserve"> NUMPAGES  </w:instrText>
        </w:r>
        <w:r w:rsidR="00836364" w:rsidRPr="003A39DC">
          <w:rPr>
            <w:b/>
            <w:bCs/>
            <w:sz w:val="18"/>
            <w:szCs w:val="18"/>
          </w:rPr>
          <w:fldChar w:fldCharType="separate"/>
        </w:r>
        <w:r w:rsidR="00836364" w:rsidRPr="003A39DC">
          <w:rPr>
            <w:b/>
            <w:bCs/>
            <w:sz w:val="18"/>
            <w:szCs w:val="18"/>
          </w:rPr>
          <w:t>7</w:t>
        </w:r>
        <w:r w:rsidR="00836364" w:rsidRPr="003A39DC">
          <w:rPr>
            <w:b/>
            <w:bCs/>
            <w:sz w:val="18"/>
            <w:szCs w:val="18"/>
          </w:rPr>
          <w:fldChar w:fldCharType="end"/>
        </w:r>
      </w:sdtContent>
    </w:sdt>
    <w:r w:rsidR="00836364" w:rsidRPr="003A39DC">
      <w:rPr>
        <w:sz w:val="18"/>
        <w:szCs w:val="18"/>
      </w:rPr>
      <w:t xml:space="preserve"> </w:t>
    </w:r>
    <w:r w:rsidR="00836364" w:rsidRPr="003A39DC">
      <w:rPr>
        <w:sz w:val="18"/>
        <w:szCs w:val="18"/>
      </w:rPr>
      <w:tab/>
    </w:r>
    <w:r w:rsidRPr="003A39DC">
      <w:rPr>
        <w:sz w:val="18"/>
        <w:szCs w:val="18"/>
        <w:lang w:val="en-AU"/>
      </w:rPr>
      <w:t>© Baptist Churches of NSW &amp;</w:t>
    </w:r>
    <w:r w:rsidR="003A39DC">
      <w:rPr>
        <w:sz w:val="18"/>
        <w:szCs w:val="18"/>
        <w:lang w:val="en-AU"/>
      </w:rPr>
      <w:t xml:space="preserve"> </w:t>
    </w:r>
    <w:r w:rsidRPr="003A39DC">
      <w:rPr>
        <w:sz w:val="18"/>
        <w:szCs w:val="18"/>
        <w:lang w:val="en-AU"/>
      </w:rPr>
      <w:t>ACT 2019</w:t>
    </w:r>
  </w:p>
  <w:p w14:paraId="04D6B3C3" w14:textId="77777777" w:rsidR="001D3C54" w:rsidRPr="00054513" w:rsidRDefault="001D3C54" w:rsidP="001B66F2">
    <w:pPr>
      <w:pStyle w:val="Footer"/>
      <w:jc w:val="right"/>
      <w:rPr>
        <w:sz w:val="18"/>
        <w:lang w:val="en-AU"/>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73DCD" w14:textId="27CD0A77" w:rsidR="00DF025A" w:rsidRDefault="00DF025A" w:rsidP="00DF025A">
    <w:pPr>
      <w:pStyle w:val="Footer"/>
      <w:jc w:val="center"/>
    </w:pPr>
    <w:r>
      <w:rPr>
        <w:noProof/>
      </w:rPr>
      <w:drawing>
        <wp:inline distT="0" distB="0" distL="0" distR="0" wp14:anchorId="00175079" wp14:editId="1D6B6CFD">
          <wp:extent cx="3447295" cy="307849"/>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3447295" cy="30784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4B95EE" w14:textId="77777777" w:rsidR="00C14EF3" w:rsidRDefault="00C14EF3">
      <w:r>
        <w:separator/>
      </w:r>
    </w:p>
  </w:footnote>
  <w:footnote w:type="continuationSeparator" w:id="0">
    <w:p w14:paraId="272B8061" w14:textId="77777777" w:rsidR="00C14EF3" w:rsidRDefault="00C14EF3">
      <w:r>
        <w:continuationSeparator/>
      </w:r>
    </w:p>
  </w:footnote>
  <w:footnote w:type="continuationNotice" w:id="1">
    <w:p w14:paraId="5F151936" w14:textId="77777777" w:rsidR="00C14EF3" w:rsidRDefault="00C14E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361652" w14:textId="265C1A37" w:rsidR="00495EFD" w:rsidRDefault="00495EFD" w:rsidP="008914CE">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B17267" w14:textId="4425CE1D" w:rsidR="7B63B8B6" w:rsidRPr="00F07187" w:rsidRDefault="00DF025A" w:rsidP="00DF025A">
    <w:pPr>
      <w:pStyle w:val="Header"/>
      <w:jc w:val="center"/>
      <w:rPr>
        <w:sz w:val="12"/>
      </w:rPr>
    </w:pPr>
    <w:r>
      <w:rPr>
        <w:noProof/>
        <w:sz w:val="12"/>
      </w:rPr>
      <w:drawing>
        <wp:inline distT="0" distB="0" distL="0" distR="0" wp14:anchorId="6762F6ED" wp14:editId="17CD904E">
          <wp:extent cx="4554220" cy="12312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54220" cy="123126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1" w15:restartNumberingAfterBreak="0">
    <w:nsid w:val="02F47195"/>
    <w:multiLevelType w:val="multilevel"/>
    <w:tmpl w:val="44721A1A"/>
    <w:lvl w:ilvl="0">
      <w:start w:val="5"/>
      <w:numFmt w:val="decimal"/>
      <w:lvlText w:val="%1."/>
      <w:lvlJc w:val="left"/>
      <w:pPr>
        <w:ind w:left="720" w:hanging="360"/>
      </w:pPr>
      <w:rPr>
        <w:rFonts w:hint="default"/>
        <w:sz w:val="28"/>
      </w:rPr>
    </w:lvl>
    <w:lvl w:ilvl="1">
      <w:start w:val="1"/>
      <w:numFmt w:val="decimal"/>
      <w:lvlText w:val="%1.%2"/>
      <w:lvlJc w:val="left"/>
      <w:pPr>
        <w:ind w:left="1080" w:hanging="720"/>
      </w:pPr>
    </w:lvl>
    <w:lvl w:ilvl="2">
      <w:start w:val="1"/>
      <w:numFmt w:val="lowerLetter"/>
      <w:lvlText w:val="%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9843D00"/>
    <w:multiLevelType w:val="multilevel"/>
    <w:tmpl w:val="E594DAB0"/>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lowerLetter"/>
      <w:lvlText w:val="%3)"/>
      <w:lvlJc w:val="left"/>
      <w:pPr>
        <w:ind w:left="1440" w:hanging="720"/>
      </w:pPr>
      <w:rPr>
        <w:rFonts w:hint="default"/>
        <w:i w:val="0"/>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137343ED"/>
    <w:multiLevelType w:val="multilevel"/>
    <w:tmpl w:val="278C78D4"/>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lowerLetter"/>
      <w:lvlText w:val="%3)"/>
      <w:lvlJc w:val="left"/>
      <w:pPr>
        <w:ind w:left="1440" w:hanging="720"/>
      </w:pPr>
      <w:rPr>
        <w:rFonts w:hint="default"/>
        <w:i w:val="0"/>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 w15:restartNumberingAfterBreak="0">
    <w:nsid w:val="14B634EA"/>
    <w:multiLevelType w:val="hybridMultilevel"/>
    <w:tmpl w:val="61F2E21A"/>
    <w:lvl w:ilvl="0" w:tplc="92649F02">
      <w:start w:val="1"/>
      <w:numFmt w:val="lowerLetter"/>
      <w:lvlText w:val="%1)"/>
      <w:lvlJc w:val="left"/>
      <w:pPr>
        <w:ind w:left="720" w:hanging="360"/>
      </w:pPr>
      <w:rPr>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24615DD"/>
    <w:multiLevelType w:val="hybridMultilevel"/>
    <w:tmpl w:val="D9DEAC9C"/>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6" w15:restartNumberingAfterBreak="0">
    <w:nsid w:val="240917CF"/>
    <w:multiLevelType w:val="multilevel"/>
    <w:tmpl w:val="35067ACE"/>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bullet"/>
      <w:lvlText w:val=""/>
      <w:lvlJc w:val="left"/>
      <w:pPr>
        <w:ind w:left="1440" w:hanging="720"/>
      </w:pPr>
      <w:rPr>
        <w:rFonts w:ascii="Symbol" w:hAnsi="Symbol" w:hint="default"/>
        <w:i w:val="0"/>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26F53044"/>
    <w:multiLevelType w:val="multilevel"/>
    <w:tmpl w:val="BABC347A"/>
    <w:lvl w:ilvl="0">
      <w:start w:val="5"/>
      <w:numFmt w:val="decimal"/>
      <w:lvlText w:val="%1."/>
      <w:lvlJc w:val="left"/>
      <w:pPr>
        <w:ind w:left="720" w:hanging="360"/>
      </w:pPr>
      <w:rPr>
        <w:rFonts w:hint="default"/>
        <w:sz w:val="28"/>
      </w:rPr>
    </w:lvl>
    <w:lvl w:ilvl="1">
      <w:start w:val="1"/>
      <w:numFmt w:val="decimal"/>
      <w:lvlText w:val="%1.%2"/>
      <w:lvlJc w:val="left"/>
      <w:pPr>
        <w:ind w:left="1080" w:hanging="720"/>
      </w:p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3172A20"/>
    <w:multiLevelType w:val="multilevel"/>
    <w:tmpl w:val="8C9A7274"/>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lowerLetter"/>
      <w:lvlText w:val="%3)"/>
      <w:lvlJc w:val="left"/>
      <w:pPr>
        <w:ind w:left="1440" w:hanging="720"/>
      </w:pPr>
      <w:rPr>
        <w:rFonts w:hint="default"/>
        <w:i w:val="0"/>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CE37F38"/>
    <w:multiLevelType w:val="multilevel"/>
    <w:tmpl w:val="CADCEA44"/>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D6F7A10"/>
    <w:multiLevelType w:val="multilevel"/>
    <w:tmpl w:val="F3D25292"/>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lowerLetter"/>
      <w:lvlText w:val="%3)"/>
      <w:lvlJc w:val="left"/>
      <w:pPr>
        <w:ind w:left="1440" w:hanging="720"/>
      </w:pPr>
      <w:rPr>
        <w:rFonts w:hint="default"/>
        <w:i w:val="0"/>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2" w15:restartNumberingAfterBreak="0">
    <w:nsid w:val="3E212F2E"/>
    <w:multiLevelType w:val="multilevel"/>
    <w:tmpl w:val="5330DC6C"/>
    <w:lvl w:ilvl="0">
      <w:start w:val="5"/>
      <w:numFmt w:val="decimal"/>
      <w:lvlText w:val="%1."/>
      <w:lvlJc w:val="left"/>
      <w:pPr>
        <w:ind w:left="720" w:hanging="360"/>
      </w:pPr>
      <w:rPr>
        <w:rFonts w:hint="default"/>
        <w:sz w:val="28"/>
      </w:rPr>
    </w:lvl>
    <w:lvl w:ilvl="1">
      <w:start w:val="1"/>
      <w:numFmt w:val="lowerLetter"/>
      <w:lvlText w:val="%2)"/>
      <w:lvlJc w:val="left"/>
      <w:pPr>
        <w:ind w:left="1080" w:hanging="72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F1B2DB9"/>
    <w:multiLevelType w:val="multilevel"/>
    <w:tmpl w:val="BABC347A"/>
    <w:lvl w:ilvl="0">
      <w:start w:val="5"/>
      <w:numFmt w:val="decimal"/>
      <w:lvlText w:val="%1."/>
      <w:lvlJc w:val="left"/>
      <w:pPr>
        <w:ind w:left="720" w:hanging="360"/>
      </w:pPr>
      <w:rPr>
        <w:rFonts w:hint="default"/>
        <w:sz w:val="28"/>
      </w:rPr>
    </w:lvl>
    <w:lvl w:ilvl="1">
      <w:start w:val="1"/>
      <w:numFmt w:val="decimal"/>
      <w:lvlText w:val="%1.%2"/>
      <w:lvlJc w:val="left"/>
      <w:pPr>
        <w:ind w:left="1080" w:hanging="720"/>
      </w:p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4006794B"/>
    <w:multiLevelType w:val="hybridMultilevel"/>
    <w:tmpl w:val="041AC96E"/>
    <w:lvl w:ilvl="0" w:tplc="0C090005">
      <w:start w:val="1"/>
      <w:numFmt w:val="bullet"/>
      <w:lvlText w:val=""/>
      <w:lvlJc w:val="left"/>
      <w:pPr>
        <w:ind w:left="4320" w:hanging="360"/>
      </w:pPr>
      <w:rPr>
        <w:rFonts w:ascii="Wingdings" w:hAnsi="Wingdings"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474B57CA"/>
    <w:multiLevelType w:val="hybridMultilevel"/>
    <w:tmpl w:val="38D82C22"/>
    <w:lvl w:ilvl="0" w:tplc="0C090017">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7" w15:restartNumberingAfterBreak="0">
    <w:nsid w:val="4F32646B"/>
    <w:multiLevelType w:val="hybridMultilevel"/>
    <w:tmpl w:val="652CC876"/>
    <w:lvl w:ilvl="0" w:tplc="0C090001">
      <w:start w:val="1"/>
      <w:numFmt w:val="bullet"/>
      <w:lvlText w:val=""/>
      <w:lvlJc w:val="left"/>
      <w:pPr>
        <w:ind w:left="2421" w:hanging="360"/>
      </w:pPr>
      <w:rPr>
        <w:rFonts w:ascii="Symbol" w:hAnsi="Symbol" w:hint="default"/>
      </w:r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8"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9CF23B0"/>
    <w:multiLevelType w:val="hybridMultilevel"/>
    <w:tmpl w:val="86CCA21A"/>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D6F3449"/>
    <w:multiLevelType w:val="multilevel"/>
    <w:tmpl w:val="DEB093AA"/>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5F9E7258"/>
    <w:multiLevelType w:val="multilevel"/>
    <w:tmpl w:val="B052C9C0"/>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lowerLetter"/>
      <w:lvlText w:val="%3)"/>
      <w:lvlJc w:val="left"/>
      <w:pPr>
        <w:ind w:left="1440" w:hanging="720"/>
      </w:pPr>
      <w:rPr>
        <w:rFonts w:hint="default"/>
        <w:i w:val="0"/>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2" w15:restartNumberingAfterBreak="0">
    <w:nsid w:val="649B552C"/>
    <w:multiLevelType w:val="hybridMultilevel"/>
    <w:tmpl w:val="6AD007F2"/>
    <w:lvl w:ilvl="0" w:tplc="0C090017">
      <w:start w:val="1"/>
      <w:numFmt w:val="lowerLetter"/>
      <w:lvlText w:val="%1)"/>
      <w:lvlJc w:val="left"/>
      <w:pPr>
        <w:ind w:left="2421" w:hanging="360"/>
      </w:pPr>
      <w:rPr>
        <w:rFonts w:hint="default"/>
      </w:r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23" w15:restartNumberingAfterBreak="0">
    <w:nsid w:val="6923429D"/>
    <w:multiLevelType w:val="multilevel"/>
    <w:tmpl w:val="A378B64A"/>
    <w:lvl w:ilvl="0">
      <w:start w:val="1"/>
      <w:numFmt w:val="bullet"/>
      <w:lvlText w:val=""/>
      <w:lvlJc w:val="left"/>
      <w:pPr>
        <w:ind w:left="720" w:hanging="360"/>
      </w:pPr>
      <w:rPr>
        <w:rFonts w:ascii="Symbol" w:hAnsi="Symbol" w:hint="default"/>
        <w:sz w:val="28"/>
      </w:rPr>
    </w:lvl>
    <w:lvl w:ilvl="1">
      <w:start w:val="1"/>
      <w:numFmt w:val="decimal"/>
      <w:lvlText w:val="%1.%2"/>
      <w:lvlJc w:val="left"/>
      <w:pPr>
        <w:ind w:left="1080" w:hanging="720"/>
      </w:p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6CF36579"/>
    <w:multiLevelType w:val="multilevel"/>
    <w:tmpl w:val="4AF637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E5C1450"/>
    <w:multiLevelType w:val="hybridMultilevel"/>
    <w:tmpl w:val="D8446B2A"/>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26" w15:restartNumberingAfterBreak="0">
    <w:nsid w:val="6F8B082E"/>
    <w:multiLevelType w:val="multilevel"/>
    <w:tmpl w:val="DECA91EE"/>
    <w:lvl w:ilvl="0">
      <w:start w:val="5"/>
      <w:numFmt w:val="decimal"/>
      <w:lvlText w:val="%1."/>
      <w:lvlJc w:val="left"/>
      <w:pPr>
        <w:ind w:left="720" w:hanging="360"/>
      </w:pPr>
      <w:rPr>
        <w:rFonts w:hint="default"/>
        <w:sz w:val="28"/>
      </w:r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7FB3304"/>
    <w:multiLevelType w:val="hybridMultilevel"/>
    <w:tmpl w:val="D7A20C0A"/>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29"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060019"/>
    <w:multiLevelType w:val="multilevel"/>
    <w:tmpl w:val="F83CAFC6"/>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lowerLetter"/>
      <w:lvlText w:val="%3)"/>
      <w:lvlJc w:val="left"/>
      <w:pPr>
        <w:ind w:left="1855" w:hanging="720"/>
      </w:pPr>
      <w:rPr>
        <w:rFonts w:hint="default"/>
        <w:i w:val="0"/>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1" w15:restartNumberingAfterBreak="0">
    <w:nsid w:val="7A527958"/>
    <w:multiLevelType w:val="hybridMultilevel"/>
    <w:tmpl w:val="DDAA489E"/>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32" w15:restartNumberingAfterBreak="0">
    <w:nsid w:val="7C2A27B4"/>
    <w:multiLevelType w:val="multilevel"/>
    <w:tmpl w:val="C3A63CF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DBF4EA0"/>
    <w:multiLevelType w:val="multilevel"/>
    <w:tmpl w:val="3B465194"/>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29"/>
  </w:num>
  <w:num w:numId="3">
    <w:abstractNumId w:val="18"/>
  </w:num>
  <w:num w:numId="4">
    <w:abstractNumId w:val="32"/>
  </w:num>
  <w:num w:numId="5">
    <w:abstractNumId w:val="9"/>
  </w:num>
  <w:num w:numId="6">
    <w:abstractNumId w:val="15"/>
  </w:num>
  <w:num w:numId="7">
    <w:abstractNumId w:val="18"/>
  </w:num>
  <w:num w:numId="8">
    <w:abstractNumId w:val="27"/>
  </w:num>
  <w:num w:numId="9">
    <w:abstractNumId w:val="20"/>
  </w:num>
  <w:num w:numId="10">
    <w:abstractNumId w:val="26"/>
  </w:num>
  <w:num w:numId="11">
    <w:abstractNumId w:val="14"/>
  </w:num>
  <w:num w:numId="12">
    <w:abstractNumId w:val="6"/>
  </w:num>
  <w:num w:numId="13">
    <w:abstractNumId w:val="10"/>
  </w:num>
  <w:num w:numId="14">
    <w:abstractNumId w:val="24"/>
  </w:num>
  <w:num w:numId="15">
    <w:abstractNumId w:val="33"/>
  </w:num>
  <w:num w:numId="16">
    <w:abstractNumId w:val="3"/>
  </w:num>
  <w:num w:numId="17">
    <w:abstractNumId w:val="31"/>
  </w:num>
  <w:num w:numId="18">
    <w:abstractNumId w:val="2"/>
  </w:num>
  <w:num w:numId="19">
    <w:abstractNumId w:val="5"/>
  </w:num>
  <w:num w:numId="20">
    <w:abstractNumId w:val="8"/>
  </w:num>
  <w:num w:numId="21">
    <w:abstractNumId w:val="21"/>
  </w:num>
  <w:num w:numId="22">
    <w:abstractNumId w:val="4"/>
  </w:num>
  <w:num w:numId="23">
    <w:abstractNumId w:val="30"/>
  </w:num>
  <w:num w:numId="24">
    <w:abstractNumId w:val="1"/>
  </w:num>
  <w:num w:numId="25">
    <w:abstractNumId w:val="12"/>
  </w:num>
  <w:num w:numId="26">
    <w:abstractNumId w:val="28"/>
  </w:num>
  <w:num w:numId="27">
    <w:abstractNumId w:val="17"/>
  </w:num>
  <w:num w:numId="28">
    <w:abstractNumId w:val="22"/>
  </w:num>
  <w:num w:numId="29">
    <w:abstractNumId w:val="25"/>
  </w:num>
  <w:num w:numId="30">
    <w:abstractNumId w:val="19"/>
  </w:num>
  <w:num w:numId="31">
    <w:abstractNumId w:val="11"/>
  </w:num>
  <w:num w:numId="32">
    <w:abstractNumId w:val="13"/>
  </w:num>
  <w:num w:numId="33">
    <w:abstractNumId w:val="7"/>
  </w:num>
  <w:num w:numId="34">
    <w:abstractNumId w:val="23"/>
  </w:num>
  <w:num w:numId="35">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tKgFACxawsM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1DEF"/>
    <w:rsid w:val="000035E4"/>
    <w:rsid w:val="000044C9"/>
    <w:rsid w:val="00006C2D"/>
    <w:rsid w:val="00010221"/>
    <w:rsid w:val="000102CA"/>
    <w:rsid w:val="00011F56"/>
    <w:rsid w:val="00012F2A"/>
    <w:rsid w:val="00016C5A"/>
    <w:rsid w:val="0002022C"/>
    <w:rsid w:val="00022B69"/>
    <w:rsid w:val="00024347"/>
    <w:rsid w:val="00025E49"/>
    <w:rsid w:val="00026CB8"/>
    <w:rsid w:val="000276DD"/>
    <w:rsid w:val="000277BE"/>
    <w:rsid w:val="00032D1D"/>
    <w:rsid w:val="0003427E"/>
    <w:rsid w:val="0003689A"/>
    <w:rsid w:val="00036A6C"/>
    <w:rsid w:val="0003715E"/>
    <w:rsid w:val="00040FBF"/>
    <w:rsid w:val="00041FD4"/>
    <w:rsid w:val="00042118"/>
    <w:rsid w:val="00043030"/>
    <w:rsid w:val="00043684"/>
    <w:rsid w:val="000537E8"/>
    <w:rsid w:val="000543B4"/>
    <w:rsid w:val="0005441E"/>
    <w:rsid w:val="00054513"/>
    <w:rsid w:val="00064390"/>
    <w:rsid w:val="00066CB8"/>
    <w:rsid w:val="00070292"/>
    <w:rsid w:val="00075E9C"/>
    <w:rsid w:val="00076DED"/>
    <w:rsid w:val="00081D4F"/>
    <w:rsid w:val="00082D27"/>
    <w:rsid w:val="000857D5"/>
    <w:rsid w:val="00087674"/>
    <w:rsid w:val="0009030D"/>
    <w:rsid w:val="00090C86"/>
    <w:rsid w:val="000945A1"/>
    <w:rsid w:val="00095583"/>
    <w:rsid w:val="00095822"/>
    <w:rsid w:val="0009762F"/>
    <w:rsid w:val="000A1186"/>
    <w:rsid w:val="000A1CFC"/>
    <w:rsid w:val="000A201E"/>
    <w:rsid w:val="000A2BBA"/>
    <w:rsid w:val="000A2DAF"/>
    <w:rsid w:val="000A4031"/>
    <w:rsid w:val="000A4C5E"/>
    <w:rsid w:val="000A4E98"/>
    <w:rsid w:val="000A652E"/>
    <w:rsid w:val="000B0574"/>
    <w:rsid w:val="000B401D"/>
    <w:rsid w:val="000B7E93"/>
    <w:rsid w:val="000C11D0"/>
    <w:rsid w:val="000C511C"/>
    <w:rsid w:val="000C701D"/>
    <w:rsid w:val="000D0A4D"/>
    <w:rsid w:val="000D1A26"/>
    <w:rsid w:val="000D4C43"/>
    <w:rsid w:val="000D55B3"/>
    <w:rsid w:val="000D5C3D"/>
    <w:rsid w:val="000D5D8D"/>
    <w:rsid w:val="000D7074"/>
    <w:rsid w:val="000D71ED"/>
    <w:rsid w:val="000E137E"/>
    <w:rsid w:val="000E17E8"/>
    <w:rsid w:val="000E285C"/>
    <w:rsid w:val="000E3508"/>
    <w:rsid w:val="000F0B91"/>
    <w:rsid w:val="000F2621"/>
    <w:rsid w:val="000F2D21"/>
    <w:rsid w:val="000F3D34"/>
    <w:rsid w:val="000F4610"/>
    <w:rsid w:val="000F4AA6"/>
    <w:rsid w:val="000F71BE"/>
    <w:rsid w:val="001007B7"/>
    <w:rsid w:val="00100A9F"/>
    <w:rsid w:val="00101BAC"/>
    <w:rsid w:val="00105679"/>
    <w:rsid w:val="00105B17"/>
    <w:rsid w:val="00105D38"/>
    <w:rsid w:val="001067BE"/>
    <w:rsid w:val="001069A8"/>
    <w:rsid w:val="00107738"/>
    <w:rsid w:val="00110600"/>
    <w:rsid w:val="00110E47"/>
    <w:rsid w:val="001124EA"/>
    <w:rsid w:val="00113AD4"/>
    <w:rsid w:val="00113CC1"/>
    <w:rsid w:val="00116D72"/>
    <w:rsid w:val="001204C0"/>
    <w:rsid w:val="00126F9A"/>
    <w:rsid w:val="001275BE"/>
    <w:rsid w:val="00134A11"/>
    <w:rsid w:val="0013577E"/>
    <w:rsid w:val="00136502"/>
    <w:rsid w:val="001400CF"/>
    <w:rsid w:val="00140268"/>
    <w:rsid w:val="00142315"/>
    <w:rsid w:val="00142A25"/>
    <w:rsid w:val="00151B19"/>
    <w:rsid w:val="00157972"/>
    <w:rsid w:val="00161B1B"/>
    <w:rsid w:val="00163EC3"/>
    <w:rsid w:val="001647D4"/>
    <w:rsid w:val="001719F9"/>
    <w:rsid w:val="00173EBB"/>
    <w:rsid w:val="001741DF"/>
    <w:rsid w:val="001745D8"/>
    <w:rsid w:val="0017474F"/>
    <w:rsid w:val="00175BA2"/>
    <w:rsid w:val="0018007D"/>
    <w:rsid w:val="001815DB"/>
    <w:rsid w:val="001844E8"/>
    <w:rsid w:val="00184DC9"/>
    <w:rsid w:val="00185999"/>
    <w:rsid w:val="001859DE"/>
    <w:rsid w:val="00187066"/>
    <w:rsid w:val="001907D8"/>
    <w:rsid w:val="00192E58"/>
    <w:rsid w:val="00195944"/>
    <w:rsid w:val="001A2D1C"/>
    <w:rsid w:val="001A624C"/>
    <w:rsid w:val="001A6C87"/>
    <w:rsid w:val="001A7C05"/>
    <w:rsid w:val="001B0337"/>
    <w:rsid w:val="001B40C5"/>
    <w:rsid w:val="001B66F2"/>
    <w:rsid w:val="001B727C"/>
    <w:rsid w:val="001C41DE"/>
    <w:rsid w:val="001C734A"/>
    <w:rsid w:val="001D1072"/>
    <w:rsid w:val="001D1E1E"/>
    <w:rsid w:val="001D1E59"/>
    <w:rsid w:val="001D3578"/>
    <w:rsid w:val="001D3C54"/>
    <w:rsid w:val="001D5413"/>
    <w:rsid w:val="001E0659"/>
    <w:rsid w:val="001E085C"/>
    <w:rsid w:val="001E0BC5"/>
    <w:rsid w:val="001E229B"/>
    <w:rsid w:val="001E3076"/>
    <w:rsid w:val="001E3210"/>
    <w:rsid w:val="001E3AB8"/>
    <w:rsid w:val="001E509E"/>
    <w:rsid w:val="001E5FFF"/>
    <w:rsid w:val="001E6AD0"/>
    <w:rsid w:val="001E76E1"/>
    <w:rsid w:val="001F195D"/>
    <w:rsid w:val="001F36A8"/>
    <w:rsid w:val="001F3F03"/>
    <w:rsid w:val="001F4C35"/>
    <w:rsid w:val="001F4F67"/>
    <w:rsid w:val="002031BD"/>
    <w:rsid w:val="0020580B"/>
    <w:rsid w:val="00207159"/>
    <w:rsid w:val="002074FE"/>
    <w:rsid w:val="0020764D"/>
    <w:rsid w:val="0020768D"/>
    <w:rsid w:val="002106E6"/>
    <w:rsid w:val="00211AC0"/>
    <w:rsid w:val="00211FBB"/>
    <w:rsid w:val="002135C9"/>
    <w:rsid w:val="002135D6"/>
    <w:rsid w:val="002167BE"/>
    <w:rsid w:val="0022015D"/>
    <w:rsid w:val="00231001"/>
    <w:rsid w:val="002314B0"/>
    <w:rsid w:val="00231D31"/>
    <w:rsid w:val="00232576"/>
    <w:rsid w:val="002331E3"/>
    <w:rsid w:val="00234F6C"/>
    <w:rsid w:val="00235320"/>
    <w:rsid w:val="00235904"/>
    <w:rsid w:val="00241E24"/>
    <w:rsid w:val="00243957"/>
    <w:rsid w:val="00243F01"/>
    <w:rsid w:val="00245CBC"/>
    <w:rsid w:val="00245CD5"/>
    <w:rsid w:val="00245FA9"/>
    <w:rsid w:val="0025134B"/>
    <w:rsid w:val="00252494"/>
    <w:rsid w:val="002542A0"/>
    <w:rsid w:val="00255188"/>
    <w:rsid w:val="00255A5C"/>
    <w:rsid w:val="002562E4"/>
    <w:rsid w:val="00257AA0"/>
    <w:rsid w:val="00261D63"/>
    <w:rsid w:val="00262D87"/>
    <w:rsid w:val="002649A4"/>
    <w:rsid w:val="00265136"/>
    <w:rsid w:val="002654E8"/>
    <w:rsid w:val="00266543"/>
    <w:rsid w:val="00271BD2"/>
    <w:rsid w:val="00271CDD"/>
    <w:rsid w:val="00273C49"/>
    <w:rsid w:val="00274E1A"/>
    <w:rsid w:val="00277FCB"/>
    <w:rsid w:val="00280CB4"/>
    <w:rsid w:val="002833F2"/>
    <w:rsid w:val="00283FE5"/>
    <w:rsid w:val="0028418C"/>
    <w:rsid w:val="00285C68"/>
    <w:rsid w:val="0028747A"/>
    <w:rsid w:val="002876FE"/>
    <w:rsid w:val="00290FD2"/>
    <w:rsid w:val="00296A13"/>
    <w:rsid w:val="00296BEB"/>
    <w:rsid w:val="00296F55"/>
    <w:rsid w:val="002974DC"/>
    <w:rsid w:val="002A0B04"/>
    <w:rsid w:val="002A1D3A"/>
    <w:rsid w:val="002A3045"/>
    <w:rsid w:val="002A3A51"/>
    <w:rsid w:val="002A40C4"/>
    <w:rsid w:val="002A447B"/>
    <w:rsid w:val="002A4D3A"/>
    <w:rsid w:val="002A5BBE"/>
    <w:rsid w:val="002A689C"/>
    <w:rsid w:val="002A6DCE"/>
    <w:rsid w:val="002A721E"/>
    <w:rsid w:val="002B0E6C"/>
    <w:rsid w:val="002B20D3"/>
    <w:rsid w:val="002B2C44"/>
    <w:rsid w:val="002B31F1"/>
    <w:rsid w:val="002B4913"/>
    <w:rsid w:val="002B609B"/>
    <w:rsid w:val="002C0D51"/>
    <w:rsid w:val="002C3CE4"/>
    <w:rsid w:val="002C4624"/>
    <w:rsid w:val="002C4AD6"/>
    <w:rsid w:val="002C6371"/>
    <w:rsid w:val="002C7D05"/>
    <w:rsid w:val="002D1B37"/>
    <w:rsid w:val="002D3A4D"/>
    <w:rsid w:val="002D62D0"/>
    <w:rsid w:val="002D722E"/>
    <w:rsid w:val="002E252A"/>
    <w:rsid w:val="002E4BF0"/>
    <w:rsid w:val="002E6BCC"/>
    <w:rsid w:val="002E7813"/>
    <w:rsid w:val="002F1060"/>
    <w:rsid w:val="002F1D05"/>
    <w:rsid w:val="002F205A"/>
    <w:rsid w:val="002F2E1B"/>
    <w:rsid w:val="002F5267"/>
    <w:rsid w:val="002F58F5"/>
    <w:rsid w:val="002F6045"/>
    <w:rsid w:val="002F632F"/>
    <w:rsid w:val="002F75DC"/>
    <w:rsid w:val="00301781"/>
    <w:rsid w:val="0030284A"/>
    <w:rsid w:val="00302E3D"/>
    <w:rsid w:val="00305D32"/>
    <w:rsid w:val="003065A2"/>
    <w:rsid w:val="00306FEE"/>
    <w:rsid w:val="00307678"/>
    <w:rsid w:val="00311EE1"/>
    <w:rsid w:val="00312543"/>
    <w:rsid w:val="00315367"/>
    <w:rsid w:val="00316303"/>
    <w:rsid w:val="0031681B"/>
    <w:rsid w:val="00320223"/>
    <w:rsid w:val="003207D9"/>
    <w:rsid w:val="00321374"/>
    <w:rsid w:val="00324063"/>
    <w:rsid w:val="00326A55"/>
    <w:rsid w:val="00327B20"/>
    <w:rsid w:val="00333D97"/>
    <w:rsid w:val="00335AA7"/>
    <w:rsid w:val="00341D39"/>
    <w:rsid w:val="003420ED"/>
    <w:rsid w:val="00343218"/>
    <w:rsid w:val="00347AD1"/>
    <w:rsid w:val="00351F31"/>
    <w:rsid w:val="00353721"/>
    <w:rsid w:val="003552B1"/>
    <w:rsid w:val="003552E3"/>
    <w:rsid w:val="00360CF2"/>
    <w:rsid w:val="0036440D"/>
    <w:rsid w:val="003651FB"/>
    <w:rsid w:val="00365849"/>
    <w:rsid w:val="00366A5A"/>
    <w:rsid w:val="0036786E"/>
    <w:rsid w:val="00367EC3"/>
    <w:rsid w:val="0037203A"/>
    <w:rsid w:val="00372F58"/>
    <w:rsid w:val="003749B9"/>
    <w:rsid w:val="00374A0A"/>
    <w:rsid w:val="00376771"/>
    <w:rsid w:val="00376F5D"/>
    <w:rsid w:val="003772F2"/>
    <w:rsid w:val="00382723"/>
    <w:rsid w:val="00383589"/>
    <w:rsid w:val="00385F1F"/>
    <w:rsid w:val="0038664A"/>
    <w:rsid w:val="00386788"/>
    <w:rsid w:val="003909CF"/>
    <w:rsid w:val="00391424"/>
    <w:rsid w:val="00393FB9"/>
    <w:rsid w:val="00397C54"/>
    <w:rsid w:val="003A0C84"/>
    <w:rsid w:val="003A3435"/>
    <w:rsid w:val="003A39DC"/>
    <w:rsid w:val="003A7B60"/>
    <w:rsid w:val="003A7FA2"/>
    <w:rsid w:val="003B047C"/>
    <w:rsid w:val="003B06A9"/>
    <w:rsid w:val="003B288F"/>
    <w:rsid w:val="003B2969"/>
    <w:rsid w:val="003B3768"/>
    <w:rsid w:val="003B5D08"/>
    <w:rsid w:val="003B6798"/>
    <w:rsid w:val="003B6BD2"/>
    <w:rsid w:val="003C0BE5"/>
    <w:rsid w:val="003C25FB"/>
    <w:rsid w:val="003C2FA3"/>
    <w:rsid w:val="003C430F"/>
    <w:rsid w:val="003C461B"/>
    <w:rsid w:val="003C62E9"/>
    <w:rsid w:val="003C7ED3"/>
    <w:rsid w:val="003D1059"/>
    <w:rsid w:val="003D1729"/>
    <w:rsid w:val="003D1CA5"/>
    <w:rsid w:val="003D3BC1"/>
    <w:rsid w:val="003D5F54"/>
    <w:rsid w:val="003D6742"/>
    <w:rsid w:val="003E0456"/>
    <w:rsid w:val="003E1890"/>
    <w:rsid w:val="003E31E8"/>
    <w:rsid w:val="003E424B"/>
    <w:rsid w:val="003E515A"/>
    <w:rsid w:val="003E555A"/>
    <w:rsid w:val="003E632C"/>
    <w:rsid w:val="003E660A"/>
    <w:rsid w:val="003F0B40"/>
    <w:rsid w:val="003F14D1"/>
    <w:rsid w:val="003F2DA2"/>
    <w:rsid w:val="003F314D"/>
    <w:rsid w:val="003F59E1"/>
    <w:rsid w:val="003F7802"/>
    <w:rsid w:val="003F7CA4"/>
    <w:rsid w:val="00401FBA"/>
    <w:rsid w:val="00404A5D"/>
    <w:rsid w:val="00404C39"/>
    <w:rsid w:val="00406A43"/>
    <w:rsid w:val="00407D91"/>
    <w:rsid w:val="00410766"/>
    <w:rsid w:val="00412EEC"/>
    <w:rsid w:val="004156DB"/>
    <w:rsid w:val="00415731"/>
    <w:rsid w:val="00416773"/>
    <w:rsid w:val="00417AEA"/>
    <w:rsid w:val="00420970"/>
    <w:rsid w:val="004209F9"/>
    <w:rsid w:val="00421039"/>
    <w:rsid w:val="00422309"/>
    <w:rsid w:val="0042602A"/>
    <w:rsid w:val="00426885"/>
    <w:rsid w:val="00432F6F"/>
    <w:rsid w:val="004344A2"/>
    <w:rsid w:val="004346F6"/>
    <w:rsid w:val="004359BF"/>
    <w:rsid w:val="00436D68"/>
    <w:rsid w:val="00436F6A"/>
    <w:rsid w:val="004370F6"/>
    <w:rsid w:val="00437AF1"/>
    <w:rsid w:val="00440151"/>
    <w:rsid w:val="00440361"/>
    <w:rsid w:val="00445853"/>
    <w:rsid w:val="00447241"/>
    <w:rsid w:val="0044750B"/>
    <w:rsid w:val="00447CF7"/>
    <w:rsid w:val="0045031B"/>
    <w:rsid w:val="00450381"/>
    <w:rsid w:val="00450C99"/>
    <w:rsid w:val="00451CEF"/>
    <w:rsid w:val="00455DF5"/>
    <w:rsid w:val="00455F9D"/>
    <w:rsid w:val="004565ED"/>
    <w:rsid w:val="00457086"/>
    <w:rsid w:val="0045788C"/>
    <w:rsid w:val="00457E5B"/>
    <w:rsid w:val="00463B7A"/>
    <w:rsid w:val="004647FF"/>
    <w:rsid w:val="00465C31"/>
    <w:rsid w:val="00471DE0"/>
    <w:rsid w:val="00472129"/>
    <w:rsid w:val="00473554"/>
    <w:rsid w:val="004772DB"/>
    <w:rsid w:val="004800E2"/>
    <w:rsid w:val="004807F7"/>
    <w:rsid w:val="00481C20"/>
    <w:rsid w:val="0048293C"/>
    <w:rsid w:val="00482DF0"/>
    <w:rsid w:val="004852F5"/>
    <w:rsid w:val="004854B0"/>
    <w:rsid w:val="0049134C"/>
    <w:rsid w:val="0049188F"/>
    <w:rsid w:val="00491AD3"/>
    <w:rsid w:val="00492119"/>
    <w:rsid w:val="004942FB"/>
    <w:rsid w:val="00495EFD"/>
    <w:rsid w:val="00496F51"/>
    <w:rsid w:val="004A00AA"/>
    <w:rsid w:val="004A21F1"/>
    <w:rsid w:val="004A5AAE"/>
    <w:rsid w:val="004A5EB5"/>
    <w:rsid w:val="004B3F7B"/>
    <w:rsid w:val="004B70FB"/>
    <w:rsid w:val="004B7FAA"/>
    <w:rsid w:val="004C02EF"/>
    <w:rsid w:val="004C26EF"/>
    <w:rsid w:val="004C343A"/>
    <w:rsid w:val="004C4952"/>
    <w:rsid w:val="004C60D2"/>
    <w:rsid w:val="004D17D4"/>
    <w:rsid w:val="004D300F"/>
    <w:rsid w:val="004D301B"/>
    <w:rsid w:val="004D5AD2"/>
    <w:rsid w:val="004D7CFA"/>
    <w:rsid w:val="004E078E"/>
    <w:rsid w:val="004E16A0"/>
    <w:rsid w:val="004E3AA6"/>
    <w:rsid w:val="004E5430"/>
    <w:rsid w:val="004F021C"/>
    <w:rsid w:val="004F2F93"/>
    <w:rsid w:val="004F3111"/>
    <w:rsid w:val="004F3F74"/>
    <w:rsid w:val="00501D15"/>
    <w:rsid w:val="00502233"/>
    <w:rsid w:val="00502B44"/>
    <w:rsid w:val="0050331B"/>
    <w:rsid w:val="00503BFE"/>
    <w:rsid w:val="00505B2F"/>
    <w:rsid w:val="00505FF2"/>
    <w:rsid w:val="005067C4"/>
    <w:rsid w:val="00507D74"/>
    <w:rsid w:val="0051039A"/>
    <w:rsid w:val="005105D1"/>
    <w:rsid w:val="005115A2"/>
    <w:rsid w:val="005121BE"/>
    <w:rsid w:val="005124EF"/>
    <w:rsid w:val="005201AF"/>
    <w:rsid w:val="00520418"/>
    <w:rsid w:val="00520489"/>
    <w:rsid w:val="00527154"/>
    <w:rsid w:val="00527C13"/>
    <w:rsid w:val="00537D11"/>
    <w:rsid w:val="00540C71"/>
    <w:rsid w:val="00541460"/>
    <w:rsid w:val="005417B8"/>
    <w:rsid w:val="005419DF"/>
    <w:rsid w:val="00541D94"/>
    <w:rsid w:val="00542C09"/>
    <w:rsid w:val="005438E5"/>
    <w:rsid w:val="00543AAB"/>
    <w:rsid w:val="00545418"/>
    <w:rsid w:val="00547A9D"/>
    <w:rsid w:val="00550101"/>
    <w:rsid w:val="0055047A"/>
    <w:rsid w:val="0055050F"/>
    <w:rsid w:val="00550937"/>
    <w:rsid w:val="00551323"/>
    <w:rsid w:val="0055220C"/>
    <w:rsid w:val="00553C4B"/>
    <w:rsid w:val="0055444F"/>
    <w:rsid w:val="00557B78"/>
    <w:rsid w:val="00570192"/>
    <w:rsid w:val="00570D08"/>
    <w:rsid w:val="00572641"/>
    <w:rsid w:val="00573A05"/>
    <w:rsid w:val="00574002"/>
    <w:rsid w:val="00576645"/>
    <w:rsid w:val="0057707D"/>
    <w:rsid w:val="00577F54"/>
    <w:rsid w:val="00580A5E"/>
    <w:rsid w:val="00581275"/>
    <w:rsid w:val="00583EB8"/>
    <w:rsid w:val="00583F3F"/>
    <w:rsid w:val="00586589"/>
    <w:rsid w:val="00586E30"/>
    <w:rsid w:val="00594411"/>
    <w:rsid w:val="00594573"/>
    <w:rsid w:val="005948D5"/>
    <w:rsid w:val="00594D5D"/>
    <w:rsid w:val="0059702F"/>
    <w:rsid w:val="005A3433"/>
    <w:rsid w:val="005A4205"/>
    <w:rsid w:val="005A4B8C"/>
    <w:rsid w:val="005A59B5"/>
    <w:rsid w:val="005A67F4"/>
    <w:rsid w:val="005A7C34"/>
    <w:rsid w:val="005B0ED7"/>
    <w:rsid w:val="005B162A"/>
    <w:rsid w:val="005B17CA"/>
    <w:rsid w:val="005B21AD"/>
    <w:rsid w:val="005B367E"/>
    <w:rsid w:val="005B3D06"/>
    <w:rsid w:val="005B5B82"/>
    <w:rsid w:val="005C0677"/>
    <w:rsid w:val="005C1A58"/>
    <w:rsid w:val="005C4768"/>
    <w:rsid w:val="005C558C"/>
    <w:rsid w:val="005C5A3E"/>
    <w:rsid w:val="005C5FFE"/>
    <w:rsid w:val="005C6700"/>
    <w:rsid w:val="005D08D4"/>
    <w:rsid w:val="005D12A3"/>
    <w:rsid w:val="005D186E"/>
    <w:rsid w:val="005D2221"/>
    <w:rsid w:val="005D48E5"/>
    <w:rsid w:val="005D520A"/>
    <w:rsid w:val="005E0F41"/>
    <w:rsid w:val="005E106A"/>
    <w:rsid w:val="005E36E4"/>
    <w:rsid w:val="005E72B0"/>
    <w:rsid w:val="005F03C2"/>
    <w:rsid w:val="005F05AF"/>
    <w:rsid w:val="005F07A3"/>
    <w:rsid w:val="005F14C3"/>
    <w:rsid w:val="005F1A1F"/>
    <w:rsid w:val="005F2A56"/>
    <w:rsid w:val="005F3127"/>
    <w:rsid w:val="00600C11"/>
    <w:rsid w:val="00600F90"/>
    <w:rsid w:val="00601087"/>
    <w:rsid w:val="00601EAF"/>
    <w:rsid w:val="006034CF"/>
    <w:rsid w:val="00606150"/>
    <w:rsid w:val="006110AE"/>
    <w:rsid w:val="00611227"/>
    <w:rsid w:val="006128B2"/>
    <w:rsid w:val="006135D9"/>
    <w:rsid w:val="006155BA"/>
    <w:rsid w:val="00615D4A"/>
    <w:rsid w:val="00616C5B"/>
    <w:rsid w:val="00620C14"/>
    <w:rsid w:val="00621232"/>
    <w:rsid w:val="0062323D"/>
    <w:rsid w:val="006241AA"/>
    <w:rsid w:val="00625958"/>
    <w:rsid w:val="00626AE4"/>
    <w:rsid w:val="00626D5A"/>
    <w:rsid w:val="00627804"/>
    <w:rsid w:val="00632535"/>
    <w:rsid w:val="006329B2"/>
    <w:rsid w:val="00634C97"/>
    <w:rsid w:val="00636674"/>
    <w:rsid w:val="00644756"/>
    <w:rsid w:val="00644932"/>
    <w:rsid w:val="00644DAF"/>
    <w:rsid w:val="00653F27"/>
    <w:rsid w:val="0065427F"/>
    <w:rsid w:val="006544B9"/>
    <w:rsid w:val="006608F4"/>
    <w:rsid w:val="006650BE"/>
    <w:rsid w:val="00667EB4"/>
    <w:rsid w:val="0067080C"/>
    <w:rsid w:val="00672417"/>
    <w:rsid w:val="006726A9"/>
    <w:rsid w:val="00676009"/>
    <w:rsid w:val="00677C0F"/>
    <w:rsid w:val="00677D36"/>
    <w:rsid w:val="0068069E"/>
    <w:rsid w:val="0068081A"/>
    <w:rsid w:val="006809C0"/>
    <w:rsid w:val="006835AF"/>
    <w:rsid w:val="00683BAD"/>
    <w:rsid w:val="00685913"/>
    <w:rsid w:val="00685F05"/>
    <w:rsid w:val="00686257"/>
    <w:rsid w:val="00686850"/>
    <w:rsid w:val="00686CBD"/>
    <w:rsid w:val="00687DB6"/>
    <w:rsid w:val="00690385"/>
    <w:rsid w:val="00691025"/>
    <w:rsid w:val="006910F6"/>
    <w:rsid w:val="0069180B"/>
    <w:rsid w:val="00693E13"/>
    <w:rsid w:val="0069430F"/>
    <w:rsid w:val="006967B4"/>
    <w:rsid w:val="006A5706"/>
    <w:rsid w:val="006A760D"/>
    <w:rsid w:val="006A791F"/>
    <w:rsid w:val="006A7B74"/>
    <w:rsid w:val="006B3515"/>
    <w:rsid w:val="006B5CF8"/>
    <w:rsid w:val="006B5D3C"/>
    <w:rsid w:val="006B787D"/>
    <w:rsid w:val="006C0865"/>
    <w:rsid w:val="006C0DAF"/>
    <w:rsid w:val="006C2465"/>
    <w:rsid w:val="006C2F13"/>
    <w:rsid w:val="006C4591"/>
    <w:rsid w:val="006C4F4C"/>
    <w:rsid w:val="006C6936"/>
    <w:rsid w:val="006C7E31"/>
    <w:rsid w:val="006D3991"/>
    <w:rsid w:val="006D64AD"/>
    <w:rsid w:val="006E054A"/>
    <w:rsid w:val="006E2312"/>
    <w:rsid w:val="006E2D32"/>
    <w:rsid w:val="006E329F"/>
    <w:rsid w:val="006E4A43"/>
    <w:rsid w:val="006E4BF2"/>
    <w:rsid w:val="006E4D72"/>
    <w:rsid w:val="006E4FB9"/>
    <w:rsid w:val="006E5691"/>
    <w:rsid w:val="006E5FFF"/>
    <w:rsid w:val="006E739C"/>
    <w:rsid w:val="006F2661"/>
    <w:rsid w:val="006F32E3"/>
    <w:rsid w:val="006F3C16"/>
    <w:rsid w:val="006F43CD"/>
    <w:rsid w:val="006F4647"/>
    <w:rsid w:val="006F6CA3"/>
    <w:rsid w:val="006F745B"/>
    <w:rsid w:val="006F7F86"/>
    <w:rsid w:val="00700F23"/>
    <w:rsid w:val="00702C85"/>
    <w:rsid w:val="00703403"/>
    <w:rsid w:val="0071020B"/>
    <w:rsid w:val="007108CC"/>
    <w:rsid w:val="00710C95"/>
    <w:rsid w:val="00710F53"/>
    <w:rsid w:val="007114CE"/>
    <w:rsid w:val="00715272"/>
    <w:rsid w:val="0071609F"/>
    <w:rsid w:val="0072054C"/>
    <w:rsid w:val="007228F7"/>
    <w:rsid w:val="007230C6"/>
    <w:rsid w:val="007257AE"/>
    <w:rsid w:val="0072676E"/>
    <w:rsid w:val="00726857"/>
    <w:rsid w:val="00731812"/>
    <w:rsid w:val="00732A50"/>
    <w:rsid w:val="00733121"/>
    <w:rsid w:val="00733284"/>
    <w:rsid w:val="00740090"/>
    <w:rsid w:val="00740355"/>
    <w:rsid w:val="00741637"/>
    <w:rsid w:val="00743AD8"/>
    <w:rsid w:val="00745840"/>
    <w:rsid w:val="00747402"/>
    <w:rsid w:val="00747FA9"/>
    <w:rsid w:val="00750D9D"/>
    <w:rsid w:val="00752A88"/>
    <w:rsid w:val="00753F0F"/>
    <w:rsid w:val="0076283E"/>
    <w:rsid w:val="00764793"/>
    <w:rsid w:val="00767513"/>
    <w:rsid w:val="00772BBD"/>
    <w:rsid w:val="00774ED9"/>
    <w:rsid w:val="00777CCB"/>
    <w:rsid w:val="00780005"/>
    <w:rsid w:val="007807CE"/>
    <w:rsid w:val="007834C4"/>
    <w:rsid w:val="00783C22"/>
    <w:rsid w:val="007853CE"/>
    <w:rsid w:val="007908D5"/>
    <w:rsid w:val="00791D9B"/>
    <w:rsid w:val="00792770"/>
    <w:rsid w:val="00792823"/>
    <w:rsid w:val="00792E6C"/>
    <w:rsid w:val="007A2FBB"/>
    <w:rsid w:val="007A64CB"/>
    <w:rsid w:val="007B07A0"/>
    <w:rsid w:val="007B0EDF"/>
    <w:rsid w:val="007B2BC4"/>
    <w:rsid w:val="007B4C1A"/>
    <w:rsid w:val="007B677C"/>
    <w:rsid w:val="007B78FF"/>
    <w:rsid w:val="007C29E5"/>
    <w:rsid w:val="007C2BFE"/>
    <w:rsid w:val="007C58FA"/>
    <w:rsid w:val="007C6A9E"/>
    <w:rsid w:val="007C7534"/>
    <w:rsid w:val="007C77B8"/>
    <w:rsid w:val="007D4E6A"/>
    <w:rsid w:val="007D75E8"/>
    <w:rsid w:val="007E5647"/>
    <w:rsid w:val="007F0425"/>
    <w:rsid w:val="007F0E11"/>
    <w:rsid w:val="007F2588"/>
    <w:rsid w:val="007F2B68"/>
    <w:rsid w:val="007F43C6"/>
    <w:rsid w:val="007F6451"/>
    <w:rsid w:val="007F732D"/>
    <w:rsid w:val="007F7AAF"/>
    <w:rsid w:val="007F7E70"/>
    <w:rsid w:val="00800502"/>
    <w:rsid w:val="00801895"/>
    <w:rsid w:val="0080266E"/>
    <w:rsid w:val="008138A4"/>
    <w:rsid w:val="00814B78"/>
    <w:rsid w:val="008153E8"/>
    <w:rsid w:val="00816368"/>
    <w:rsid w:val="00821384"/>
    <w:rsid w:val="00821F86"/>
    <w:rsid w:val="00822797"/>
    <w:rsid w:val="008231E4"/>
    <w:rsid w:val="00824814"/>
    <w:rsid w:val="00824FBB"/>
    <w:rsid w:val="008253DF"/>
    <w:rsid w:val="008262AA"/>
    <w:rsid w:val="00826CC2"/>
    <w:rsid w:val="00827C35"/>
    <w:rsid w:val="008337D6"/>
    <w:rsid w:val="00833F36"/>
    <w:rsid w:val="00834145"/>
    <w:rsid w:val="00836364"/>
    <w:rsid w:val="0084127D"/>
    <w:rsid w:val="00841C79"/>
    <w:rsid w:val="00842279"/>
    <w:rsid w:val="00843D89"/>
    <w:rsid w:val="00845949"/>
    <w:rsid w:val="00846061"/>
    <w:rsid w:val="008462AF"/>
    <w:rsid w:val="00846A16"/>
    <w:rsid w:val="00850A85"/>
    <w:rsid w:val="008550CD"/>
    <w:rsid w:val="008557BE"/>
    <w:rsid w:val="00860145"/>
    <w:rsid w:val="00860FCE"/>
    <w:rsid w:val="0086298D"/>
    <w:rsid w:val="00862DC1"/>
    <w:rsid w:val="00866859"/>
    <w:rsid w:val="00866E90"/>
    <w:rsid w:val="00870289"/>
    <w:rsid w:val="00870CCA"/>
    <w:rsid w:val="00871BFE"/>
    <w:rsid w:val="0087248E"/>
    <w:rsid w:val="00872AF6"/>
    <w:rsid w:val="008748F1"/>
    <w:rsid w:val="008758D6"/>
    <w:rsid w:val="00876EEE"/>
    <w:rsid w:val="008771AA"/>
    <w:rsid w:val="008803B4"/>
    <w:rsid w:val="00882058"/>
    <w:rsid w:val="0088377E"/>
    <w:rsid w:val="00883C52"/>
    <w:rsid w:val="00884AE1"/>
    <w:rsid w:val="00886DF3"/>
    <w:rsid w:val="00887C8E"/>
    <w:rsid w:val="00890762"/>
    <w:rsid w:val="008914CE"/>
    <w:rsid w:val="008979FB"/>
    <w:rsid w:val="008A1E02"/>
    <w:rsid w:val="008A430E"/>
    <w:rsid w:val="008B1279"/>
    <w:rsid w:val="008B1A54"/>
    <w:rsid w:val="008B4D53"/>
    <w:rsid w:val="008B77CE"/>
    <w:rsid w:val="008C06A5"/>
    <w:rsid w:val="008C1448"/>
    <w:rsid w:val="008C29ED"/>
    <w:rsid w:val="008C34EC"/>
    <w:rsid w:val="008C3D85"/>
    <w:rsid w:val="008C542C"/>
    <w:rsid w:val="008C7FC1"/>
    <w:rsid w:val="008D3E2E"/>
    <w:rsid w:val="008D7AFD"/>
    <w:rsid w:val="008E030B"/>
    <w:rsid w:val="008E09DD"/>
    <w:rsid w:val="008E0CF6"/>
    <w:rsid w:val="008E14C9"/>
    <w:rsid w:val="008E177C"/>
    <w:rsid w:val="008E2325"/>
    <w:rsid w:val="008E41D8"/>
    <w:rsid w:val="008E5598"/>
    <w:rsid w:val="008E6489"/>
    <w:rsid w:val="008E7CE6"/>
    <w:rsid w:val="008F1D5C"/>
    <w:rsid w:val="008F21B4"/>
    <w:rsid w:val="008F2AC9"/>
    <w:rsid w:val="008F2B56"/>
    <w:rsid w:val="008F3CD8"/>
    <w:rsid w:val="00902870"/>
    <w:rsid w:val="00904181"/>
    <w:rsid w:val="00906067"/>
    <w:rsid w:val="009076EC"/>
    <w:rsid w:val="009125DA"/>
    <w:rsid w:val="00912A05"/>
    <w:rsid w:val="00914EBC"/>
    <w:rsid w:val="00916EDD"/>
    <w:rsid w:val="00917759"/>
    <w:rsid w:val="00917B49"/>
    <w:rsid w:val="00917FB4"/>
    <w:rsid w:val="00921A3E"/>
    <w:rsid w:val="00924771"/>
    <w:rsid w:val="009301E8"/>
    <w:rsid w:val="0093035B"/>
    <w:rsid w:val="0093038C"/>
    <w:rsid w:val="00930AC0"/>
    <w:rsid w:val="00934044"/>
    <w:rsid w:val="00935639"/>
    <w:rsid w:val="00936B3B"/>
    <w:rsid w:val="009370E6"/>
    <w:rsid w:val="0093779B"/>
    <w:rsid w:val="00937BBB"/>
    <w:rsid w:val="00937CE3"/>
    <w:rsid w:val="00940FA4"/>
    <w:rsid w:val="0094242F"/>
    <w:rsid w:val="0094761E"/>
    <w:rsid w:val="00950E19"/>
    <w:rsid w:val="00957EF1"/>
    <w:rsid w:val="00960BC2"/>
    <w:rsid w:val="009627C0"/>
    <w:rsid w:val="00964D60"/>
    <w:rsid w:val="0096587D"/>
    <w:rsid w:val="00966187"/>
    <w:rsid w:val="0096670E"/>
    <w:rsid w:val="00966C2D"/>
    <w:rsid w:val="00966D26"/>
    <w:rsid w:val="0097231A"/>
    <w:rsid w:val="00975CFE"/>
    <w:rsid w:val="00982947"/>
    <w:rsid w:val="009840C5"/>
    <w:rsid w:val="009847A4"/>
    <w:rsid w:val="00987ED7"/>
    <w:rsid w:val="0099215E"/>
    <w:rsid w:val="009950C6"/>
    <w:rsid w:val="00996187"/>
    <w:rsid w:val="0099625F"/>
    <w:rsid w:val="00996345"/>
    <w:rsid w:val="00996C21"/>
    <w:rsid w:val="009A0531"/>
    <w:rsid w:val="009A2A97"/>
    <w:rsid w:val="009A3BBC"/>
    <w:rsid w:val="009A3EC8"/>
    <w:rsid w:val="009A502D"/>
    <w:rsid w:val="009A7520"/>
    <w:rsid w:val="009A7BB1"/>
    <w:rsid w:val="009B0EBE"/>
    <w:rsid w:val="009B2119"/>
    <w:rsid w:val="009B4BAA"/>
    <w:rsid w:val="009B4D2D"/>
    <w:rsid w:val="009B5CDF"/>
    <w:rsid w:val="009B642F"/>
    <w:rsid w:val="009C139B"/>
    <w:rsid w:val="009C243E"/>
    <w:rsid w:val="009C7745"/>
    <w:rsid w:val="009D1358"/>
    <w:rsid w:val="009D1963"/>
    <w:rsid w:val="009D1CC2"/>
    <w:rsid w:val="009E0D72"/>
    <w:rsid w:val="009E1449"/>
    <w:rsid w:val="009E2796"/>
    <w:rsid w:val="009E593F"/>
    <w:rsid w:val="009E7151"/>
    <w:rsid w:val="009E7978"/>
    <w:rsid w:val="009F3F51"/>
    <w:rsid w:val="009F5DE5"/>
    <w:rsid w:val="00A016F9"/>
    <w:rsid w:val="00A033C3"/>
    <w:rsid w:val="00A07629"/>
    <w:rsid w:val="00A1160C"/>
    <w:rsid w:val="00A116B8"/>
    <w:rsid w:val="00A120FE"/>
    <w:rsid w:val="00A13400"/>
    <w:rsid w:val="00A16332"/>
    <w:rsid w:val="00A170F0"/>
    <w:rsid w:val="00A17D31"/>
    <w:rsid w:val="00A249E3"/>
    <w:rsid w:val="00A24B7A"/>
    <w:rsid w:val="00A25AEC"/>
    <w:rsid w:val="00A2685F"/>
    <w:rsid w:val="00A26CB8"/>
    <w:rsid w:val="00A30FE2"/>
    <w:rsid w:val="00A32BCC"/>
    <w:rsid w:val="00A36124"/>
    <w:rsid w:val="00A368E6"/>
    <w:rsid w:val="00A4001F"/>
    <w:rsid w:val="00A40529"/>
    <w:rsid w:val="00A40E23"/>
    <w:rsid w:val="00A4333D"/>
    <w:rsid w:val="00A44018"/>
    <w:rsid w:val="00A4437C"/>
    <w:rsid w:val="00A508BB"/>
    <w:rsid w:val="00A53E8D"/>
    <w:rsid w:val="00A6177E"/>
    <w:rsid w:val="00A61C32"/>
    <w:rsid w:val="00A63B90"/>
    <w:rsid w:val="00A6416D"/>
    <w:rsid w:val="00A64CF8"/>
    <w:rsid w:val="00A65274"/>
    <w:rsid w:val="00A67105"/>
    <w:rsid w:val="00A70558"/>
    <w:rsid w:val="00A72640"/>
    <w:rsid w:val="00A72DA8"/>
    <w:rsid w:val="00A73844"/>
    <w:rsid w:val="00A73EB2"/>
    <w:rsid w:val="00A7436F"/>
    <w:rsid w:val="00A75108"/>
    <w:rsid w:val="00A76F7A"/>
    <w:rsid w:val="00A800BF"/>
    <w:rsid w:val="00A83CD9"/>
    <w:rsid w:val="00A87254"/>
    <w:rsid w:val="00A917E4"/>
    <w:rsid w:val="00A926AB"/>
    <w:rsid w:val="00A92B76"/>
    <w:rsid w:val="00A94A6E"/>
    <w:rsid w:val="00A957BA"/>
    <w:rsid w:val="00A95A9F"/>
    <w:rsid w:val="00A95CAE"/>
    <w:rsid w:val="00A972B9"/>
    <w:rsid w:val="00AA1513"/>
    <w:rsid w:val="00AA1785"/>
    <w:rsid w:val="00AA1894"/>
    <w:rsid w:val="00AA3CC6"/>
    <w:rsid w:val="00AA4756"/>
    <w:rsid w:val="00AA69C9"/>
    <w:rsid w:val="00AA6FA5"/>
    <w:rsid w:val="00AA7941"/>
    <w:rsid w:val="00AB0377"/>
    <w:rsid w:val="00AB26F1"/>
    <w:rsid w:val="00AB3DF0"/>
    <w:rsid w:val="00AB4593"/>
    <w:rsid w:val="00AB54D8"/>
    <w:rsid w:val="00AC59B4"/>
    <w:rsid w:val="00AC5AF1"/>
    <w:rsid w:val="00AD1D7A"/>
    <w:rsid w:val="00AD4D42"/>
    <w:rsid w:val="00AD65C1"/>
    <w:rsid w:val="00AD79F4"/>
    <w:rsid w:val="00AE1DBB"/>
    <w:rsid w:val="00AE260B"/>
    <w:rsid w:val="00AE2FB4"/>
    <w:rsid w:val="00AE3212"/>
    <w:rsid w:val="00AE454B"/>
    <w:rsid w:val="00AE70CD"/>
    <w:rsid w:val="00AF0E59"/>
    <w:rsid w:val="00AF1E52"/>
    <w:rsid w:val="00AF20E8"/>
    <w:rsid w:val="00AF2D74"/>
    <w:rsid w:val="00AF327B"/>
    <w:rsid w:val="00AF3498"/>
    <w:rsid w:val="00AF43D4"/>
    <w:rsid w:val="00AF5405"/>
    <w:rsid w:val="00B03CC1"/>
    <w:rsid w:val="00B11593"/>
    <w:rsid w:val="00B11DF7"/>
    <w:rsid w:val="00B11E85"/>
    <w:rsid w:val="00B12609"/>
    <w:rsid w:val="00B126A2"/>
    <w:rsid w:val="00B12DE3"/>
    <w:rsid w:val="00B152B2"/>
    <w:rsid w:val="00B15AFD"/>
    <w:rsid w:val="00B15F6E"/>
    <w:rsid w:val="00B21DF1"/>
    <w:rsid w:val="00B23703"/>
    <w:rsid w:val="00B25DC9"/>
    <w:rsid w:val="00B30263"/>
    <w:rsid w:val="00B31041"/>
    <w:rsid w:val="00B318BC"/>
    <w:rsid w:val="00B33FAE"/>
    <w:rsid w:val="00B34E8A"/>
    <w:rsid w:val="00B35244"/>
    <w:rsid w:val="00B36CDD"/>
    <w:rsid w:val="00B40C73"/>
    <w:rsid w:val="00B443F2"/>
    <w:rsid w:val="00B44FA2"/>
    <w:rsid w:val="00B4520B"/>
    <w:rsid w:val="00B52B73"/>
    <w:rsid w:val="00B554F7"/>
    <w:rsid w:val="00B57461"/>
    <w:rsid w:val="00B6201E"/>
    <w:rsid w:val="00B62608"/>
    <w:rsid w:val="00B62CF0"/>
    <w:rsid w:val="00B65200"/>
    <w:rsid w:val="00B6753B"/>
    <w:rsid w:val="00B70B09"/>
    <w:rsid w:val="00B73A6A"/>
    <w:rsid w:val="00B765EE"/>
    <w:rsid w:val="00B80C59"/>
    <w:rsid w:val="00B816D0"/>
    <w:rsid w:val="00B84613"/>
    <w:rsid w:val="00B877FB"/>
    <w:rsid w:val="00B87E79"/>
    <w:rsid w:val="00B90910"/>
    <w:rsid w:val="00B90AA1"/>
    <w:rsid w:val="00B90AEB"/>
    <w:rsid w:val="00B9134F"/>
    <w:rsid w:val="00B9149C"/>
    <w:rsid w:val="00B920B4"/>
    <w:rsid w:val="00B92DCF"/>
    <w:rsid w:val="00B938D7"/>
    <w:rsid w:val="00B962ED"/>
    <w:rsid w:val="00BA16BD"/>
    <w:rsid w:val="00BA1976"/>
    <w:rsid w:val="00BA1FC5"/>
    <w:rsid w:val="00BA23AD"/>
    <w:rsid w:val="00BA25CF"/>
    <w:rsid w:val="00BA2CF4"/>
    <w:rsid w:val="00BA4726"/>
    <w:rsid w:val="00BA5861"/>
    <w:rsid w:val="00BA5A17"/>
    <w:rsid w:val="00BA654D"/>
    <w:rsid w:val="00BA77DC"/>
    <w:rsid w:val="00BB1654"/>
    <w:rsid w:val="00BB67F6"/>
    <w:rsid w:val="00BB7024"/>
    <w:rsid w:val="00BB7277"/>
    <w:rsid w:val="00BB7376"/>
    <w:rsid w:val="00BB78A6"/>
    <w:rsid w:val="00BC106B"/>
    <w:rsid w:val="00BC3B62"/>
    <w:rsid w:val="00BC44E0"/>
    <w:rsid w:val="00BC5C03"/>
    <w:rsid w:val="00BC7109"/>
    <w:rsid w:val="00BC74D2"/>
    <w:rsid w:val="00BC76D2"/>
    <w:rsid w:val="00BC7716"/>
    <w:rsid w:val="00BD1E4D"/>
    <w:rsid w:val="00BD3E6E"/>
    <w:rsid w:val="00BD77EF"/>
    <w:rsid w:val="00BE072C"/>
    <w:rsid w:val="00BE438A"/>
    <w:rsid w:val="00BE4F23"/>
    <w:rsid w:val="00BE6303"/>
    <w:rsid w:val="00BE79F4"/>
    <w:rsid w:val="00BF0973"/>
    <w:rsid w:val="00BF1193"/>
    <w:rsid w:val="00BF1717"/>
    <w:rsid w:val="00BF3179"/>
    <w:rsid w:val="00BF3231"/>
    <w:rsid w:val="00BF4D11"/>
    <w:rsid w:val="00C009FC"/>
    <w:rsid w:val="00C04E0A"/>
    <w:rsid w:val="00C0548D"/>
    <w:rsid w:val="00C07909"/>
    <w:rsid w:val="00C11CD7"/>
    <w:rsid w:val="00C14E67"/>
    <w:rsid w:val="00C14EF3"/>
    <w:rsid w:val="00C15F5D"/>
    <w:rsid w:val="00C1690A"/>
    <w:rsid w:val="00C20CAC"/>
    <w:rsid w:val="00C21F38"/>
    <w:rsid w:val="00C22AE8"/>
    <w:rsid w:val="00C25F60"/>
    <w:rsid w:val="00C32568"/>
    <w:rsid w:val="00C327AD"/>
    <w:rsid w:val="00C3399C"/>
    <w:rsid w:val="00C339B9"/>
    <w:rsid w:val="00C346DD"/>
    <w:rsid w:val="00C36F68"/>
    <w:rsid w:val="00C5047F"/>
    <w:rsid w:val="00C52702"/>
    <w:rsid w:val="00C545C2"/>
    <w:rsid w:val="00C5692F"/>
    <w:rsid w:val="00C60067"/>
    <w:rsid w:val="00C6294B"/>
    <w:rsid w:val="00C637ED"/>
    <w:rsid w:val="00C66482"/>
    <w:rsid w:val="00C71859"/>
    <w:rsid w:val="00C728E7"/>
    <w:rsid w:val="00C75010"/>
    <w:rsid w:val="00C758F7"/>
    <w:rsid w:val="00C76B9F"/>
    <w:rsid w:val="00C77A23"/>
    <w:rsid w:val="00C77AC1"/>
    <w:rsid w:val="00C828A2"/>
    <w:rsid w:val="00C82A41"/>
    <w:rsid w:val="00C8441E"/>
    <w:rsid w:val="00C84674"/>
    <w:rsid w:val="00C85E8D"/>
    <w:rsid w:val="00C910A8"/>
    <w:rsid w:val="00C920DE"/>
    <w:rsid w:val="00C9240D"/>
    <w:rsid w:val="00C93737"/>
    <w:rsid w:val="00C95189"/>
    <w:rsid w:val="00C96B23"/>
    <w:rsid w:val="00C97F32"/>
    <w:rsid w:val="00CA00F1"/>
    <w:rsid w:val="00CA2FFE"/>
    <w:rsid w:val="00CA4D49"/>
    <w:rsid w:val="00CA4FF8"/>
    <w:rsid w:val="00CA5AFF"/>
    <w:rsid w:val="00CA6C6E"/>
    <w:rsid w:val="00CA6CF3"/>
    <w:rsid w:val="00CA78E0"/>
    <w:rsid w:val="00CB03D1"/>
    <w:rsid w:val="00CB288E"/>
    <w:rsid w:val="00CB39B5"/>
    <w:rsid w:val="00CB3D82"/>
    <w:rsid w:val="00CB3E49"/>
    <w:rsid w:val="00CB72AF"/>
    <w:rsid w:val="00CB7DAD"/>
    <w:rsid w:val="00CC1B8F"/>
    <w:rsid w:val="00CC1D1D"/>
    <w:rsid w:val="00CC4421"/>
    <w:rsid w:val="00CC5DD9"/>
    <w:rsid w:val="00CC73F1"/>
    <w:rsid w:val="00CC7578"/>
    <w:rsid w:val="00CC792D"/>
    <w:rsid w:val="00CD0E38"/>
    <w:rsid w:val="00CD179C"/>
    <w:rsid w:val="00CD1BD4"/>
    <w:rsid w:val="00CD20D8"/>
    <w:rsid w:val="00CD2942"/>
    <w:rsid w:val="00CD4100"/>
    <w:rsid w:val="00CE150C"/>
    <w:rsid w:val="00CE28A1"/>
    <w:rsid w:val="00CE31C1"/>
    <w:rsid w:val="00CE4C75"/>
    <w:rsid w:val="00CE53AF"/>
    <w:rsid w:val="00CE68F8"/>
    <w:rsid w:val="00CE6F84"/>
    <w:rsid w:val="00CF0E8E"/>
    <w:rsid w:val="00CF1AD2"/>
    <w:rsid w:val="00CF2A18"/>
    <w:rsid w:val="00CF3397"/>
    <w:rsid w:val="00CF7016"/>
    <w:rsid w:val="00CF7270"/>
    <w:rsid w:val="00D003B8"/>
    <w:rsid w:val="00D007B3"/>
    <w:rsid w:val="00D01250"/>
    <w:rsid w:val="00D024ED"/>
    <w:rsid w:val="00D05D8D"/>
    <w:rsid w:val="00D06042"/>
    <w:rsid w:val="00D0710B"/>
    <w:rsid w:val="00D13130"/>
    <w:rsid w:val="00D14027"/>
    <w:rsid w:val="00D14B5A"/>
    <w:rsid w:val="00D160FD"/>
    <w:rsid w:val="00D2191E"/>
    <w:rsid w:val="00D23DD3"/>
    <w:rsid w:val="00D24E1F"/>
    <w:rsid w:val="00D25FE2"/>
    <w:rsid w:val="00D27E52"/>
    <w:rsid w:val="00D309B9"/>
    <w:rsid w:val="00D33502"/>
    <w:rsid w:val="00D3392B"/>
    <w:rsid w:val="00D33C61"/>
    <w:rsid w:val="00D3422F"/>
    <w:rsid w:val="00D40471"/>
    <w:rsid w:val="00D41A0A"/>
    <w:rsid w:val="00D42872"/>
    <w:rsid w:val="00D42D4C"/>
    <w:rsid w:val="00D44636"/>
    <w:rsid w:val="00D451B9"/>
    <w:rsid w:val="00D468F4"/>
    <w:rsid w:val="00D516CA"/>
    <w:rsid w:val="00D52F7A"/>
    <w:rsid w:val="00D54897"/>
    <w:rsid w:val="00D55973"/>
    <w:rsid w:val="00D56973"/>
    <w:rsid w:val="00D56D78"/>
    <w:rsid w:val="00D61F45"/>
    <w:rsid w:val="00D640D5"/>
    <w:rsid w:val="00D6609D"/>
    <w:rsid w:val="00D67BF6"/>
    <w:rsid w:val="00D67E25"/>
    <w:rsid w:val="00D7138B"/>
    <w:rsid w:val="00D71819"/>
    <w:rsid w:val="00D72B8F"/>
    <w:rsid w:val="00D72D38"/>
    <w:rsid w:val="00D73488"/>
    <w:rsid w:val="00D74F5A"/>
    <w:rsid w:val="00D75248"/>
    <w:rsid w:val="00D7530F"/>
    <w:rsid w:val="00D76092"/>
    <w:rsid w:val="00D8090F"/>
    <w:rsid w:val="00D80ACE"/>
    <w:rsid w:val="00D8348C"/>
    <w:rsid w:val="00D867DE"/>
    <w:rsid w:val="00D90B29"/>
    <w:rsid w:val="00D90C56"/>
    <w:rsid w:val="00D93A8C"/>
    <w:rsid w:val="00D954DB"/>
    <w:rsid w:val="00D96AF7"/>
    <w:rsid w:val="00D96BE5"/>
    <w:rsid w:val="00D979A3"/>
    <w:rsid w:val="00D97CC1"/>
    <w:rsid w:val="00DA214F"/>
    <w:rsid w:val="00DA3381"/>
    <w:rsid w:val="00DA3F46"/>
    <w:rsid w:val="00DA5777"/>
    <w:rsid w:val="00DA6C2F"/>
    <w:rsid w:val="00DA7C26"/>
    <w:rsid w:val="00DB0582"/>
    <w:rsid w:val="00DB174E"/>
    <w:rsid w:val="00DB18D3"/>
    <w:rsid w:val="00DB194C"/>
    <w:rsid w:val="00DB2656"/>
    <w:rsid w:val="00DB38A9"/>
    <w:rsid w:val="00DB5753"/>
    <w:rsid w:val="00DC11B5"/>
    <w:rsid w:val="00DC1870"/>
    <w:rsid w:val="00DC4CF9"/>
    <w:rsid w:val="00DC566D"/>
    <w:rsid w:val="00DC7A39"/>
    <w:rsid w:val="00DD1562"/>
    <w:rsid w:val="00DD1C87"/>
    <w:rsid w:val="00DD203A"/>
    <w:rsid w:val="00DD50A3"/>
    <w:rsid w:val="00DD607D"/>
    <w:rsid w:val="00DE0715"/>
    <w:rsid w:val="00DE23FB"/>
    <w:rsid w:val="00DE42AB"/>
    <w:rsid w:val="00DE47F4"/>
    <w:rsid w:val="00DE6755"/>
    <w:rsid w:val="00DE7FAD"/>
    <w:rsid w:val="00DF025A"/>
    <w:rsid w:val="00DF0AB0"/>
    <w:rsid w:val="00DF0AF9"/>
    <w:rsid w:val="00DF21E5"/>
    <w:rsid w:val="00DF504B"/>
    <w:rsid w:val="00E005DA"/>
    <w:rsid w:val="00E02132"/>
    <w:rsid w:val="00E035FD"/>
    <w:rsid w:val="00E03AC8"/>
    <w:rsid w:val="00E053A7"/>
    <w:rsid w:val="00E15F64"/>
    <w:rsid w:val="00E20C5F"/>
    <w:rsid w:val="00E22EB8"/>
    <w:rsid w:val="00E241EB"/>
    <w:rsid w:val="00E25C31"/>
    <w:rsid w:val="00E2634A"/>
    <w:rsid w:val="00E2655D"/>
    <w:rsid w:val="00E31E80"/>
    <w:rsid w:val="00E348A0"/>
    <w:rsid w:val="00E359C8"/>
    <w:rsid w:val="00E3615C"/>
    <w:rsid w:val="00E36475"/>
    <w:rsid w:val="00E4126C"/>
    <w:rsid w:val="00E432CC"/>
    <w:rsid w:val="00E44759"/>
    <w:rsid w:val="00E46EC0"/>
    <w:rsid w:val="00E47178"/>
    <w:rsid w:val="00E519F5"/>
    <w:rsid w:val="00E5301C"/>
    <w:rsid w:val="00E5352A"/>
    <w:rsid w:val="00E54DD1"/>
    <w:rsid w:val="00E564DE"/>
    <w:rsid w:val="00E56A5A"/>
    <w:rsid w:val="00E607A9"/>
    <w:rsid w:val="00E61DB8"/>
    <w:rsid w:val="00E6362E"/>
    <w:rsid w:val="00E63DF9"/>
    <w:rsid w:val="00E66657"/>
    <w:rsid w:val="00E7048F"/>
    <w:rsid w:val="00E712CD"/>
    <w:rsid w:val="00E74568"/>
    <w:rsid w:val="00E747DC"/>
    <w:rsid w:val="00E74CCD"/>
    <w:rsid w:val="00E77B91"/>
    <w:rsid w:val="00E82E21"/>
    <w:rsid w:val="00E8496E"/>
    <w:rsid w:val="00E9132A"/>
    <w:rsid w:val="00E92B8D"/>
    <w:rsid w:val="00EA0F4E"/>
    <w:rsid w:val="00EA375D"/>
    <w:rsid w:val="00EA3A6F"/>
    <w:rsid w:val="00EB0B76"/>
    <w:rsid w:val="00EB1979"/>
    <w:rsid w:val="00EB2859"/>
    <w:rsid w:val="00EB3228"/>
    <w:rsid w:val="00EB6E77"/>
    <w:rsid w:val="00EC0E2B"/>
    <w:rsid w:val="00EC2A97"/>
    <w:rsid w:val="00EC3D71"/>
    <w:rsid w:val="00EC56A0"/>
    <w:rsid w:val="00EC6A99"/>
    <w:rsid w:val="00EC6BE6"/>
    <w:rsid w:val="00EC712A"/>
    <w:rsid w:val="00EC79FD"/>
    <w:rsid w:val="00ED0DAF"/>
    <w:rsid w:val="00ED2947"/>
    <w:rsid w:val="00ED49D7"/>
    <w:rsid w:val="00ED6B81"/>
    <w:rsid w:val="00ED7E0C"/>
    <w:rsid w:val="00EE011D"/>
    <w:rsid w:val="00EE0E0F"/>
    <w:rsid w:val="00EE1CED"/>
    <w:rsid w:val="00EE4BB3"/>
    <w:rsid w:val="00EE4DC0"/>
    <w:rsid w:val="00EF20DF"/>
    <w:rsid w:val="00EF4AD1"/>
    <w:rsid w:val="00EF4DCE"/>
    <w:rsid w:val="00EF6FD0"/>
    <w:rsid w:val="00EF7D5F"/>
    <w:rsid w:val="00F00239"/>
    <w:rsid w:val="00F00CB8"/>
    <w:rsid w:val="00F03BBF"/>
    <w:rsid w:val="00F0447B"/>
    <w:rsid w:val="00F05D4F"/>
    <w:rsid w:val="00F07187"/>
    <w:rsid w:val="00F07B06"/>
    <w:rsid w:val="00F122A8"/>
    <w:rsid w:val="00F13816"/>
    <w:rsid w:val="00F14C6B"/>
    <w:rsid w:val="00F1538C"/>
    <w:rsid w:val="00F15BFC"/>
    <w:rsid w:val="00F162E2"/>
    <w:rsid w:val="00F20258"/>
    <w:rsid w:val="00F23C6C"/>
    <w:rsid w:val="00F25880"/>
    <w:rsid w:val="00F26663"/>
    <w:rsid w:val="00F30EFF"/>
    <w:rsid w:val="00F3362B"/>
    <w:rsid w:val="00F35C29"/>
    <w:rsid w:val="00F366F9"/>
    <w:rsid w:val="00F3733E"/>
    <w:rsid w:val="00F37538"/>
    <w:rsid w:val="00F42EC0"/>
    <w:rsid w:val="00F42EEB"/>
    <w:rsid w:val="00F433CC"/>
    <w:rsid w:val="00F4394E"/>
    <w:rsid w:val="00F44C52"/>
    <w:rsid w:val="00F45973"/>
    <w:rsid w:val="00F47853"/>
    <w:rsid w:val="00F501E7"/>
    <w:rsid w:val="00F532DC"/>
    <w:rsid w:val="00F54449"/>
    <w:rsid w:val="00F56045"/>
    <w:rsid w:val="00F5747C"/>
    <w:rsid w:val="00F57D9F"/>
    <w:rsid w:val="00F62DD1"/>
    <w:rsid w:val="00F649D6"/>
    <w:rsid w:val="00F67159"/>
    <w:rsid w:val="00F6774F"/>
    <w:rsid w:val="00F70B32"/>
    <w:rsid w:val="00F72BD1"/>
    <w:rsid w:val="00F76551"/>
    <w:rsid w:val="00F77624"/>
    <w:rsid w:val="00F77924"/>
    <w:rsid w:val="00F77F8C"/>
    <w:rsid w:val="00F800B5"/>
    <w:rsid w:val="00F813A3"/>
    <w:rsid w:val="00F82AA8"/>
    <w:rsid w:val="00F82D08"/>
    <w:rsid w:val="00F831A1"/>
    <w:rsid w:val="00F8440C"/>
    <w:rsid w:val="00F84824"/>
    <w:rsid w:val="00F853A9"/>
    <w:rsid w:val="00F867DB"/>
    <w:rsid w:val="00F91190"/>
    <w:rsid w:val="00F9183E"/>
    <w:rsid w:val="00F94141"/>
    <w:rsid w:val="00F94182"/>
    <w:rsid w:val="00F950B9"/>
    <w:rsid w:val="00F95278"/>
    <w:rsid w:val="00F96164"/>
    <w:rsid w:val="00F9761C"/>
    <w:rsid w:val="00FA0670"/>
    <w:rsid w:val="00FA0888"/>
    <w:rsid w:val="00FA373D"/>
    <w:rsid w:val="00FA5FE1"/>
    <w:rsid w:val="00FA78E0"/>
    <w:rsid w:val="00FB0751"/>
    <w:rsid w:val="00FB1CF7"/>
    <w:rsid w:val="00FB3090"/>
    <w:rsid w:val="00FB5ADB"/>
    <w:rsid w:val="00FB6FCF"/>
    <w:rsid w:val="00FC00C8"/>
    <w:rsid w:val="00FC1752"/>
    <w:rsid w:val="00FC39DB"/>
    <w:rsid w:val="00FC429F"/>
    <w:rsid w:val="00FC4689"/>
    <w:rsid w:val="00FC4745"/>
    <w:rsid w:val="00FC563C"/>
    <w:rsid w:val="00FC6132"/>
    <w:rsid w:val="00FC777B"/>
    <w:rsid w:val="00FD2C2F"/>
    <w:rsid w:val="00FD4E5C"/>
    <w:rsid w:val="00FD7DE8"/>
    <w:rsid w:val="00FE00EE"/>
    <w:rsid w:val="00FE5B8F"/>
    <w:rsid w:val="00FF185E"/>
    <w:rsid w:val="00FF2506"/>
    <w:rsid w:val="00FF2BE9"/>
    <w:rsid w:val="00FF2E12"/>
    <w:rsid w:val="00FF5C87"/>
    <w:rsid w:val="00FF5FA0"/>
    <w:rsid w:val="48EE5B85"/>
    <w:rsid w:val="7B63B8B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67B68AF6-7516-4098-93D8-4C7B01254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0D9D"/>
    <w:rPr>
      <w:rFonts w:ascii="Arial" w:hAnsi="Arial"/>
      <w:sz w:val="24"/>
      <w:szCs w:val="24"/>
      <w:lang w:val="en-US"/>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F1A1F"/>
    <w:pPr>
      <w:keepNext/>
      <w:keepLines/>
      <w:spacing w:before="40"/>
      <w:ind w:left="567" w:hanging="567"/>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6"/>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7"/>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F1A1F"/>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val="en-AU"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pPr>
      <w:numPr>
        <w:ilvl w:val="0"/>
        <w:numId w:val="0"/>
      </w:numPr>
    </w:pPr>
    <w:rPr>
      <w:color w:val="auto"/>
      <w:sz w:val="24"/>
    </w:rPr>
  </w:style>
  <w:style w:type="paragraph" w:customStyle="1" w:styleId="Conductlist1">
    <w:name w:val="Conduct list 1"/>
    <w:basedOn w:val="ListParagraph"/>
    <w:qFormat/>
    <w:rsid w:val="00A120FE"/>
    <w:pPr>
      <w:numPr>
        <w:ilvl w:val="1"/>
        <w:numId w:val="5"/>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8"/>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8"/>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2C88DBD1D56A449CF8160EF3B00C30" ma:contentTypeVersion="9" ma:contentTypeDescription="Create a new document." ma:contentTypeScope="" ma:versionID="6d8523c7bfd2cde7a373e4ddaec793ef">
  <xsd:schema xmlns:xsd="http://www.w3.org/2001/XMLSchema" xmlns:xs="http://www.w3.org/2001/XMLSchema" xmlns:p="http://schemas.microsoft.com/office/2006/metadata/properties" xmlns:ns1="http://schemas.microsoft.com/sharepoint/v3" xmlns:ns2="a7220c21-5ca0-4cf7-a32f-d9f9943e3a98" xmlns:ns3="62a8bb4f-3fd4-44a4-b5fc-01d7893be7cb" targetNamespace="http://schemas.microsoft.com/office/2006/metadata/properties" ma:root="true" ma:fieldsID="8387ad42afa68dbb0e10da53baeff62c" ns1:_="" ns2:_="" ns3:_="">
    <xsd:import namespace="http://schemas.microsoft.com/sharepoint/v3"/>
    <xsd:import namespace="a7220c21-5ca0-4cf7-a32f-d9f9943e3a98"/>
    <xsd:import namespace="62a8bb4f-3fd4-44a4-b5fc-01d7893be7cb"/>
    <xsd:element name="properties">
      <xsd:complexType>
        <xsd:sequence>
          <xsd:element name="documentManagement">
            <xsd:complexType>
              <xsd:all>
                <xsd:element ref="ns1:PublishingStartDate" minOccurs="0"/>
                <xsd:element ref="ns1:PublishingExpirationDate" minOccurs="0"/>
                <xsd:element ref="ns2:Date1" minOccurs="0"/>
                <xsd:element ref="ns2:Year"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Date1" ma:index="10" nillable="true" ma:displayName="Date" ma:description="Date" ma:format="DateOnly" ma:internalName="Date1">
      <xsd:simpleType>
        <xsd:restriction base="dms:DateTime"/>
      </xsd:simpleType>
    </xsd:element>
    <xsd:element name="Year" ma:index="11" nillable="true" ma:displayName="Year" ma:format="Dropdown"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restriction>
      </xsd:simpleType>
    </xsd:element>
  </xsd:schema>
  <xsd:schema xmlns:xsd="http://www.w3.org/2001/XMLSchema" xmlns:xs="http://www.w3.org/2001/XMLSchema" xmlns:dms="http://schemas.microsoft.com/office/2006/documentManagement/types" xmlns:pc="http://schemas.microsoft.com/office/infopath/2007/PartnerControls" targetNamespace="62a8bb4f-3fd4-44a4-b5fc-01d7893be7cb"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Year xmlns="a7220c21-5ca0-4cf7-a32f-d9f9943e3a98" xsi:nil="true"/>
    <Date1 xmlns="a7220c21-5ca0-4cf7-a32f-d9f9943e3a98" xsi:nil="true"/>
  </documentManagement>
</p:properties>
</file>

<file path=customXml/itemProps1.xml><?xml version="1.0" encoding="utf-8"?>
<ds:datastoreItem xmlns:ds="http://schemas.openxmlformats.org/officeDocument/2006/customXml" ds:itemID="{46642520-D094-4D30-9190-8A19E741E2C0}">
  <ds:schemaRefs>
    <ds:schemaRef ds:uri="http://schemas.openxmlformats.org/officeDocument/2006/bibliography"/>
  </ds:schemaRefs>
</ds:datastoreItem>
</file>

<file path=customXml/itemProps2.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3.xml><?xml version="1.0" encoding="utf-8"?>
<ds:datastoreItem xmlns:ds="http://schemas.openxmlformats.org/officeDocument/2006/customXml" ds:itemID="{C6DEC73D-1F8B-49ED-B7FF-B92D803DBC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220c21-5ca0-4cf7-a32f-d9f9943e3a98"/>
    <ds:schemaRef ds:uri="62a8bb4f-3fd4-44a4-b5fc-01d7893be7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 ds:uri="a7220c21-5ca0-4cf7-a32f-d9f9943e3a98"/>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1911</Words>
  <Characters>1089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2779</CharactersWithSpaces>
  <SharedDoc>false</SharedDoc>
  <HyperlinkBase>SB-103100-4-65-V1</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Christine Redwood</cp:lastModifiedBy>
  <cp:revision>4</cp:revision>
  <cp:lastPrinted>2019-11-06T01:33:00Z</cp:lastPrinted>
  <dcterms:created xsi:type="dcterms:W3CDTF">2020-01-27T23:26:00Z</dcterms:created>
  <dcterms:modified xsi:type="dcterms:W3CDTF">2020-10-04T05:28: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2C88DBD1D56A449CF8160EF3B00C30</vt:lpwstr>
  </property>
  <property fmtid="{D5CDD505-2E9C-101B-9397-08002B2CF9AE}" pid="3" name="Order">
    <vt:r8>332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